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D94099" w14:textId="6567D0A7" w:rsidR="008560CF" w:rsidRPr="00FD3BB8" w:rsidRDefault="009138E8" w:rsidP="00C67C5A">
      <w:pPr>
        <w:pStyle w:val="Podtytu"/>
        <w:jc w:val="left"/>
        <w:rPr>
          <w:rFonts w:ascii="Times New Roman" w:eastAsia="Arial Unicode MS" w:hAnsi="Times New Roman"/>
          <w:noProof/>
        </w:rPr>
      </w:pPr>
      <w:r w:rsidRPr="00FD3BB8">
        <w:rPr>
          <w:rFonts w:ascii="Times New Roman" w:eastAsia="Arial Unicode MS" w:hAnsi="Times New Roman"/>
          <w:noProof/>
        </w:rPr>
        <w:t xml:space="preserve"> (</w:t>
      </w:r>
      <w:r w:rsidR="00E62F55" w:rsidRPr="00D044EE">
        <w:rPr>
          <w:rFonts w:ascii="Times New Roman" w:eastAsia="Arial Unicode MS" w:hAnsi="Times New Roman"/>
          <w:bCs/>
        </w:rPr>
        <w:t>POWR.03.01.00-00-T015/18</w:t>
      </w:r>
      <w:r w:rsidRPr="00FD3BB8">
        <w:rPr>
          <w:rFonts w:ascii="Times New Roman" w:eastAsia="Arial Unicode MS" w:hAnsi="Times New Roman"/>
          <w:noProof/>
        </w:rPr>
        <w:t>)</w:t>
      </w:r>
      <w:r w:rsidR="001702AF" w:rsidRPr="00FD3BB8">
        <w:rPr>
          <w:rFonts w:ascii="Times New Roman" w:eastAsia="Arial Unicode MS" w:hAnsi="Times New Roman"/>
          <w:noProof/>
        </w:rPr>
        <w:tab/>
      </w:r>
      <w:r w:rsidR="006854ED">
        <w:rPr>
          <w:rFonts w:ascii="Times New Roman" w:eastAsia="Arial Unicode MS" w:hAnsi="Times New Roman"/>
          <w:noProof/>
        </w:rPr>
        <w:t xml:space="preserve">  </w:t>
      </w:r>
      <w:r w:rsidR="00E31ED0">
        <w:rPr>
          <w:rFonts w:ascii="Times New Roman" w:eastAsia="Arial Unicode MS" w:hAnsi="Times New Roman"/>
          <w:noProof/>
        </w:rPr>
        <w:tab/>
      </w:r>
      <w:r w:rsidR="00E31ED0">
        <w:rPr>
          <w:rFonts w:ascii="Times New Roman" w:eastAsia="Arial Unicode MS" w:hAnsi="Times New Roman"/>
          <w:noProof/>
        </w:rPr>
        <w:tab/>
      </w:r>
      <w:r w:rsidR="00E62F55">
        <w:rPr>
          <w:rFonts w:ascii="Times New Roman" w:eastAsia="Arial Unicode MS" w:hAnsi="Times New Roman"/>
          <w:noProof/>
        </w:rPr>
        <w:tab/>
      </w:r>
      <w:r w:rsidR="00E62F55">
        <w:rPr>
          <w:rFonts w:ascii="Times New Roman" w:eastAsia="Arial Unicode MS" w:hAnsi="Times New Roman"/>
          <w:noProof/>
        </w:rPr>
        <w:tab/>
      </w:r>
      <w:r w:rsidR="001702AF" w:rsidRPr="00FD3BB8">
        <w:rPr>
          <w:rFonts w:ascii="Times New Roman" w:eastAsia="Arial Unicode MS" w:hAnsi="Times New Roman"/>
          <w:noProof/>
        </w:rPr>
        <w:t>Kraków, dnia</w:t>
      </w:r>
      <w:r w:rsidR="00E62F55">
        <w:rPr>
          <w:rFonts w:ascii="Times New Roman" w:eastAsia="Arial Unicode MS" w:hAnsi="Times New Roman"/>
          <w:noProof/>
        </w:rPr>
        <w:t xml:space="preserve"> 15.05.2019</w:t>
      </w:r>
    </w:p>
    <w:p w14:paraId="188FFF1B" w14:textId="77777777" w:rsidR="009138E8" w:rsidRPr="00FD3BB8" w:rsidRDefault="009138E8" w:rsidP="009138E8">
      <w:pPr>
        <w:pStyle w:val="Default"/>
        <w:contextualSpacing/>
        <w:jc w:val="center"/>
        <w:rPr>
          <w:rFonts w:ascii="Times New Roman" w:eastAsia="Arial Unicode MS" w:hAnsi="Times New Roman" w:cs="Times New Roman"/>
          <w:bCs/>
          <w:color w:val="auto"/>
        </w:rPr>
      </w:pPr>
    </w:p>
    <w:p w14:paraId="673A7A42" w14:textId="77777777" w:rsidR="00E93CB1" w:rsidRPr="00FD3BB8" w:rsidRDefault="00E93CB1" w:rsidP="001702AF">
      <w:pPr>
        <w:pStyle w:val="Default"/>
        <w:contextualSpacing/>
        <w:jc w:val="center"/>
        <w:rPr>
          <w:rFonts w:ascii="Times New Roman" w:eastAsia="Arial Unicode MS" w:hAnsi="Times New Roman" w:cs="Times New Roman"/>
          <w:bCs/>
          <w:color w:val="auto"/>
        </w:rPr>
      </w:pPr>
    </w:p>
    <w:p w14:paraId="497132CF" w14:textId="77777777" w:rsidR="00E93CB1" w:rsidRPr="00FD3BB8" w:rsidRDefault="00E93CB1" w:rsidP="001702AF">
      <w:pPr>
        <w:pStyle w:val="Default"/>
        <w:contextualSpacing/>
        <w:jc w:val="center"/>
        <w:rPr>
          <w:rFonts w:ascii="Times New Roman" w:eastAsia="Arial Unicode MS" w:hAnsi="Times New Roman" w:cs="Times New Roman"/>
          <w:bCs/>
          <w:color w:val="auto"/>
        </w:rPr>
      </w:pPr>
    </w:p>
    <w:p w14:paraId="16B6FA35" w14:textId="77777777" w:rsidR="00975189" w:rsidRDefault="00187A1D" w:rsidP="00975189">
      <w:pPr>
        <w:pStyle w:val="Default"/>
        <w:contextualSpacing/>
        <w:jc w:val="center"/>
        <w:rPr>
          <w:rFonts w:ascii="Times New Roman" w:eastAsia="Arial Unicode MS" w:hAnsi="Times New Roman" w:cs="Times New Roman"/>
          <w:b/>
          <w:bCs/>
          <w:color w:val="auto"/>
        </w:rPr>
      </w:pPr>
      <w:r w:rsidRPr="00502037">
        <w:rPr>
          <w:rFonts w:ascii="Times New Roman" w:eastAsia="Arial Unicode MS" w:hAnsi="Times New Roman" w:cs="Times New Roman"/>
          <w:b/>
          <w:bCs/>
          <w:color w:val="auto"/>
        </w:rPr>
        <w:t xml:space="preserve">ZAPYTANIE </w:t>
      </w:r>
      <w:r w:rsidR="00E93CB1" w:rsidRPr="00502037">
        <w:rPr>
          <w:rFonts w:ascii="Times New Roman" w:eastAsia="Arial Unicode MS" w:hAnsi="Times New Roman" w:cs="Times New Roman"/>
          <w:b/>
          <w:bCs/>
          <w:color w:val="auto"/>
        </w:rPr>
        <w:t xml:space="preserve">OFERTOWE </w:t>
      </w:r>
    </w:p>
    <w:p w14:paraId="04A96FEA" w14:textId="77777777" w:rsidR="00D044EE" w:rsidRPr="00502037" w:rsidRDefault="00D044EE" w:rsidP="00975189">
      <w:pPr>
        <w:pStyle w:val="Default"/>
        <w:contextualSpacing/>
        <w:jc w:val="center"/>
        <w:rPr>
          <w:rFonts w:ascii="Times New Roman" w:eastAsia="Arial Unicode MS" w:hAnsi="Times New Roman" w:cs="Times New Roman"/>
          <w:b/>
          <w:bCs/>
          <w:color w:val="auto"/>
        </w:rPr>
      </w:pPr>
    </w:p>
    <w:p w14:paraId="7337215F" w14:textId="43C61EEB" w:rsidR="000D5F66" w:rsidRPr="00D044EE" w:rsidRDefault="00D90A7C" w:rsidP="00D044EE">
      <w:pPr>
        <w:pStyle w:val="Default"/>
        <w:spacing w:line="276" w:lineRule="auto"/>
        <w:contextualSpacing/>
        <w:jc w:val="center"/>
        <w:rPr>
          <w:rFonts w:ascii="Times New Roman" w:eastAsia="Arial Unicode MS" w:hAnsi="Times New Roman" w:cs="Times New Roman"/>
          <w:bCs/>
          <w:color w:val="auto"/>
        </w:rPr>
      </w:pPr>
      <w:r w:rsidRPr="00D90A7C">
        <w:rPr>
          <w:rFonts w:ascii="Times New Roman" w:eastAsia="Arial Unicode MS" w:hAnsi="Times New Roman" w:cs="Times New Roman"/>
          <w:bCs/>
          <w:color w:val="auto"/>
        </w:rPr>
        <w:t>dotycząc</w:t>
      </w:r>
      <w:r w:rsidR="00667CE6">
        <w:rPr>
          <w:rFonts w:ascii="Times New Roman" w:eastAsia="Arial Unicode MS" w:hAnsi="Times New Roman" w:cs="Times New Roman"/>
          <w:bCs/>
          <w:color w:val="auto"/>
        </w:rPr>
        <w:t>e</w:t>
      </w:r>
      <w:r w:rsidRPr="00D90A7C">
        <w:rPr>
          <w:rFonts w:ascii="Times New Roman" w:eastAsia="Arial Unicode MS" w:hAnsi="Times New Roman" w:cs="Times New Roman"/>
          <w:bCs/>
          <w:color w:val="auto"/>
        </w:rPr>
        <w:t xml:space="preserve"> </w:t>
      </w:r>
      <w:r w:rsidR="0086745E">
        <w:rPr>
          <w:rFonts w:ascii="Times New Roman" w:eastAsia="Arial Unicode MS" w:hAnsi="Times New Roman" w:cs="Times New Roman"/>
          <w:bCs/>
          <w:color w:val="auto"/>
        </w:rPr>
        <w:t xml:space="preserve">sprzedaży </w:t>
      </w:r>
      <w:r w:rsidR="00A833D3">
        <w:rPr>
          <w:rFonts w:ascii="Times New Roman" w:eastAsia="Arial Unicode MS" w:hAnsi="Times New Roman" w:cs="Times New Roman"/>
          <w:bCs/>
          <w:color w:val="auto"/>
        </w:rPr>
        <w:t>z</w:t>
      </w:r>
      <w:r w:rsidR="0086745E">
        <w:rPr>
          <w:rFonts w:ascii="Times New Roman" w:eastAsia="Arial Unicode MS" w:hAnsi="Times New Roman" w:cs="Times New Roman"/>
          <w:bCs/>
          <w:color w:val="auto"/>
        </w:rPr>
        <w:t xml:space="preserve"> </w:t>
      </w:r>
      <w:r w:rsidR="00A833D3">
        <w:rPr>
          <w:rFonts w:ascii="Times New Roman" w:eastAsia="Arial Unicode MS" w:hAnsi="Times New Roman" w:cs="Times New Roman"/>
          <w:bCs/>
          <w:color w:val="auto"/>
        </w:rPr>
        <w:t>dostawą</w:t>
      </w:r>
      <w:r w:rsidR="00667CE6" w:rsidRPr="00D90A7C">
        <w:rPr>
          <w:rFonts w:ascii="Times New Roman" w:eastAsia="Arial Unicode MS" w:hAnsi="Times New Roman" w:cs="Times New Roman"/>
          <w:bCs/>
          <w:color w:val="auto"/>
        </w:rPr>
        <w:t xml:space="preserve"> </w:t>
      </w:r>
      <w:r w:rsidRPr="00D90A7C">
        <w:rPr>
          <w:rFonts w:ascii="Times New Roman" w:eastAsia="Arial Unicode MS" w:hAnsi="Times New Roman" w:cs="Times New Roman"/>
          <w:bCs/>
          <w:color w:val="auto"/>
        </w:rPr>
        <w:t>specjalis</w:t>
      </w:r>
      <w:r>
        <w:rPr>
          <w:rFonts w:ascii="Times New Roman" w:eastAsia="Arial Unicode MS" w:hAnsi="Times New Roman" w:cs="Times New Roman"/>
          <w:bCs/>
          <w:color w:val="auto"/>
        </w:rPr>
        <w:t>tycznego sprzętu komputerowego</w:t>
      </w:r>
      <w:r w:rsidR="004A12AE">
        <w:rPr>
          <w:rFonts w:ascii="Times New Roman" w:eastAsia="Arial Unicode MS" w:hAnsi="Times New Roman" w:cs="Times New Roman"/>
          <w:bCs/>
          <w:color w:val="auto"/>
        </w:rPr>
        <w:t xml:space="preserve">– 2 </w:t>
      </w:r>
      <w:r w:rsidR="00667CE6">
        <w:rPr>
          <w:rFonts w:ascii="Times New Roman" w:eastAsia="Arial Unicode MS" w:hAnsi="Times New Roman" w:cs="Times New Roman"/>
          <w:bCs/>
          <w:color w:val="auto"/>
        </w:rPr>
        <w:t>(</w:t>
      </w:r>
      <w:r w:rsidR="00667CE6" w:rsidRPr="004A12AE">
        <w:rPr>
          <w:rFonts w:ascii="Times New Roman" w:eastAsia="Arial Unicode MS" w:hAnsi="Times New Roman" w:cs="Times New Roman"/>
          <w:bCs/>
          <w:color w:val="auto"/>
        </w:rPr>
        <w:t>dwóch</w:t>
      </w:r>
      <w:r w:rsidR="00667CE6">
        <w:rPr>
          <w:rFonts w:ascii="Times New Roman" w:eastAsia="Arial Unicode MS" w:hAnsi="Times New Roman" w:cs="Times New Roman"/>
          <w:bCs/>
          <w:color w:val="auto"/>
        </w:rPr>
        <w:t>)</w:t>
      </w:r>
      <w:r w:rsidR="00667CE6" w:rsidRPr="004A12AE">
        <w:rPr>
          <w:rFonts w:ascii="Times New Roman" w:eastAsia="Arial Unicode MS" w:hAnsi="Times New Roman" w:cs="Times New Roman"/>
          <w:bCs/>
          <w:color w:val="auto"/>
        </w:rPr>
        <w:t xml:space="preserve"> </w:t>
      </w:r>
      <w:r w:rsidR="004A12AE">
        <w:rPr>
          <w:rFonts w:ascii="Times New Roman" w:eastAsia="Arial Unicode MS" w:hAnsi="Times New Roman" w:cs="Times New Roman"/>
          <w:bCs/>
          <w:color w:val="auto"/>
        </w:rPr>
        <w:t xml:space="preserve">sztuk </w:t>
      </w:r>
      <w:r w:rsidR="004A12AE" w:rsidRPr="004A12AE">
        <w:rPr>
          <w:rFonts w:ascii="Times New Roman" w:eastAsia="Arial Unicode MS" w:hAnsi="Times New Roman" w:cs="Times New Roman"/>
          <w:bCs/>
          <w:color w:val="auto"/>
        </w:rPr>
        <w:t>notebooków/laptopów</w:t>
      </w:r>
      <w:r w:rsidR="004A12AE">
        <w:rPr>
          <w:rFonts w:ascii="Times New Roman" w:eastAsia="Arial Unicode MS" w:hAnsi="Times New Roman" w:cs="Times New Roman"/>
          <w:bCs/>
          <w:color w:val="auto"/>
        </w:rPr>
        <w:t xml:space="preserve"> </w:t>
      </w:r>
      <w:r w:rsidR="001D7C97">
        <w:rPr>
          <w:rFonts w:ascii="Times New Roman" w:eastAsia="Arial Unicode MS" w:hAnsi="Times New Roman" w:cs="Times New Roman"/>
          <w:bCs/>
          <w:color w:val="auto"/>
        </w:rPr>
        <w:t xml:space="preserve">do </w:t>
      </w:r>
      <w:r w:rsidRPr="00D90A7C">
        <w:rPr>
          <w:rFonts w:ascii="Times New Roman" w:eastAsia="Arial Unicode MS" w:hAnsi="Times New Roman" w:cs="Times New Roman"/>
          <w:bCs/>
          <w:color w:val="auto"/>
        </w:rPr>
        <w:t>projektu „PING Program Implementacji Nauk Geologi</w:t>
      </w:r>
      <w:r w:rsidR="006A65FF">
        <w:rPr>
          <w:rFonts w:ascii="Times New Roman" w:eastAsia="Arial Unicode MS" w:hAnsi="Times New Roman" w:cs="Times New Roman"/>
          <w:bCs/>
          <w:color w:val="auto"/>
        </w:rPr>
        <w:t>cznych w Szkołach Podstawowych”</w:t>
      </w:r>
      <w:r w:rsidR="00D044EE" w:rsidRPr="00D044EE">
        <w:rPr>
          <w:rFonts w:ascii="Times New Roman" w:eastAsia="Arial Unicode MS" w:hAnsi="Times New Roman" w:cs="Times New Roman"/>
          <w:bCs/>
          <w:color w:val="auto"/>
        </w:rPr>
        <w:t>, o numerze POWR.03.01.00-00-T015/18, współfinansowanego ze środków Unii Europejskiej w ramach Europejskiego Funduszu Społecznego – Program Operacyjny Wiedza Edukacja Rozwój, Osi priorytetowej III „Szkolnictwo wyższe dla gospodarki i rozwoju”, Działanie 3.1 „Kompetencje w szkolnictwie wyższym”.</w:t>
      </w:r>
    </w:p>
    <w:p w14:paraId="250830A6" w14:textId="77777777" w:rsidR="000D5F66" w:rsidRPr="00FD3BB8" w:rsidRDefault="000D5F66" w:rsidP="001702AF">
      <w:pPr>
        <w:pStyle w:val="Default"/>
        <w:contextualSpacing/>
        <w:jc w:val="center"/>
        <w:rPr>
          <w:rFonts w:ascii="Times New Roman" w:eastAsia="Arial Unicode MS" w:hAnsi="Times New Roman" w:cs="Times New Roman"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5"/>
      </w:tblGrid>
      <w:tr w:rsidR="00FF7A71" w:rsidRPr="00FD3BB8" w14:paraId="7F2CAB86" w14:textId="77777777" w:rsidTr="00FF7A71">
        <w:tc>
          <w:tcPr>
            <w:tcW w:w="9496" w:type="dxa"/>
          </w:tcPr>
          <w:p w14:paraId="463F22F3" w14:textId="77777777" w:rsidR="00FF7A71" w:rsidRPr="00FD3BB8" w:rsidRDefault="00FF7A71" w:rsidP="001F0759">
            <w:pPr>
              <w:pStyle w:val="Default"/>
              <w:numPr>
                <w:ilvl w:val="0"/>
                <w:numId w:val="3"/>
              </w:numPr>
              <w:contextualSpacing/>
              <w:rPr>
                <w:rFonts w:ascii="Times New Roman" w:eastAsia="Arial Unicode MS" w:hAnsi="Times New Roman" w:cs="Times New Roman"/>
                <w:bCs/>
              </w:rPr>
            </w:pPr>
            <w:r w:rsidRPr="00FD3BB8">
              <w:rPr>
                <w:rFonts w:ascii="Times New Roman" w:eastAsia="Arial Unicode MS" w:hAnsi="Times New Roman" w:cs="Times New Roman"/>
                <w:bCs/>
              </w:rPr>
              <w:t>Zamawiający</w:t>
            </w:r>
          </w:p>
        </w:tc>
      </w:tr>
    </w:tbl>
    <w:p w14:paraId="6FBD3F6B" w14:textId="77777777" w:rsidR="00FF7A71" w:rsidRPr="00FD3BB8" w:rsidRDefault="00FF7A71" w:rsidP="00FF7A71">
      <w:pPr>
        <w:pStyle w:val="Default"/>
        <w:contextualSpacing/>
        <w:rPr>
          <w:rFonts w:ascii="Times New Roman" w:eastAsia="Arial Unicode MS" w:hAnsi="Times New Roman" w:cs="Times New Roman"/>
          <w:bCs/>
        </w:rPr>
      </w:pPr>
    </w:p>
    <w:p w14:paraId="4A36E2EF" w14:textId="77777777" w:rsidR="003130FB" w:rsidRPr="00FD3BB8" w:rsidRDefault="003130FB" w:rsidP="003130FB">
      <w:pPr>
        <w:contextualSpacing/>
        <w:jc w:val="both"/>
        <w:rPr>
          <w:rFonts w:eastAsia="Arial Unicode MS"/>
        </w:rPr>
      </w:pPr>
      <w:r w:rsidRPr="00FD3BB8">
        <w:rPr>
          <w:rFonts w:eastAsia="Arial Unicode MS"/>
        </w:rPr>
        <w:t xml:space="preserve">Uniwersytet Jagielloński, </w:t>
      </w:r>
    </w:p>
    <w:p w14:paraId="36ACB66E" w14:textId="77777777" w:rsidR="003130FB" w:rsidRPr="00FD3BB8" w:rsidRDefault="003130FB" w:rsidP="003130FB">
      <w:pPr>
        <w:contextualSpacing/>
        <w:jc w:val="both"/>
        <w:rPr>
          <w:rFonts w:eastAsia="Arial Unicode MS"/>
        </w:rPr>
      </w:pPr>
      <w:r w:rsidRPr="00FD3BB8">
        <w:rPr>
          <w:rFonts w:eastAsia="Arial Unicode MS"/>
        </w:rPr>
        <w:t xml:space="preserve">ul. Gołębia 24, 31-007 Kraków, </w:t>
      </w:r>
    </w:p>
    <w:p w14:paraId="1ADF5801" w14:textId="77777777" w:rsidR="003130FB" w:rsidRPr="00FD3BB8" w:rsidRDefault="003130FB" w:rsidP="003130FB">
      <w:pPr>
        <w:contextualSpacing/>
        <w:jc w:val="both"/>
        <w:rPr>
          <w:rFonts w:eastAsia="Arial Unicode MS"/>
        </w:rPr>
      </w:pPr>
      <w:r w:rsidRPr="00FD3BB8">
        <w:rPr>
          <w:rFonts w:eastAsia="Arial Unicode MS"/>
        </w:rPr>
        <w:t xml:space="preserve">NIP: 675-00-22-36, REGON: </w:t>
      </w:r>
      <w:r w:rsidRPr="00FD3BB8">
        <w:rPr>
          <w:rFonts w:eastAsia="Arial Unicode MS"/>
          <w:shd w:val="clear" w:color="auto" w:fill="FFFFFF"/>
        </w:rPr>
        <w:t>000001270</w:t>
      </w:r>
    </w:p>
    <w:p w14:paraId="053FE121" w14:textId="77777777" w:rsidR="003130FB" w:rsidRPr="00FD3BB8" w:rsidRDefault="003130FB" w:rsidP="003130FB">
      <w:pPr>
        <w:contextualSpacing/>
        <w:jc w:val="both"/>
        <w:rPr>
          <w:rFonts w:eastAsia="Arial Unicode MS"/>
        </w:rPr>
      </w:pPr>
    </w:p>
    <w:p w14:paraId="7EAC5C64" w14:textId="77777777" w:rsidR="00D044EE" w:rsidRPr="00D044EE" w:rsidRDefault="00D044EE" w:rsidP="00D044EE">
      <w:pPr>
        <w:contextualSpacing/>
        <w:jc w:val="both"/>
        <w:rPr>
          <w:rFonts w:eastAsia="Arial Unicode MS"/>
        </w:rPr>
      </w:pPr>
      <w:r w:rsidRPr="00D044EE">
        <w:rPr>
          <w:rFonts w:eastAsia="Arial Unicode MS"/>
        </w:rPr>
        <w:t xml:space="preserve">Jednostka prowadząca sprawę: </w:t>
      </w:r>
    </w:p>
    <w:p w14:paraId="35616B61" w14:textId="77777777" w:rsidR="00D044EE" w:rsidRPr="00D044EE" w:rsidRDefault="00D044EE" w:rsidP="00D044EE">
      <w:pPr>
        <w:contextualSpacing/>
        <w:jc w:val="both"/>
        <w:rPr>
          <w:rFonts w:eastAsia="Arial Unicode MS"/>
        </w:rPr>
      </w:pPr>
      <w:r w:rsidRPr="00D044EE">
        <w:rPr>
          <w:rFonts w:eastAsia="Arial Unicode MS"/>
        </w:rPr>
        <w:t>Instytut Nauk Geologicznych Wydziału Geografii i Geologii</w:t>
      </w:r>
    </w:p>
    <w:p w14:paraId="7561363C" w14:textId="77777777" w:rsidR="00D044EE" w:rsidRPr="00D044EE" w:rsidRDefault="00D044EE" w:rsidP="00D044EE">
      <w:pPr>
        <w:contextualSpacing/>
        <w:jc w:val="both"/>
        <w:rPr>
          <w:rFonts w:eastAsia="Arial Unicode MS"/>
        </w:rPr>
      </w:pPr>
      <w:r w:rsidRPr="00D044EE">
        <w:rPr>
          <w:rFonts w:eastAsia="Arial Unicode MS"/>
        </w:rPr>
        <w:t>Uniwersytet Jagielloński</w:t>
      </w:r>
    </w:p>
    <w:p w14:paraId="2D6A9F5F" w14:textId="77777777" w:rsidR="00C24C34" w:rsidRDefault="00D044EE" w:rsidP="00D044EE">
      <w:pPr>
        <w:contextualSpacing/>
        <w:jc w:val="both"/>
        <w:rPr>
          <w:rFonts w:eastAsia="Arial Unicode MS"/>
        </w:rPr>
      </w:pPr>
      <w:r w:rsidRPr="00D044EE">
        <w:rPr>
          <w:rFonts w:eastAsia="Arial Unicode MS"/>
        </w:rPr>
        <w:t>ul. Gronostajowa 3a, 30-387 Kraków</w:t>
      </w:r>
    </w:p>
    <w:p w14:paraId="6E70D7DA" w14:textId="77777777" w:rsidR="00D044EE" w:rsidRPr="00FD3BB8" w:rsidRDefault="00D044EE" w:rsidP="00D044EE">
      <w:pPr>
        <w:contextualSpacing/>
        <w:jc w:val="both"/>
        <w:rPr>
          <w:rFonts w:eastAsia="Arial Unicode MS"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5"/>
      </w:tblGrid>
      <w:tr w:rsidR="00FF7A71" w:rsidRPr="00FD3BB8" w14:paraId="2B8C60E0" w14:textId="77777777" w:rsidTr="00FF7A71">
        <w:tc>
          <w:tcPr>
            <w:tcW w:w="9496" w:type="dxa"/>
          </w:tcPr>
          <w:p w14:paraId="7A15A5F3" w14:textId="77777777" w:rsidR="00FF7A71" w:rsidRPr="00FD3BB8" w:rsidRDefault="00FF7A71" w:rsidP="001F0759">
            <w:pPr>
              <w:numPr>
                <w:ilvl w:val="0"/>
                <w:numId w:val="3"/>
              </w:numPr>
              <w:contextualSpacing/>
              <w:jc w:val="both"/>
              <w:rPr>
                <w:rFonts w:eastAsia="Arial Unicode MS"/>
                <w:bCs/>
              </w:rPr>
            </w:pPr>
            <w:r w:rsidRPr="00FD3BB8">
              <w:rPr>
                <w:rFonts w:eastAsia="Arial Unicode MS"/>
                <w:bCs/>
              </w:rPr>
              <w:t>Definicje</w:t>
            </w:r>
          </w:p>
        </w:tc>
      </w:tr>
    </w:tbl>
    <w:p w14:paraId="436D461E" w14:textId="77777777" w:rsidR="00FF7A71" w:rsidRPr="00FD3BB8" w:rsidRDefault="00FF7A71" w:rsidP="00134639">
      <w:pPr>
        <w:contextualSpacing/>
        <w:jc w:val="both"/>
        <w:rPr>
          <w:rFonts w:eastAsia="Arial Unicode MS"/>
          <w:bCs/>
        </w:rPr>
      </w:pPr>
    </w:p>
    <w:p w14:paraId="5227D772" w14:textId="77777777" w:rsidR="00FF7A71" w:rsidRPr="00FD3BB8" w:rsidRDefault="00FF7A71" w:rsidP="00B8244D">
      <w:pPr>
        <w:contextualSpacing/>
        <w:jc w:val="both"/>
        <w:rPr>
          <w:rFonts w:eastAsia="Arial Unicode MS"/>
          <w:bCs/>
        </w:rPr>
      </w:pPr>
      <w:r w:rsidRPr="00FD3BB8">
        <w:rPr>
          <w:rFonts w:eastAsia="Arial Unicode MS"/>
          <w:bCs/>
        </w:rPr>
        <w:t>Ilekroć w niniejszym Zapytaniu ofertowym jest mowa o:</w:t>
      </w:r>
    </w:p>
    <w:p w14:paraId="5D81157E" w14:textId="77777777" w:rsidR="00FF7A71" w:rsidRPr="00FD3BB8" w:rsidRDefault="00FF7A71" w:rsidP="00B8244D">
      <w:pPr>
        <w:contextualSpacing/>
        <w:jc w:val="both"/>
        <w:rPr>
          <w:rFonts w:eastAsia="Arial Unicode MS"/>
          <w:bCs/>
        </w:rPr>
      </w:pPr>
      <w:r w:rsidRPr="00FD3BB8">
        <w:rPr>
          <w:rFonts w:eastAsia="Arial Unicode MS"/>
          <w:bCs/>
        </w:rPr>
        <w:t>1.1 Wykonawcy – należy przez to rozumieć osobę fizyczną</w:t>
      </w:r>
      <w:r w:rsidR="00872C3E" w:rsidRPr="00FD3BB8">
        <w:rPr>
          <w:rFonts w:eastAsia="Arial Unicode MS"/>
          <w:bCs/>
        </w:rPr>
        <w:t>,</w:t>
      </w:r>
      <w:r w:rsidR="006854ED">
        <w:rPr>
          <w:rFonts w:eastAsia="Arial Unicode MS"/>
          <w:bCs/>
        </w:rPr>
        <w:t xml:space="preserve"> </w:t>
      </w:r>
      <w:r w:rsidRPr="00FD3BB8">
        <w:rPr>
          <w:rFonts w:eastAsia="Arial Unicode MS"/>
          <w:bCs/>
        </w:rPr>
        <w:t>osobę fizyczną prowadzącą</w:t>
      </w:r>
      <w:r w:rsidR="00B8244D" w:rsidRPr="00FD3BB8">
        <w:rPr>
          <w:rFonts w:eastAsia="Arial Unicode MS"/>
          <w:bCs/>
        </w:rPr>
        <w:t xml:space="preserve"> działalność gospodarczą</w:t>
      </w:r>
      <w:r w:rsidR="007955E8" w:rsidRPr="00FD3BB8">
        <w:rPr>
          <w:rFonts w:eastAsia="Arial Unicode MS"/>
          <w:bCs/>
        </w:rPr>
        <w:t>, jednostki organizacyjne nieposiadające osobowości prawnej</w:t>
      </w:r>
      <w:r w:rsidR="006854ED">
        <w:rPr>
          <w:rFonts w:eastAsia="Arial Unicode MS"/>
          <w:bCs/>
        </w:rPr>
        <w:t xml:space="preserve"> </w:t>
      </w:r>
      <w:r w:rsidR="00B8244D" w:rsidRPr="00FD3BB8">
        <w:rPr>
          <w:rFonts w:eastAsia="Arial Unicode MS"/>
          <w:bCs/>
        </w:rPr>
        <w:t>lub</w:t>
      </w:r>
      <w:r w:rsidR="006854ED">
        <w:rPr>
          <w:rFonts w:eastAsia="Arial Unicode MS"/>
          <w:bCs/>
        </w:rPr>
        <w:t xml:space="preserve"> </w:t>
      </w:r>
      <w:r w:rsidRPr="00FD3BB8">
        <w:rPr>
          <w:rFonts w:eastAsia="Arial Unicode MS"/>
          <w:bCs/>
        </w:rPr>
        <w:t>osobę prawną</w:t>
      </w:r>
      <w:r w:rsidR="00B8244D" w:rsidRPr="00FD3BB8">
        <w:rPr>
          <w:rFonts w:eastAsia="Arial Unicode MS"/>
          <w:bCs/>
        </w:rPr>
        <w:t>.</w:t>
      </w:r>
    </w:p>
    <w:p w14:paraId="3C225DE3" w14:textId="77777777" w:rsidR="00FF7A71" w:rsidRPr="00FD3BB8" w:rsidRDefault="00FF7A71" w:rsidP="00B8244D">
      <w:pPr>
        <w:contextualSpacing/>
        <w:jc w:val="both"/>
        <w:rPr>
          <w:rFonts w:eastAsia="Arial Unicode MS"/>
          <w:bCs/>
        </w:rPr>
      </w:pPr>
      <w:r w:rsidRPr="00FD3BB8">
        <w:rPr>
          <w:rFonts w:eastAsia="Arial Unicode MS"/>
          <w:bCs/>
        </w:rPr>
        <w:t xml:space="preserve">1.2 Zamawiającym – należy przez to rozumieć </w:t>
      </w:r>
      <w:r w:rsidR="00B8244D" w:rsidRPr="00FD3BB8">
        <w:rPr>
          <w:rFonts w:eastAsia="Arial Unicode MS"/>
          <w:bCs/>
        </w:rPr>
        <w:t>Uniwersytet Jagielloński.</w:t>
      </w:r>
    </w:p>
    <w:p w14:paraId="0D78A283" w14:textId="229CEC93" w:rsidR="00FF7A71" w:rsidRPr="00FD3BB8" w:rsidRDefault="00FF7A71" w:rsidP="00B8244D">
      <w:pPr>
        <w:contextualSpacing/>
        <w:jc w:val="both"/>
        <w:rPr>
          <w:rFonts w:eastAsia="Arial Unicode MS"/>
          <w:bCs/>
        </w:rPr>
      </w:pPr>
      <w:r w:rsidRPr="00FD3BB8">
        <w:rPr>
          <w:rFonts w:eastAsia="Arial Unicode MS"/>
          <w:bCs/>
        </w:rPr>
        <w:t>1.3 Zapytaniu ofertowym – należy przez to rozumieć niniejsze zapytanie ofertowe</w:t>
      </w:r>
      <w:r w:rsidR="0008485E">
        <w:rPr>
          <w:rFonts w:eastAsia="Arial Unicode MS"/>
          <w:bCs/>
        </w:rPr>
        <w:t>, zwane również zapytaniem.</w:t>
      </w:r>
    </w:p>
    <w:p w14:paraId="67FF3548" w14:textId="77777777" w:rsidR="00B8244D" w:rsidRPr="00FD3BB8" w:rsidRDefault="00B8244D" w:rsidP="00B8244D">
      <w:pPr>
        <w:contextualSpacing/>
        <w:jc w:val="both"/>
        <w:rPr>
          <w:rFonts w:eastAsia="Arial Unicode MS"/>
          <w:bCs/>
        </w:rPr>
      </w:pPr>
    </w:p>
    <w:p w14:paraId="44AC061D" w14:textId="77777777" w:rsidR="00AF224A" w:rsidRPr="00FD3BB8" w:rsidRDefault="00AF224A" w:rsidP="00B8244D">
      <w:pPr>
        <w:contextualSpacing/>
        <w:jc w:val="both"/>
        <w:rPr>
          <w:rFonts w:eastAsia="Arial Unicode MS"/>
          <w:bCs/>
        </w:rPr>
      </w:pPr>
    </w:p>
    <w:p w14:paraId="16736326" w14:textId="77777777" w:rsidR="00AF224A" w:rsidRPr="00FD3BB8" w:rsidRDefault="00AF224A" w:rsidP="00B8244D">
      <w:pPr>
        <w:contextualSpacing/>
        <w:jc w:val="both"/>
        <w:rPr>
          <w:rFonts w:eastAsia="Arial Unicode MS"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5"/>
      </w:tblGrid>
      <w:tr w:rsidR="00B8244D" w:rsidRPr="00FD3BB8" w14:paraId="5C5F6634" w14:textId="77777777" w:rsidTr="00B8244D">
        <w:tc>
          <w:tcPr>
            <w:tcW w:w="9496" w:type="dxa"/>
          </w:tcPr>
          <w:p w14:paraId="63AF6FC3" w14:textId="77777777" w:rsidR="00B8244D" w:rsidRPr="00FD3BB8" w:rsidRDefault="00B8244D" w:rsidP="001F0759">
            <w:pPr>
              <w:numPr>
                <w:ilvl w:val="0"/>
                <w:numId w:val="3"/>
              </w:numPr>
              <w:contextualSpacing/>
              <w:jc w:val="both"/>
              <w:rPr>
                <w:rFonts w:eastAsia="Arial Unicode MS"/>
                <w:bCs/>
              </w:rPr>
            </w:pPr>
            <w:r w:rsidRPr="00FD3BB8">
              <w:rPr>
                <w:rFonts w:eastAsia="Arial Unicode MS"/>
                <w:bCs/>
              </w:rPr>
              <w:t>T</w:t>
            </w:r>
            <w:r w:rsidRPr="00FD3BB8">
              <w:rPr>
                <w:rFonts w:eastAsia="Arial Unicode MS"/>
              </w:rPr>
              <w:t>ryb udzielenia zamówienia</w:t>
            </w:r>
          </w:p>
        </w:tc>
      </w:tr>
    </w:tbl>
    <w:p w14:paraId="52E0B4FA" w14:textId="77777777" w:rsidR="00B8244D" w:rsidRPr="00FD3BB8" w:rsidRDefault="00B8244D" w:rsidP="00B8244D">
      <w:pPr>
        <w:contextualSpacing/>
        <w:jc w:val="both"/>
        <w:rPr>
          <w:rFonts w:eastAsia="Arial Unicode MS"/>
          <w:bCs/>
        </w:rPr>
      </w:pPr>
    </w:p>
    <w:p w14:paraId="118BBDBB" w14:textId="77777777" w:rsidR="001702AF" w:rsidRPr="00FD3BB8" w:rsidRDefault="001702AF" w:rsidP="001702AF">
      <w:pPr>
        <w:jc w:val="both"/>
        <w:rPr>
          <w:rFonts w:eastAsia="Arial Unicode MS"/>
        </w:rPr>
      </w:pPr>
      <w:r w:rsidRPr="00FD3BB8">
        <w:rPr>
          <w:rFonts w:eastAsia="Arial Unicode MS"/>
        </w:rPr>
        <w:t xml:space="preserve">Niniejsze postępowanie o udzielenie zamówienia publicznego prowadzone jest w trybie zapytania ofertowego o wartości szacunkowej poniżej równowartości kwoty 30.000 </w:t>
      </w:r>
      <w:r w:rsidR="00E93CB1" w:rsidRPr="00FD3BB8">
        <w:rPr>
          <w:rFonts w:eastAsia="Arial Unicode MS"/>
        </w:rPr>
        <w:t>EURO</w:t>
      </w:r>
      <w:r w:rsidR="00956272" w:rsidRPr="00FD3BB8">
        <w:rPr>
          <w:rFonts w:eastAsia="Arial Unicode MS"/>
        </w:rPr>
        <w:t>, do którego nie stosuje się przepisów</w:t>
      </w:r>
      <w:r w:rsidR="006854ED">
        <w:rPr>
          <w:rFonts w:eastAsia="Arial Unicode MS"/>
        </w:rPr>
        <w:t xml:space="preserve"> </w:t>
      </w:r>
      <w:r w:rsidRPr="00FD3BB8">
        <w:rPr>
          <w:rFonts w:eastAsia="Arial Unicode MS"/>
        </w:rPr>
        <w:t>ustawy z dnia 29 stycznia 200</w:t>
      </w:r>
      <w:r w:rsidR="00956272" w:rsidRPr="00FD3BB8">
        <w:rPr>
          <w:rFonts w:eastAsia="Arial Unicode MS"/>
        </w:rPr>
        <w:t xml:space="preserve">4 r. Prawo zamówień publicznych. </w:t>
      </w:r>
    </w:p>
    <w:p w14:paraId="38FA596B" w14:textId="77777777" w:rsidR="00187A1D" w:rsidRPr="00FD3BB8" w:rsidRDefault="00187A1D" w:rsidP="001702AF">
      <w:pPr>
        <w:pStyle w:val="Default"/>
        <w:contextualSpacing/>
        <w:jc w:val="both"/>
        <w:rPr>
          <w:rFonts w:ascii="Times New Roman" w:eastAsia="Arial Unicode MS" w:hAnsi="Times New Roman" w:cs="Times New Roman"/>
          <w:bCs/>
          <w:color w:val="auto"/>
        </w:rPr>
      </w:pPr>
    </w:p>
    <w:p w14:paraId="77453755" w14:textId="77777777" w:rsidR="00187A1D" w:rsidRPr="00FD3BB8" w:rsidRDefault="00187A1D" w:rsidP="009138E8">
      <w:pPr>
        <w:pStyle w:val="Default"/>
        <w:contextualSpacing/>
        <w:rPr>
          <w:rFonts w:ascii="Times New Roman" w:eastAsia="Arial Unicode MS" w:hAnsi="Times New Roman" w:cs="Times New Roman"/>
          <w:color w:val="C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5"/>
      </w:tblGrid>
      <w:tr w:rsidR="00B8244D" w:rsidRPr="00FD3BB8" w14:paraId="0CB89766" w14:textId="77777777" w:rsidTr="00B8244D">
        <w:tc>
          <w:tcPr>
            <w:tcW w:w="9496" w:type="dxa"/>
          </w:tcPr>
          <w:p w14:paraId="3568B370" w14:textId="77777777" w:rsidR="00B8244D" w:rsidRPr="00FD3BB8" w:rsidRDefault="00B8244D" w:rsidP="001F0759">
            <w:pPr>
              <w:pStyle w:val="Default"/>
              <w:numPr>
                <w:ilvl w:val="0"/>
                <w:numId w:val="3"/>
              </w:numPr>
              <w:contextualSpacing/>
              <w:rPr>
                <w:rFonts w:ascii="Times New Roman" w:eastAsia="Arial Unicode MS" w:hAnsi="Times New Roman" w:cs="Times New Roman"/>
                <w:color w:val="auto"/>
              </w:rPr>
            </w:pPr>
            <w:r w:rsidRPr="00FD3BB8">
              <w:rPr>
                <w:rFonts w:ascii="Times New Roman" w:eastAsia="Arial Unicode MS" w:hAnsi="Times New Roman" w:cs="Times New Roman"/>
                <w:bCs/>
                <w:color w:val="auto"/>
              </w:rPr>
              <w:lastRenderedPageBreak/>
              <w:t>Przedmiot zamówienia</w:t>
            </w:r>
          </w:p>
        </w:tc>
      </w:tr>
    </w:tbl>
    <w:p w14:paraId="2094D104" w14:textId="77777777" w:rsidR="00514B89" w:rsidRPr="00FD3BB8" w:rsidRDefault="00514B89" w:rsidP="008B609A">
      <w:pPr>
        <w:jc w:val="both"/>
        <w:rPr>
          <w:rFonts w:eastAsia="Arial Unicode MS"/>
        </w:rPr>
      </w:pPr>
    </w:p>
    <w:p w14:paraId="08233955" w14:textId="77777777" w:rsidR="00514B89" w:rsidRPr="00FD3BB8" w:rsidRDefault="00514B89" w:rsidP="00514B89">
      <w:pPr>
        <w:contextualSpacing/>
        <w:jc w:val="both"/>
        <w:rPr>
          <w:rFonts w:eastAsia="Arial Unicode MS"/>
          <w:u w:val="single"/>
        </w:rPr>
      </w:pPr>
      <w:r w:rsidRPr="00FD3BB8">
        <w:rPr>
          <w:rFonts w:eastAsia="Arial Unicode MS"/>
          <w:u w:val="single"/>
        </w:rPr>
        <w:t>Dane dotyczące projektu:</w:t>
      </w:r>
    </w:p>
    <w:p w14:paraId="4A5B322B" w14:textId="77777777" w:rsidR="00514B89" w:rsidRPr="00FD3BB8" w:rsidRDefault="00514B89" w:rsidP="00514B89">
      <w:pPr>
        <w:contextualSpacing/>
        <w:jc w:val="both"/>
        <w:rPr>
          <w:rFonts w:eastAsia="Arial Unicode MS"/>
        </w:rPr>
      </w:pPr>
      <w:r w:rsidRPr="00FD3BB8">
        <w:rPr>
          <w:rFonts w:eastAsia="Arial Unicode MS"/>
        </w:rPr>
        <w:t xml:space="preserve">Numer umowy o dofinansowanie: </w:t>
      </w:r>
      <w:r w:rsidR="0038054D" w:rsidRPr="00FD3BB8">
        <w:rPr>
          <w:rFonts w:eastAsia="Arial Unicode MS"/>
          <w:bCs/>
        </w:rPr>
        <w:t>POWR.03.01.00-IP.08-00-</w:t>
      </w:r>
      <w:r w:rsidR="00D044EE">
        <w:rPr>
          <w:rFonts w:eastAsia="Arial Unicode MS"/>
          <w:bCs/>
        </w:rPr>
        <w:t>3MU/18</w:t>
      </w:r>
    </w:p>
    <w:p w14:paraId="27A06F9E" w14:textId="77777777" w:rsidR="00514B89" w:rsidRPr="00FD3BB8" w:rsidRDefault="00514B89" w:rsidP="00514B89">
      <w:pPr>
        <w:pStyle w:val="Default"/>
        <w:tabs>
          <w:tab w:val="left" w:pos="426"/>
        </w:tabs>
        <w:contextualSpacing/>
        <w:jc w:val="both"/>
        <w:rPr>
          <w:rFonts w:ascii="Times New Roman" w:eastAsia="Arial Unicode MS" w:hAnsi="Times New Roman" w:cs="Times New Roman"/>
        </w:rPr>
      </w:pPr>
      <w:r w:rsidRPr="00FD3BB8">
        <w:rPr>
          <w:rFonts w:ascii="Times New Roman" w:eastAsia="Arial Unicode MS" w:hAnsi="Times New Roman" w:cs="Times New Roman"/>
          <w:color w:val="auto"/>
        </w:rPr>
        <w:t xml:space="preserve">Okres realizacji projektu: </w:t>
      </w:r>
      <w:r w:rsidR="00D044EE">
        <w:rPr>
          <w:rFonts w:ascii="Times New Roman" w:eastAsia="Arial Unicode MS" w:hAnsi="Times New Roman" w:cs="Times New Roman"/>
          <w:color w:val="auto"/>
        </w:rPr>
        <w:t>od 2018-12-01 do 2020-11-30</w:t>
      </w:r>
    </w:p>
    <w:p w14:paraId="4F154717" w14:textId="77777777" w:rsidR="0080582B" w:rsidRPr="00FD3BB8" w:rsidRDefault="0080582B" w:rsidP="000B0A71">
      <w:pPr>
        <w:jc w:val="both"/>
        <w:rPr>
          <w:rFonts w:eastAsia="Arial Unicode MS"/>
          <w:highlight w:val="yellow"/>
        </w:rPr>
      </w:pPr>
    </w:p>
    <w:p w14:paraId="0AF3CCE2" w14:textId="0C1C360D" w:rsidR="00D90A7C" w:rsidRDefault="00D90A7C" w:rsidP="00D90A7C">
      <w:pPr>
        <w:jc w:val="both"/>
        <w:rPr>
          <w:rFonts w:eastAsia="Arial Unicode MS"/>
        </w:rPr>
      </w:pPr>
      <w:r w:rsidRPr="00D90A7C">
        <w:rPr>
          <w:rFonts w:eastAsia="Arial Unicode MS"/>
        </w:rPr>
        <w:t xml:space="preserve">Przedmiotem zapytania ofertowego jest </w:t>
      </w:r>
      <w:r w:rsidR="00A833D3">
        <w:rPr>
          <w:rFonts w:eastAsia="Arial Unicode MS"/>
        </w:rPr>
        <w:t xml:space="preserve">sprzedaż i </w:t>
      </w:r>
      <w:r w:rsidRPr="00D90A7C">
        <w:rPr>
          <w:rFonts w:eastAsia="Arial Unicode MS"/>
        </w:rPr>
        <w:t>dostarczenie kompletu specjalistycznego sprzętu komputerowego: dwóch notebooków</w:t>
      </w:r>
      <w:r>
        <w:rPr>
          <w:rFonts w:eastAsia="Arial Unicode MS"/>
        </w:rPr>
        <w:t>/laptopów</w:t>
      </w:r>
      <w:r w:rsidRPr="00D90A7C">
        <w:rPr>
          <w:rFonts w:eastAsia="Arial Unicode MS"/>
        </w:rPr>
        <w:t xml:space="preserve"> zdolnych do pracy w trudnych warunkach terenowych.</w:t>
      </w:r>
    </w:p>
    <w:p w14:paraId="60233F5E" w14:textId="77777777" w:rsidR="000F314B" w:rsidRDefault="000F314B" w:rsidP="000F314B">
      <w:pPr>
        <w:autoSpaceDE w:val="0"/>
        <w:autoSpaceDN w:val="0"/>
        <w:adjustRightInd w:val="0"/>
        <w:jc w:val="both"/>
        <w:rPr>
          <w:rFonts w:eastAsia="Arial Unicode MS"/>
        </w:rPr>
      </w:pPr>
    </w:p>
    <w:p w14:paraId="02F188CD" w14:textId="77777777" w:rsidR="000F314B" w:rsidRPr="004A0D96" w:rsidRDefault="000F314B" w:rsidP="00B92B3D">
      <w:pPr>
        <w:jc w:val="both"/>
        <w:rPr>
          <w:rFonts w:eastAsia="Arial Unicode MS"/>
        </w:rPr>
      </w:pPr>
      <w:r w:rsidRPr="004A0D96">
        <w:rPr>
          <w:rFonts w:eastAsia="Arial Unicode MS"/>
        </w:rPr>
        <w:t>Sprzęt komputerowy musi spełniać następujące wymogi :</w:t>
      </w:r>
    </w:p>
    <w:p w14:paraId="0719D826" w14:textId="77777777" w:rsidR="000F314B" w:rsidRPr="004A0D96" w:rsidRDefault="000F314B" w:rsidP="00B92B3D">
      <w:pPr>
        <w:jc w:val="both"/>
        <w:rPr>
          <w:rFonts w:eastAsia="Arial Unicode MS"/>
        </w:rPr>
      </w:pPr>
      <w:r w:rsidRPr="004A0D96">
        <w:rPr>
          <w:rFonts w:eastAsia="Arial Unicode MS"/>
        </w:rPr>
        <w:t>-Wysoka wytrzymałość obudowy: odporność na wstrząsy, uderzenia, zalania oraz upadki.</w:t>
      </w:r>
    </w:p>
    <w:p w14:paraId="0585DBB7" w14:textId="77777777" w:rsidR="000F314B" w:rsidRPr="004A0D96" w:rsidRDefault="000F314B" w:rsidP="00B92B3D">
      <w:pPr>
        <w:jc w:val="both"/>
        <w:rPr>
          <w:rFonts w:eastAsia="Arial Unicode MS"/>
        </w:rPr>
      </w:pPr>
      <w:r w:rsidRPr="004A0D96">
        <w:rPr>
          <w:rFonts w:eastAsia="Arial Unicode MS"/>
        </w:rPr>
        <w:t xml:space="preserve">-Procesor: rodzina Core i5 </w:t>
      </w:r>
    </w:p>
    <w:p w14:paraId="7B4A9E89" w14:textId="4D1EE50F" w:rsidR="000F314B" w:rsidRPr="004A0D96" w:rsidRDefault="000F314B" w:rsidP="00B92B3D">
      <w:pPr>
        <w:jc w:val="both"/>
        <w:rPr>
          <w:rFonts w:eastAsia="Arial Unicode MS"/>
        </w:rPr>
      </w:pPr>
      <w:r w:rsidRPr="004A0D96">
        <w:rPr>
          <w:rFonts w:eastAsia="Arial Unicode MS"/>
        </w:rPr>
        <w:t xml:space="preserve">-Pamięć RAM: </w:t>
      </w:r>
      <w:r w:rsidR="00D3498B" w:rsidRPr="004A0D96">
        <w:rPr>
          <w:rFonts w:eastAsia="Arial Unicode MS"/>
        </w:rPr>
        <w:t xml:space="preserve">min </w:t>
      </w:r>
      <w:r w:rsidRPr="004A0D96">
        <w:rPr>
          <w:rFonts w:eastAsia="Arial Unicode MS"/>
        </w:rPr>
        <w:t>4 GB</w:t>
      </w:r>
    </w:p>
    <w:p w14:paraId="78B0DF03" w14:textId="77777777" w:rsidR="000F314B" w:rsidRPr="004A0D96" w:rsidRDefault="000F314B" w:rsidP="00B92B3D">
      <w:pPr>
        <w:jc w:val="both"/>
        <w:rPr>
          <w:rFonts w:eastAsia="Arial Unicode MS"/>
        </w:rPr>
      </w:pPr>
      <w:r w:rsidRPr="004A0D96">
        <w:rPr>
          <w:rFonts w:eastAsia="Arial Unicode MS"/>
        </w:rPr>
        <w:t>-Dysk twardy: HDD</w:t>
      </w:r>
    </w:p>
    <w:p w14:paraId="346868F5" w14:textId="77777777" w:rsidR="000F314B" w:rsidRPr="004A0D96" w:rsidRDefault="000F314B" w:rsidP="00B92B3D">
      <w:pPr>
        <w:jc w:val="both"/>
        <w:rPr>
          <w:rFonts w:eastAsia="Arial Unicode MS"/>
        </w:rPr>
      </w:pPr>
      <w:r w:rsidRPr="004A0D96">
        <w:rPr>
          <w:rFonts w:eastAsia="Arial Unicode MS"/>
        </w:rPr>
        <w:t>-Czas pracy baterii: min. 8 godzin</w:t>
      </w:r>
    </w:p>
    <w:p w14:paraId="248F4404" w14:textId="77777777" w:rsidR="000F314B" w:rsidRPr="004A0D96" w:rsidRDefault="000F314B" w:rsidP="00B92B3D">
      <w:pPr>
        <w:jc w:val="both"/>
        <w:rPr>
          <w:rFonts w:eastAsia="Arial Unicode MS"/>
        </w:rPr>
      </w:pPr>
      <w:r w:rsidRPr="004A0D96">
        <w:rPr>
          <w:rFonts w:eastAsia="Arial Unicode MS"/>
        </w:rPr>
        <w:t>-Masa laptopa: max. 3,5 kg</w:t>
      </w:r>
    </w:p>
    <w:p w14:paraId="27310C18" w14:textId="77777777" w:rsidR="000F314B" w:rsidRPr="004A0D96" w:rsidRDefault="000F314B" w:rsidP="00B92B3D">
      <w:pPr>
        <w:jc w:val="both"/>
        <w:rPr>
          <w:rFonts w:eastAsia="Arial Unicode MS"/>
        </w:rPr>
      </w:pPr>
      <w:r w:rsidRPr="004A0D96">
        <w:rPr>
          <w:rFonts w:eastAsia="Arial Unicode MS"/>
        </w:rPr>
        <w:t>-Ekran: przekątna: min 12.5"rozdzielczość (1920 x 1080)</w:t>
      </w:r>
    </w:p>
    <w:p w14:paraId="1FA9C8DE" w14:textId="77777777" w:rsidR="000F314B" w:rsidRPr="004A0D96" w:rsidRDefault="000F314B" w:rsidP="00B92B3D">
      <w:pPr>
        <w:jc w:val="both"/>
        <w:rPr>
          <w:rFonts w:eastAsia="Arial Unicode MS"/>
        </w:rPr>
      </w:pPr>
      <w:r w:rsidRPr="004A0D96">
        <w:rPr>
          <w:rFonts w:eastAsia="Arial Unicode MS"/>
        </w:rPr>
        <w:t>-System operacyjny: Windows 10 Professional</w:t>
      </w:r>
    </w:p>
    <w:p w14:paraId="4F8B9F73" w14:textId="77777777" w:rsidR="000F314B" w:rsidRPr="004A0D96" w:rsidRDefault="000F314B" w:rsidP="00B92B3D">
      <w:pPr>
        <w:jc w:val="both"/>
        <w:rPr>
          <w:rFonts w:eastAsia="Arial Unicode MS"/>
        </w:rPr>
      </w:pPr>
      <w:r w:rsidRPr="004A0D96">
        <w:rPr>
          <w:rFonts w:eastAsia="Arial Unicode MS"/>
        </w:rPr>
        <w:t>-Napęd: DVD</w:t>
      </w:r>
    </w:p>
    <w:p w14:paraId="3A70DE76" w14:textId="77777777" w:rsidR="000F314B" w:rsidRPr="004A0D96" w:rsidRDefault="000F314B" w:rsidP="00B92B3D">
      <w:pPr>
        <w:jc w:val="both"/>
      </w:pPr>
      <w:r w:rsidRPr="004A0D96">
        <w:rPr>
          <w:rFonts w:eastAsia="Arial Unicode MS"/>
        </w:rPr>
        <w:t xml:space="preserve">-Porty: USB, </w:t>
      </w:r>
      <w:r w:rsidRPr="004A0D96">
        <w:t>HDMI</w:t>
      </w:r>
    </w:p>
    <w:p w14:paraId="34B153FE" w14:textId="73E76BF1" w:rsidR="004A0D96" w:rsidRPr="004A0D96" w:rsidRDefault="000F314B" w:rsidP="00B92B3D">
      <w:pPr>
        <w:jc w:val="both"/>
        <w:rPr>
          <w:rFonts w:eastAsia="Arial Unicode MS"/>
        </w:rPr>
      </w:pPr>
      <w:r w:rsidRPr="004A0D96">
        <w:rPr>
          <w:rFonts w:eastAsia="Arial Unicode MS"/>
        </w:rPr>
        <w:t>-</w:t>
      </w:r>
      <w:r w:rsidR="00B92B3D">
        <w:rPr>
          <w:rFonts w:eastAsia="Arial Unicode MS"/>
        </w:rPr>
        <w:t>o</w:t>
      </w:r>
      <w:r w:rsidRPr="004A0D96">
        <w:rPr>
          <w:rFonts w:eastAsia="Arial Unicode MS"/>
        </w:rPr>
        <w:t>kres gwarancji</w:t>
      </w:r>
      <w:r w:rsidR="002A7F69" w:rsidRPr="004A0D96">
        <w:rPr>
          <w:rFonts w:eastAsia="Arial Unicode MS"/>
        </w:rPr>
        <w:t xml:space="preserve"> </w:t>
      </w:r>
      <w:r w:rsidR="00B92B3D">
        <w:rPr>
          <w:rFonts w:eastAsia="Arial Unicode MS"/>
        </w:rPr>
        <w:t>udzielonej przez wykonawcę</w:t>
      </w:r>
      <w:r w:rsidRPr="004A0D96">
        <w:rPr>
          <w:rFonts w:eastAsia="Arial Unicode MS"/>
        </w:rPr>
        <w:t>: min. 2 lata</w:t>
      </w:r>
      <w:r w:rsidR="004A0D96" w:rsidRPr="004A0D96">
        <w:rPr>
          <w:color w:val="000000"/>
        </w:rPr>
        <w:t xml:space="preserve"> wraz z bieżącą naprawą w okresie gwarancyjnym,</w:t>
      </w:r>
    </w:p>
    <w:p w14:paraId="55B18A66" w14:textId="306EAEDC" w:rsidR="000F314B" w:rsidRPr="004A0D96" w:rsidRDefault="000F314B" w:rsidP="00B92B3D">
      <w:pPr>
        <w:jc w:val="both"/>
      </w:pPr>
      <w:r w:rsidRPr="004A0D96">
        <w:t xml:space="preserve">-sprzęt komputerowy </w:t>
      </w:r>
      <w:r w:rsidR="0030683D" w:rsidRPr="004A0D96">
        <w:t>musi</w:t>
      </w:r>
      <w:r w:rsidRPr="004A0D96">
        <w:t xml:space="preserve"> być fabrycznie now</w:t>
      </w:r>
      <w:r w:rsidR="0030683D" w:rsidRPr="004A0D96">
        <w:t>y</w:t>
      </w:r>
      <w:r w:rsidRPr="004A0D96">
        <w:t>, nie powystawow</w:t>
      </w:r>
      <w:r w:rsidR="0030683D" w:rsidRPr="004A0D96">
        <w:t>y</w:t>
      </w:r>
      <w:r w:rsidRPr="004A0D96">
        <w:t>, sprawn</w:t>
      </w:r>
      <w:r w:rsidR="0030683D" w:rsidRPr="004A0D96">
        <w:t>y</w:t>
      </w:r>
      <w:r w:rsidRPr="004A0D96">
        <w:t>, woln</w:t>
      </w:r>
      <w:r w:rsidR="0030683D" w:rsidRPr="004A0D96">
        <w:t>y</w:t>
      </w:r>
      <w:r w:rsidRPr="004A0D96">
        <w:t xml:space="preserve"> od jakichkolwiek wad fizycznych, prawnych i roszczeń osób trzecich, nieużywan</w:t>
      </w:r>
      <w:r w:rsidR="0030683D" w:rsidRPr="004A0D96">
        <w:t>y</w:t>
      </w:r>
      <w:r w:rsidR="00A833D3" w:rsidRPr="004A0D96">
        <w:t>,</w:t>
      </w:r>
      <w:r w:rsidRPr="004A0D96">
        <w:t xml:space="preserve"> mus</w:t>
      </w:r>
      <w:r w:rsidR="0030683D" w:rsidRPr="004A0D96">
        <w:t>i</w:t>
      </w:r>
      <w:r w:rsidRPr="004A0D96">
        <w:t xml:space="preserve"> posiadać instrukcję obsługi oraz dokumenty gwarancyjne w języku polskim; </w:t>
      </w:r>
    </w:p>
    <w:p w14:paraId="17175681" w14:textId="42D81A55" w:rsidR="000F314B" w:rsidRPr="004A0D96" w:rsidRDefault="000F314B" w:rsidP="00B92B3D">
      <w:pPr>
        <w:jc w:val="both"/>
        <w:rPr>
          <w:rFonts w:eastAsia="Arial Unicode MS"/>
        </w:rPr>
      </w:pPr>
      <w:r w:rsidRPr="004A0D96">
        <w:t>-do sprzętu komputerowego należy dołącz</w:t>
      </w:r>
      <w:r w:rsidR="00055E37" w:rsidRPr="004A0D96">
        <w:t xml:space="preserve">yć wszelkie kable niezbędne do jego </w:t>
      </w:r>
      <w:r w:rsidRPr="004A0D96">
        <w:t>prawidłowego użytkowania</w:t>
      </w:r>
      <w:r w:rsidR="00055E37" w:rsidRPr="004A0D96">
        <w:t>.</w:t>
      </w:r>
    </w:p>
    <w:p w14:paraId="755E5878" w14:textId="77777777" w:rsidR="000F314B" w:rsidRPr="00CE570F" w:rsidRDefault="000F314B" w:rsidP="000F314B">
      <w:pPr>
        <w:autoSpaceDE w:val="0"/>
        <w:autoSpaceDN w:val="0"/>
        <w:adjustRightInd w:val="0"/>
        <w:ind w:firstLine="720"/>
        <w:jc w:val="both"/>
        <w:rPr>
          <w:rFonts w:eastAsia="Arial Unicode MS"/>
          <w:i/>
        </w:rPr>
      </w:pPr>
    </w:p>
    <w:p w14:paraId="0E35D916" w14:textId="73D1645E" w:rsidR="002B2777" w:rsidRPr="00FD3BB8" w:rsidRDefault="002B2777" w:rsidP="000F314B">
      <w:pPr>
        <w:jc w:val="both"/>
        <w:rPr>
          <w:rFonts w:eastAsia="Arial Unicode MS"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5"/>
      </w:tblGrid>
      <w:tr w:rsidR="006E4D4F" w:rsidRPr="00FD3BB8" w14:paraId="21980202" w14:textId="77777777" w:rsidTr="006E4D4F">
        <w:tc>
          <w:tcPr>
            <w:tcW w:w="9496" w:type="dxa"/>
          </w:tcPr>
          <w:p w14:paraId="42D5DD4F" w14:textId="366E8745" w:rsidR="006E4D4F" w:rsidRPr="00B92B3D" w:rsidRDefault="000F314B" w:rsidP="001F0759">
            <w:pPr>
              <w:numPr>
                <w:ilvl w:val="0"/>
                <w:numId w:val="3"/>
              </w:numPr>
              <w:jc w:val="both"/>
              <w:rPr>
                <w:rFonts w:eastAsia="Arial Unicode MS"/>
                <w:bCs/>
              </w:rPr>
            </w:pPr>
            <w:r w:rsidRPr="00B92B3D">
              <w:rPr>
                <w:bCs/>
              </w:rPr>
              <w:t>Termin i miejsce dostawy</w:t>
            </w:r>
          </w:p>
        </w:tc>
      </w:tr>
    </w:tbl>
    <w:p w14:paraId="5F91C630" w14:textId="77777777" w:rsidR="006E50D7" w:rsidRDefault="006E50D7" w:rsidP="004C3FF0">
      <w:pPr>
        <w:jc w:val="both"/>
        <w:rPr>
          <w:rFonts w:eastAsia="Arial Unicode MS"/>
          <w:bCs/>
        </w:rPr>
      </w:pPr>
    </w:p>
    <w:p w14:paraId="6AC82ADD" w14:textId="4D66F2A4" w:rsidR="000F314B" w:rsidRPr="00F31AAB" w:rsidRDefault="000F314B" w:rsidP="00F31AAB">
      <w:pPr>
        <w:pStyle w:val="Default"/>
        <w:jc w:val="both"/>
        <w:rPr>
          <w:rFonts w:ascii="Times New Roman" w:hAnsi="Times New Roman" w:cs="Times New Roman"/>
          <w:color w:val="auto"/>
        </w:rPr>
      </w:pPr>
      <w:r w:rsidRPr="00F31AAB">
        <w:rPr>
          <w:rFonts w:ascii="Times New Roman" w:hAnsi="Times New Roman" w:cs="Times New Roman"/>
          <w:color w:val="auto"/>
        </w:rPr>
        <w:t xml:space="preserve">Planowany termin dostawy </w:t>
      </w:r>
      <w:r w:rsidR="00E62F55">
        <w:rPr>
          <w:rFonts w:ascii="Times New Roman" w:hAnsi="Times New Roman" w:cs="Times New Roman"/>
          <w:color w:val="auto"/>
        </w:rPr>
        <w:t>31</w:t>
      </w:r>
      <w:bookmarkStart w:id="0" w:name="_GoBack"/>
      <w:bookmarkEnd w:id="0"/>
      <w:r w:rsidR="00112366" w:rsidRPr="00E62F55">
        <w:rPr>
          <w:rFonts w:ascii="Times New Roman" w:hAnsi="Times New Roman" w:cs="Times New Roman"/>
          <w:color w:val="auto"/>
        </w:rPr>
        <w:t xml:space="preserve"> maja 2019</w:t>
      </w:r>
      <w:r w:rsidR="00E62F55">
        <w:rPr>
          <w:rFonts w:ascii="Times New Roman" w:hAnsi="Times New Roman" w:cs="Times New Roman"/>
          <w:color w:val="auto"/>
        </w:rPr>
        <w:t xml:space="preserve"> </w:t>
      </w:r>
      <w:r w:rsidRPr="00F31AAB">
        <w:rPr>
          <w:rFonts w:ascii="Times New Roman" w:hAnsi="Times New Roman" w:cs="Times New Roman"/>
          <w:color w:val="auto"/>
        </w:rPr>
        <w:t>. Dopuszcza się możliwość zmiany terminu na wniosek Zamawiającego. W takiej sytuacji Zamawiający ustali w porozumieniu z Wykonawcą inny termin.</w:t>
      </w:r>
    </w:p>
    <w:p w14:paraId="1C21613D" w14:textId="15ADFF7B" w:rsidR="000F314B" w:rsidRPr="00F31AAB" w:rsidRDefault="000F314B" w:rsidP="00F31AAB">
      <w:pPr>
        <w:pStyle w:val="Default"/>
        <w:jc w:val="both"/>
        <w:rPr>
          <w:rFonts w:ascii="Times New Roman" w:hAnsi="Times New Roman" w:cs="Times New Roman"/>
          <w:color w:val="auto"/>
        </w:rPr>
      </w:pPr>
      <w:r w:rsidRPr="00F31AAB">
        <w:rPr>
          <w:rFonts w:ascii="Times New Roman" w:hAnsi="Times New Roman" w:cs="Times New Roman"/>
          <w:color w:val="auto"/>
        </w:rPr>
        <w:t>Adres dostawy</w:t>
      </w:r>
      <w:r w:rsidR="00112366" w:rsidRPr="00F31AAB">
        <w:rPr>
          <w:rFonts w:ascii="Times New Roman" w:hAnsi="Times New Roman" w:cs="Times New Roman"/>
          <w:color w:val="auto"/>
        </w:rPr>
        <w:t>:</w:t>
      </w:r>
      <w:r w:rsidRPr="00F31AAB">
        <w:rPr>
          <w:rFonts w:ascii="Times New Roman" w:hAnsi="Times New Roman" w:cs="Times New Roman"/>
          <w:color w:val="auto"/>
        </w:rPr>
        <w:t xml:space="preserve"> </w:t>
      </w:r>
      <w:r w:rsidR="00112366" w:rsidRPr="00F31AAB">
        <w:rPr>
          <w:rFonts w:ascii="Times New Roman" w:hAnsi="Times New Roman" w:cs="Times New Roman"/>
          <w:color w:val="auto"/>
        </w:rPr>
        <w:t>Instytut Nauk Geologicznych UJ ul. Gronostajowa 3a, 30-387 Kraków</w:t>
      </w:r>
      <w:r w:rsidRPr="00F31AAB">
        <w:rPr>
          <w:rFonts w:ascii="Times New Roman" w:hAnsi="Times New Roman" w:cs="Times New Roman"/>
          <w:color w:val="auto"/>
        </w:rPr>
        <w:t>.</w:t>
      </w:r>
    </w:p>
    <w:p w14:paraId="5B242DE7" w14:textId="6308023A" w:rsidR="000F314B" w:rsidRPr="00F31AAB" w:rsidRDefault="000F314B" w:rsidP="00F31AAB">
      <w:pPr>
        <w:autoSpaceDE w:val="0"/>
        <w:autoSpaceDN w:val="0"/>
        <w:adjustRightInd w:val="0"/>
        <w:jc w:val="both"/>
        <w:rPr>
          <w:rFonts w:eastAsia="Arial Unicode MS"/>
          <w:i/>
        </w:rPr>
      </w:pPr>
      <w:r w:rsidRPr="00F31AAB">
        <w:t xml:space="preserve">Wspólny Słownik Zamówień: </w:t>
      </w:r>
    </w:p>
    <w:p w14:paraId="10799227" w14:textId="77777777" w:rsidR="00EC68EF" w:rsidRPr="00FD3BB8" w:rsidRDefault="00EC68EF" w:rsidP="00116004">
      <w:pPr>
        <w:pStyle w:val="Default"/>
        <w:tabs>
          <w:tab w:val="left" w:pos="426"/>
        </w:tabs>
        <w:contextualSpacing/>
        <w:jc w:val="both"/>
        <w:rPr>
          <w:rFonts w:ascii="Times New Roman" w:eastAsia="Arial Unicode MS" w:hAnsi="Times New Roman" w:cs="Times New Roman"/>
          <w:color w:val="auto"/>
        </w:rPr>
      </w:pPr>
    </w:p>
    <w:tbl>
      <w:tblPr>
        <w:tblW w:w="949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6"/>
      </w:tblGrid>
      <w:tr w:rsidR="00DE6153" w:rsidRPr="00FD3BB8" w14:paraId="5331450A" w14:textId="77777777" w:rsidTr="00DE6153">
        <w:tc>
          <w:tcPr>
            <w:tcW w:w="9496" w:type="dxa"/>
          </w:tcPr>
          <w:p w14:paraId="22E8AC93" w14:textId="77777777" w:rsidR="00DE6153" w:rsidRPr="00FD3BB8" w:rsidRDefault="00DE6153" w:rsidP="001F0759">
            <w:pPr>
              <w:pStyle w:val="Default"/>
              <w:numPr>
                <w:ilvl w:val="0"/>
                <w:numId w:val="3"/>
              </w:numPr>
              <w:contextualSpacing/>
              <w:jc w:val="both"/>
              <w:rPr>
                <w:rFonts w:ascii="Times New Roman" w:eastAsia="Arial Unicode MS" w:hAnsi="Times New Roman" w:cs="Times New Roman"/>
                <w:color w:val="auto"/>
              </w:rPr>
            </w:pPr>
            <w:r w:rsidRPr="00FD3BB8">
              <w:rPr>
                <w:rFonts w:ascii="Times New Roman" w:eastAsia="Arial Unicode MS" w:hAnsi="Times New Roman" w:cs="Times New Roman"/>
              </w:rPr>
              <w:t>Kryteria oceny i wyboru oferty</w:t>
            </w:r>
          </w:p>
        </w:tc>
      </w:tr>
    </w:tbl>
    <w:p w14:paraId="24326EF8" w14:textId="77777777" w:rsidR="00DE6153" w:rsidRPr="00FD3BB8" w:rsidRDefault="00DE6153" w:rsidP="00911FAE">
      <w:pPr>
        <w:pStyle w:val="Default"/>
        <w:ind w:left="-360"/>
        <w:contextualSpacing/>
        <w:jc w:val="both"/>
        <w:rPr>
          <w:rFonts w:ascii="Times New Roman" w:eastAsia="Arial Unicode MS" w:hAnsi="Times New Roman" w:cs="Times New Roman"/>
          <w:color w:val="auto"/>
        </w:rPr>
      </w:pPr>
    </w:p>
    <w:p w14:paraId="3DD7EDDF" w14:textId="232625A9" w:rsidR="0016160D" w:rsidRPr="00FD3BB8" w:rsidRDefault="0016160D" w:rsidP="0016160D">
      <w:pPr>
        <w:widowControl w:val="0"/>
        <w:numPr>
          <w:ilvl w:val="0"/>
          <w:numId w:val="4"/>
        </w:numPr>
        <w:suppressAutoHyphens/>
        <w:autoSpaceDE w:val="0"/>
        <w:jc w:val="both"/>
        <w:rPr>
          <w:rFonts w:eastAsia="Arial Unicode MS"/>
          <w:kern w:val="1"/>
          <w:lang w:eastAsia="ar-SA"/>
        </w:rPr>
      </w:pPr>
      <w:r w:rsidRPr="00FD3BB8">
        <w:rPr>
          <w:rFonts w:eastAsia="Arial Unicode MS"/>
          <w:kern w:val="1"/>
          <w:lang w:eastAsia="ar-SA"/>
        </w:rPr>
        <w:t xml:space="preserve">Zamawiający dokona oceny ofert i wyboru najkorzystniejszej oferty jedynie spośród ofert niepodlegających odrzuceniu, spełniających wymogi niniejszego zapytania ofertowego. </w:t>
      </w:r>
    </w:p>
    <w:p w14:paraId="1FCD4C52" w14:textId="77777777" w:rsidR="0016160D" w:rsidRPr="00FD3BB8" w:rsidRDefault="0016160D" w:rsidP="0016160D">
      <w:pPr>
        <w:autoSpaceDE w:val="0"/>
        <w:spacing w:line="276" w:lineRule="auto"/>
        <w:ind w:left="360"/>
        <w:jc w:val="both"/>
        <w:rPr>
          <w:rFonts w:eastAsia="Arial Unicode MS"/>
          <w:kern w:val="1"/>
          <w:lang w:eastAsia="ar-SA"/>
        </w:rPr>
      </w:pPr>
    </w:p>
    <w:p w14:paraId="21F5A422" w14:textId="77777777" w:rsidR="0016160D" w:rsidRPr="00FD3BB8" w:rsidRDefault="0016160D" w:rsidP="0016160D">
      <w:pPr>
        <w:widowControl w:val="0"/>
        <w:numPr>
          <w:ilvl w:val="0"/>
          <w:numId w:val="4"/>
        </w:numPr>
        <w:suppressAutoHyphens/>
        <w:autoSpaceDE w:val="0"/>
        <w:spacing w:line="276" w:lineRule="auto"/>
        <w:jc w:val="both"/>
        <w:rPr>
          <w:rFonts w:eastAsia="Arial Unicode MS"/>
          <w:kern w:val="1"/>
          <w:lang w:eastAsia="ar-SA"/>
        </w:rPr>
      </w:pPr>
      <w:r w:rsidRPr="00FD3BB8">
        <w:rPr>
          <w:rFonts w:eastAsia="Arial Unicode MS"/>
          <w:kern w:val="1"/>
          <w:lang w:eastAsia="ar-SA"/>
        </w:rPr>
        <w:t xml:space="preserve">Przy wyborze oferty najkorzystniejszej Zamawiający zastosuje następujące kryteria oceny ofert: </w:t>
      </w:r>
    </w:p>
    <w:p w14:paraId="4D1859F9" w14:textId="3A4085BE" w:rsidR="004A12AE" w:rsidRDefault="0016160D" w:rsidP="004A12AE">
      <w:pPr>
        <w:autoSpaceDE w:val="0"/>
        <w:autoSpaceDN w:val="0"/>
        <w:adjustRightInd w:val="0"/>
        <w:ind w:firstLine="360"/>
        <w:contextualSpacing/>
        <w:mirrorIndents/>
        <w:jc w:val="both"/>
        <w:rPr>
          <w:rFonts w:eastAsia="Arial Unicode MS"/>
          <w:bCs/>
        </w:rPr>
      </w:pPr>
      <w:r w:rsidRPr="00FD3BB8">
        <w:rPr>
          <w:rFonts w:eastAsia="Arial Unicode MS"/>
          <w:bCs/>
        </w:rPr>
        <w:lastRenderedPageBreak/>
        <w:t>Kryteria wyboru oferty:</w:t>
      </w:r>
      <w:r w:rsidR="005E3B1B" w:rsidRPr="00FD3BB8">
        <w:rPr>
          <w:rFonts w:eastAsia="Arial Unicode MS"/>
          <w:bCs/>
        </w:rPr>
        <w:t xml:space="preserve"> </w:t>
      </w:r>
    </w:p>
    <w:p w14:paraId="756F1168" w14:textId="4A52579B" w:rsidR="0016160D" w:rsidRPr="00FD3BB8" w:rsidRDefault="00065615" w:rsidP="0016160D">
      <w:pPr>
        <w:autoSpaceDE w:val="0"/>
        <w:autoSpaceDN w:val="0"/>
        <w:adjustRightInd w:val="0"/>
        <w:ind w:firstLine="360"/>
        <w:contextualSpacing/>
        <w:mirrorIndents/>
        <w:jc w:val="both"/>
        <w:rPr>
          <w:rFonts w:eastAsia="Arial Unicode MS"/>
          <w:b/>
        </w:rPr>
      </w:pPr>
      <w:r w:rsidRPr="00065615">
        <w:rPr>
          <w:rFonts w:eastAsia="Arial Unicode MS"/>
          <w:b/>
          <w:bCs/>
        </w:rPr>
        <w:t>-</w:t>
      </w:r>
      <w:r w:rsidR="0016160D" w:rsidRPr="00065615">
        <w:rPr>
          <w:rFonts w:eastAsia="Arial Unicode MS"/>
          <w:b/>
          <w:bCs/>
        </w:rPr>
        <w:t xml:space="preserve"> cena</w:t>
      </w:r>
      <w:r w:rsidR="00D4011F">
        <w:rPr>
          <w:rFonts w:eastAsia="Arial Unicode MS"/>
          <w:b/>
          <w:bCs/>
        </w:rPr>
        <w:t xml:space="preserve"> sprzętu komputerowego</w:t>
      </w:r>
      <w:r w:rsidR="0030683D">
        <w:rPr>
          <w:rFonts w:eastAsia="Arial Unicode MS"/>
          <w:b/>
          <w:bCs/>
        </w:rPr>
        <w:t xml:space="preserve"> (ww. dwóch notebooków/laptopów z kablami i systemami operacyjnymi)</w:t>
      </w:r>
      <w:r w:rsidR="0016160D" w:rsidRPr="00065615">
        <w:rPr>
          <w:rFonts w:eastAsia="Arial Unicode MS"/>
          <w:b/>
          <w:bCs/>
        </w:rPr>
        <w:t xml:space="preserve"> (cena brutto)</w:t>
      </w:r>
      <w:r w:rsidR="0016160D" w:rsidRPr="00FD3BB8">
        <w:rPr>
          <w:rFonts w:eastAsia="Arial Unicode MS"/>
        </w:rPr>
        <w:t xml:space="preserve"> – </w:t>
      </w:r>
      <w:r w:rsidR="00D4011F">
        <w:rPr>
          <w:rFonts w:eastAsia="Arial Unicode MS"/>
          <w:b/>
        </w:rPr>
        <w:t>10</w:t>
      </w:r>
      <w:r w:rsidR="0016160D" w:rsidRPr="00FD3BB8">
        <w:rPr>
          <w:rFonts w:eastAsia="Arial Unicode MS"/>
          <w:b/>
        </w:rPr>
        <w:t>0%</w:t>
      </w:r>
    </w:p>
    <w:p w14:paraId="73DB3CD3" w14:textId="77777777" w:rsidR="004A12AE" w:rsidRDefault="004A12AE" w:rsidP="0016160D">
      <w:pPr>
        <w:autoSpaceDE w:val="0"/>
        <w:autoSpaceDN w:val="0"/>
        <w:adjustRightInd w:val="0"/>
        <w:ind w:firstLine="360"/>
        <w:contextualSpacing/>
        <w:mirrorIndents/>
        <w:jc w:val="both"/>
        <w:rPr>
          <w:rFonts w:eastAsia="Arial Unicode MS"/>
          <w:b/>
        </w:rPr>
      </w:pPr>
    </w:p>
    <w:p w14:paraId="3CB96A08" w14:textId="77777777" w:rsidR="004A12AE" w:rsidRDefault="004A12AE" w:rsidP="0016160D">
      <w:pPr>
        <w:autoSpaceDE w:val="0"/>
        <w:autoSpaceDN w:val="0"/>
        <w:adjustRightInd w:val="0"/>
        <w:ind w:firstLine="360"/>
        <w:contextualSpacing/>
        <w:mirrorIndents/>
        <w:jc w:val="both"/>
        <w:rPr>
          <w:rFonts w:eastAsia="Arial Unicode MS"/>
          <w:b/>
        </w:rPr>
      </w:pPr>
    </w:p>
    <w:p w14:paraId="58578D28" w14:textId="77777777" w:rsidR="004A12AE" w:rsidRDefault="004A12AE" w:rsidP="0016160D">
      <w:pPr>
        <w:autoSpaceDE w:val="0"/>
        <w:autoSpaceDN w:val="0"/>
        <w:adjustRightInd w:val="0"/>
        <w:ind w:firstLine="360"/>
        <w:contextualSpacing/>
        <w:mirrorIndents/>
        <w:jc w:val="both"/>
        <w:rPr>
          <w:rFonts w:eastAsia="Arial Unicode MS"/>
          <w:b/>
        </w:rPr>
      </w:pPr>
    </w:p>
    <w:p w14:paraId="18D18595" w14:textId="77777777" w:rsidR="007933F3" w:rsidRDefault="004A12AE" w:rsidP="004A12AE">
      <w:pPr>
        <w:autoSpaceDE w:val="0"/>
        <w:autoSpaceDN w:val="0"/>
        <w:adjustRightInd w:val="0"/>
        <w:contextualSpacing/>
        <w:mirrorIndents/>
        <w:jc w:val="both"/>
        <w:rPr>
          <w:rFonts w:eastAsia="Arial Unicode MS"/>
        </w:rPr>
      </w:pPr>
      <w:r w:rsidRPr="004A12AE">
        <w:rPr>
          <w:rFonts w:eastAsia="Arial Unicode MS"/>
        </w:rPr>
        <w:t xml:space="preserve">W kryterium cena oferty: </w:t>
      </w:r>
    </w:p>
    <w:p w14:paraId="549F8BE7" w14:textId="38FE6259" w:rsidR="004A12AE" w:rsidRDefault="004A12AE" w:rsidP="004A12AE">
      <w:pPr>
        <w:autoSpaceDE w:val="0"/>
        <w:autoSpaceDN w:val="0"/>
        <w:adjustRightInd w:val="0"/>
        <w:contextualSpacing/>
        <w:mirrorIndents/>
        <w:jc w:val="both"/>
        <w:rPr>
          <w:rFonts w:eastAsia="Arial Unicode MS"/>
        </w:rPr>
      </w:pPr>
      <w:r w:rsidRPr="004A12AE">
        <w:rPr>
          <w:rFonts w:eastAsia="Arial Unicode MS"/>
        </w:rPr>
        <w:t>Cena oferty (C) – oferta z najniższą łączną ceną brutto otrzyma</w:t>
      </w:r>
      <w:r>
        <w:rPr>
          <w:rFonts w:eastAsia="Arial Unicode MS"/>
        </w:rPr>
        <w:t xml:space="preserve"> </w:t>
      </w:r>
      <w:r w:rsidRPr="004A12AE">
        <w:rPr>
          <w:rFonts w:eastAsia="Arial Unicode MS"/>
        </w:rPr>
        <w:t xml:space="preserve">max. liczbę 100 pkt. x waga kryterium (100 %). </w:t>
      </w:r>
    </w:p>
    <w:p w14:paraId="426AF37C" w14:textId="07C6F02B" w:rsidR="004A12AE" w:rsidRPr="004A12AE" w:rsidRDefault="004A12AE" w:rsidP="004A12AE">
      <w:pPr>
        <w:autoSpaceDE w:val="0"/>
        <w:autoSpaceDN w:val="0"/>
        <w:adjustRightInd w:val="0"/>
        <w:contextualSpacing/>
        <w:mirrorIndents/>
        <w:jc w:val="both"/>
        <w:rPr>
          <w:rFonts w:eastAsia="Arial Unicode MS"/>
        </w:rPr>
      </w:pPr>
      <w:r w:rsidRPr="004A12AE">
        <w:rPr>
          <w:rFonts w:eastAsia="Arial Unicode MS"/>
        </w:rPr>
        <w:t>Oferty następne będą oceniane na</w:t>
      </w:r>
      <w:r>
        <w:rPr>
          <w:rFonts w:eastAsia="Arial Unicode MS"/>
        </w:rPr>
        <w:t xml:space="preserve"> </w:t>
      </w:r>
      <w:r w:rsidRPr="004A12AE">
        <w:rPr>
          <w:rFonts w:eastAsia="Arial Unicode MS"/>
        </w:rPr>
        <w:t>zasadzie proporcji w stosunku do oferty najtańszej, wg wzoru:</w:t>
      </w:r>
    </w:p>
    <w:p w14:paraId="75F84D87" w14:textId="77777777" w:rsidR="004A12AE" w:rsidRDefault="004A12AE" w:rsidP="004A12AE">
      <w:pPr>
        <w:autoSpaceDE w:val="0"/>
        <w:autoSpaceDN w:val="0"/>
        <w:adjustRightInd w:val="0"/>
        <w:ind w:firstLine="360"/>
        <w:contextualSpacing/>
        <w:mirrorIndents/>
        <w:jc w:val="both"/>
        <w:rPr>
          <w:rFonts w:eastAsia="Arial Unicode MS"/>
        </w:rPr>
      </w:pPr>
    </w:p>
    <w:p w14:paraId="1C0BAACD" w14:textId="77777777" w:rsidR="004A12AE" w:rsidRPr="004A12AE" w:rsidRDefault="004A12AE" w:rsidP="004A12AE">
      <w:pPr>
        <w:autoSpaceDE w:val="0"/>
        <w:autoSpaceDN w:val="0"/>
        <w:adjustRightInd w:val="0"/>
        <w:ind w:firstLine="360"/>
        <w:contextualSpacing/>
        <w:mirrorIndents/>
        <w:jc w:val="both"/>
        <w:rPr>
          <w:rFonts w:eastAsia="Arial Unicode MS"/>
        </w:rPr>
      </w:pPr>
      <w:r w:rsidRPr="004A12AE">
        <w:rPr>
          <w:rFonts w:eastAsia="Arial Unicode MS"/>
        </w:rPr>
        <w:t>C = (Cmin / Cb) x 100 x 100 %</w:t>
      </w:r>
    </w:p>
    <w:p w14:paraId="06A42A48" w14:textId="77777777" w:rsidR="004A12AE" w:rsidRPr="004A12AE" w:rsidRDefault="004A12AE" w:rsidP="004A12AE">
      <w:pPr>
        <w:autoSpaceDE w:val="0"/>
        <w:autoSpaceDN w:val="0"/>
        <w:adjustRightInd w:val="0"/>
        <w:ind w:firstLine="360"/>
        <w:contextualSpacing/>
        <w:mirrorIndents/>
        <w:jc w:val="both"/>
        <w:rPr>
          <w:rFonts w:eastAsia="Arial Unicode MS"/>
        </w:rPr>
      </w:pPr>
      <w:r w:rsidRPr="004A12AE">
        <w:rPr>
          <w:rFonts w:eastAsia="Arial Unicode MS"/>
        </w:rPr>
        <w:t>gdzie:</w:t>
      </w:r>
    </w:p>
    <w:p w14:paraId="62F6BB49" w14:textId="77777777" w:rsidR="004A12AE" w:rsidRPr="004A12AE" w:rsidRDefault="004A12AE" w:rsidP="004A12AE">
      <w:pPr>
        <w:autoSpaceDE w:val="0"/>
        <w:autoSpaceDN w:val="0"/>
        <w:adjustRightInd w:val="0"/>
        <w:ind w:firstLine="360"/>
        <w:contextualSpacing/>
        <w:mirrorIndents/>
        <w:jc w:val="both"/>
        <w:rPr>
          <w:rFonts w:eastAsia="Arial Unicode MS"/>
        </w:rPr>
      </w:pPr>
      <w:r w:rsidRPr="004A12AE">
        <w:rPr>
          <w:rFonts w:eastAsia="Arial Unicode MS"/>
        </w:rPr>
        <w:t>C – łączna ilość punktów przyznana ofercie, za kryterium „cena oferty”</w:t>
      </w:r>
    </w:p>
    <w:p w14:paraId="2E7BC307" w14:textId="51C31ED1" w:rsidR="004A12AE" w:rsidRPr="004A12AE" w:rsidRDefault="004A12AE" w:rsidP="004A12AE">
      <w:pPr>
        <w:autoSpaceDE w:val="0"/>
        <w:autoSpaceDN w:val="0"/>
        <w:adjustRightInd w:val="0"/>
        <w:ind w:firstLine="360"/>
        <w:contextualSpacing/>
        <w:mirrorIndents/>
        <w:jc w:val="both"/>
        <w:rPr>
          <w:rFonts w:eastAsia="Arial Unicode MS"/>
        </w:rPr>
      </w:pPr>
      <w:r w:rsidRPr="004A12AE">
        <w:rPr>
          <w:rFonts w:eastAsia="Arial Unicode MS"/>
        </w:rPr>
        <w:t>C</w:t>
      </w:r>
      <w:r>
        <w:rPr>
          <w:rFonts w:eastAsia="Arial Unicode MS"/>
        </w:rPr>
        <w:t xml:space="preserve"> </w:t>
      </w:r>
      <w:r w:rsidRPr="004A12AE">
        <w:rPr>
          <w:rFonts w:eastAsia="Arial Unicode MS"/>
        </w:rPr>
        <w:t>min – najniższa cena spośród badanych ofert</w:t>
      </w:r>
    </w:p>
    <w:p w14:paraId="5CF59F69" w14:textId="77777777" w:rsidR="004A12AE" w:rsidRPr="004A12AE" w:rsidRDefault="004A12AE" w:rsidP="004A12AE">
      <w:pPr>
        <w:autoSpaceDE w:val="0"/>
        <w:autoSpaceDN w:val="0"/>
        <w:adjustRightInd w:val="0"/>
        <w:ind w:firstLine="360"/>
        <w:contextualSpacing/>
        <w:mirrorIndents/>
        <w:jc w:val="both"/>
        <w:rPr>
          <w:rFonts w:eastAsia="Arial Unicode MS"/>
        </w:rPr>
      </w:pPr>
      <w:r w:rsidRPr="004A12AE">
        <w:rPr>
          <w:rFonts w:eastAsia="Arial Unicode MS"/>
        </w:rPr>
        <w:t>Cb – cena badanej oferty</w:t>
      </w:r>
    </w:p>
    <w:p w14:paraId="55F15E01" w14:textId="77777777" w:rsidR="004A12AE" w:rsidRPr="004A12AE" w:rsidRDefault="004A12AE" w:rsidP="004A12AE">
      <w:pPr>
        <w:autoSpaceDE w:val="0"/>
        <w:autoSpaceDN w:val="0"/>
        <w:adjustRightInd w:val="0"/>
        <w:ind w:firstLine="360"/>
        <w:contextualSpacing/>
        <w:mirrorIndents/>
        <w:jc w:val="both"/>
        <w:rPr>
          <w:rFonts w:eastAsia="Arial Unicode MS"/>
        </w:rPr>
      </w:pPr>
      <w:r w:rsidRPr="004A12AE">
        <w:rPr>
          <w:rFonts w:eastAsia="Arial Unicode MS"/>
        </w:rPr>
        <w:t>100 – współczynnik stały</w:t>
      </w:r>
    </w:p>
    <w:p w14:paraId="27B0248E" w14:textId="77777777" w:rsidR="004A12AE" w:rsidRPr="004A12AE" w:rsidRDefault="004A12AE" w:rsidP="004A12AE">
      <w:pPr>
        <w:autoSpaceDE w:val="0"/>
        <w:autoSpaceDN w:val="0"/>
        <w:adjustRightInd w:val="0"/>
        <w:ind w:firstLine="360"/>
        <w:contextualSpacing/>
        <w:mirrorIndents/>
        <w:jc w:val="both"/>
        <w:rPr>
          <w:rFonts w:eastAsia="Arial Unicode MS"/>
        </w:rPr>
      </w:pPr>
      <w:r w:rsidRPr="004A12AE">
        <w:rPr>
          <w:rFonts w:eastAsia="Arial Unicode MS"/>
        </w:rPr>
        <w:t>100% - waga procentowa kryterium</w:t>
      </w:r>
    </w:p>
    <w:p w14:paraId="120FB32C" w14:textId="77777777" w:rsidR="007933F3" w:rsidRDefault="007933F3" w:rsidP="007933F3">
      <w:pPr>
        <w:widowControl w:val="0"/>
        <w:suppressAutoHyphens/>
        <w:jc w:val="both"/>
        <w:rPr>
          <w:rFonts w:eastAsia="Arial Unicode MS"/>
          <w:b/>
        </w:rPr>
      </w:pPr>
    </w:p>
    <w:p w14:paraId="3E39ADFF" w14:textId="77777777" w:rsidR="00577E67" w:rsidRPr="00FD3BB8" w:rsidRDefault="00577E67" w:rsidP="007933F3">
      <w:pPr>
        <w:widowControl w:val="0"/>
        <w:suppressAutoHyphens/>
        <w:jc w:val="both"/>
        <w:rPr>
          <w:rFonts w:eastAsia="Arial Unicode MS"/>
          <w:bCs/>
          <w:kern w:val="1"/>
          <w:lang w:eastAsia="ar-SA"/>
        </w:rPr>
      </w:pPr>
      <w:r w:rsidRPr="00FD3BB8">
        <w:rPr>
          <w:rFonts w:eastAsia="Arial Unicode MS"/>
          <w:bCs/>
          <w:kern w:val="1"/>
          <w:lang w:eastAsia="ar-SA"/>
        </w:rPr>
        <w:t>Liczba punktów zostanie zaokrąglona do dwóch miejsc po przecinku.</w:t>
      </w:r>
    </w:p>
    <w:p w14:paraId="45D4F384" w14:textId="77777777" w:rsidR="00577E67" w:rsidRPr="00FD3BB8" w:rsidRDefault="00577E67" w:rsidP="00577E67">
      <w:pPr>
        <w:widowControl w:val="0"/>
        <w:suppressAutoHyphens/>
        <w:ind w:left="426"/>
        <w:jc w:val="both"/>
        <w:rPr>
          <w:rFonts w:eastAsia="Arial Unicode MS"/>
          <w:bCs/>
          <w:kern w:val="1"/>
          <w:lang w:eastAsia="ar-SA"/>
        </w:rPr>
      </w:pPr>
    </w:p>
    <w:p w14:paraId="158EEDAA" w14:textId="24D21CC7" w:rsidR="00577E67" w:rsidRPr="00FD3BB8" w:rsidRDefault="00577E67" w:rsidP="007933F3">
      <w:pPr>
        <w:widowControl w:val="0"/>
        <w:suppressAutoHyphens/>
        <w:jc w:val="both"/>
        <w:rPr>
          <w:rFonts w:eastAsia="Arial Unicode MS"/>
          <w:bCs/>
          <w:kern w:val="1"/>
          <w:lang w:eastAsia="ar-SA"/>
        </w:rPr>
      </w:pPr>
      <w:r w:rsidRPr="00FD3BB8">
        <w:rPr>
          <w:rFonts w:eastAsia="Arial Unicode MS"/>
          <w:bCs/>
          <w:kern w:val="1"/>
          <w:lang w:eastAsia="ar-SA"/>
        </w:rPr>
        <w:t>Cena podana w ofercie uwzględnia koszty czynności, o których mowa w pkt. IV Przedmiot Zamówienia</w:t>
      </w:r>
      <w:r w:rsidR="007933F3">
        <w:rPr>
          <w:rFonts w:eastAsia="Arial Unicode MS"/>
          <w:bCs/>
          <w:kern w:val="1"/>
          <w:lang w:eastAsia="ar-SA"/>
        </w:rPr>
        <w:t>.</w:t>
      </w:r>
      <w:r w:rsidRPr="00FD3BB8">
        <w:rPr>
          <w:rFonts w:eastAsia="Arial Unicode MS"/>
          <w:bCs/>
          <w:kern w:val="1"/>
          <w:lang w:eastAsia="ar-SA"/>
        </w:rPr>
        <w:t xml:space="preserve"> </w:t>
      </w:r>
    </w:p>
    <w:p w14:paraId="27405D03" w14:textId="6AB71B4D" w:rsidR="00577E67" w:rsidRPr="00FD3BB8" w:rsidRDefault="00577E67" w:rsidP="007933F3">
      <w:pPr>
        <w:widowControl w:val="0"/>
        <w:suppressAutoHyphens/>
        <w:jc w:val="both"/>
        <w:rPr>
          <w:rFonts w:eastAsia="Arial Unicode MS"/>
          <w:bCs/>
          <w:kern w:val="1"/>
          <w:lang w:eastAsia="ar-SA"/>
        </w:rPr>
      </w:pPr>
      <w:r w:rsidRPr="00FD3BB8">
        <w:rPr>
          <w:rFonts w:eastAsia="Arial Unicode MS"/>
          <w:bCs/>
          <w:kern w:val="1"/>
          <w:lang w:eastAsia="ar-SA"/>
        </w:rPr>
        <w:t>Cena jest podaną w PLN ceną brutto. Cena zawiera wszelkie koszty i inne składniki niezbędne do zrealizowania zamówienia</w:t>
      </w:r>
      <w:r w:rsidR="000A221B">
        <w:rPr>
          <w:rFonts w:eastAsia="Arial Unicode MS"/>
          <w:bCs/>
          <w:kern w:val="1"/>
          <w:lang w:eastAsia="ar-SA"/>
        </w:rPr>
        <w:t xml:space="preserve"> </w:t>
      </w:r>
      <w:r w:rsidR="000A221B" w:rsidRPr="00570820">
        <w:rPr>
          <w:sz w:val="22"/>
          <w:szCs w:val="22"/>
        </w:rPr>
        <w:t>(w tym w szczególności VAT)</w:t>
      </w:r>
      <w:r w:rsidRPr="00570820">
        <w:rPr>
          <w:rFonts w:eastAsia="Arial Unicode MS"/>
          <w:bCs/>
          <w:kern w:val="1"/>
          <w:lang w:eastAsia="ar-SA"/>
        </w:rPr>
        <w:t>.</w:t>
      </w:r>
      <w:r w:rsidRPr="00FD3BB8">
        <w:rPr>
          <w:rFonts w:eastAsia="Arial Unicode MS"/>
          <w:bCs/>
          <w:kern w:val="1"/>
          <w:lang w:eastAsia="ar-SA"/>
        </w:rPr>
        <w:t xml:space="preserve"> </w:t>
      </w:r>
    </w:p>
    <w:p w14:paraId="6B3D1627" w14:textId="6F818929" w:rsidR="00577E67" w:rsidRPr="00FD3BB8" w:rsidRDefault="00577E67" w:rsidP="007933F3">
      <w:pPr>
        <w:widowControl w:val="0"/>
        <w:suppressAutoHyphens/>
        <w:jc w:val="both"/>
        <w:rPr>
          <w:rFonts w:eastAsia="Arial Unicode MS"/>
          <w:bCs/>
          <w:kern w:val="1"/>
          <w:lang w:eastAsia="ar-SA"/>
        </w:rPr>
      </w:pPr>
      <w:r w:rsidRPr="00FD3BB8">
        <w:rPr>
          <w:rFonts w:eastAsia="Arial Unicode MS"/>
          <w:bCs/>
          <w:kern w:val="1"/>
          <w:lang w:eastAsia="ar-SA"/>
        </w:rPr>
        <w:t xml:space="preserve">Cena oferty, której wybór prowadziłby do powstania u Zamawiającego obowiązku publiczno-prawnego, może ulec zmniejszeniu, na podstawie złożonego przez Wykonawcę oświadczenia stanowiącego </w:t>
      </w:r>
      <w:r w:rsidR="007933F3">
        <w:rPr>
          <w:rFonts w:eastAsia="Arial Unicode MS"/>
          <w:bCs/>
          <w:kern w:val="1"/>
          <w:lang w:eastAsia="ar-SA"/>
        </w:rPr>
        <w:t>z</w:t>
      </w:r>
      <w:r w:rsidR="007933F3" w:rsidRPr="007933F3">
        <w:rPr>
          <w:rFonts w:eastAsia="Arial Unicode MS"/>
          <w:bCs/>
          <w:kern w:val="1"/>
          <w:lang w:eastAsia="ar-SA"/>
        </w:rPr>
        <w:t>ałącznik 1 do formularza oferty</w:t>
      </w:r>
      <w:r w:rsidRPr="00FD3BB8">
        <w:rPr>
          <w:rFonts w:eastAsia="Arial Unicode MS"/>
          <w:bCs/>
          <w:kern w:val="1"/>
          <w:lang w:eastAsia="ar-SA"/>
        </w:rPr>
        <w:t xml:space="preserve">.   </w:t>
      </w:r>
    </w:p>
    <w:p w14:paraId="6F60B87C" w14:textId="68AE2473" w:rsidR="00577E67" w:rsidRPr="00FD3BB8" w:rsidRDefault="00577E67" w:rsidP="007933F3">
      <w:pPr>
        <w:widowControl w:val="0"/>
        <w:suppressAutoHyphens/>
        <w:jc w:val="both"/>
        <w:rPr>
          <w:rFonts w:eastAsia="Arial Unicode MS"/>
          <w:bCs/>
          <w:kern w:val="1"/>
          <w:lang w:eastAsia="ar-SA"/>
        </w:rPr>
      </w:pPr>
      <w:r w:rsidRPr="00FD3BB8">
        <w:rPr>
          <w:rFonts w:eastAsia="Arial Unicode MS"/>
          <w:bCs/>
          <w:kern w:val="1"/>
          <w:lang w:eastAsia="ar-SA"/>
        </w:rPr>
        <w:t xml:space="preserve">Cena ofertowa podana przez Wykonawcę obowiązuje przez cały okres </w:t>
      </w:r>
      <w:r w:rsidR="00967378">
        <w:rPr>
          <w:rFonts w:eastAsia="Arial Unicode MS"/>
          <w:bCs/>
          <w:kern w:val="1"/>
          <w:lang w:eastAsia="ar-SA"/>
        </w:rPr>
        <w:t>związania ofertą</w:t>
      </w:r>
      <w:r w:rsidRPr="00FD3BB8">
        <w:rPr>
          <w:rFonts w:eastAsia="Arial Unicode MS"/>
          <w:bCs/>
          <w:kern w:val="1"/>
          <w:lang w:eastAsia="ar-SA"/>
        </w:rPr>
        <w:t>.</w:t>
      </w:r>
    </w:p>
    <w:p w14:paraId="70E5F589" w14:textId="77777777" w:rsidR="00EB3F8C" w:rsidRPr="00FD3BB8" w:rsidRDefault="00EB3F8C" w:rsidP="00BE1277">
      <w:pPr>
        <w:autoSpaceDE w:val="0"/>
        <w:jc w:val="both"/>
        <w:rPr>
          <w:rFonts w:eastAsia="Arial Unicode MS"/>
        </w:rPr>
      </w:pPr>
    </w:p>
    <w:p w14:paraId="15BA15B9" w14:textId="7BB93EF8" w:rsidR="0089069D" w:rsidRPr="00FD3BB8" w:rsidRDefault="00F146CE" w:rsidP="00F146CE">
      <w:pPr>
        <w:autoSpaceDE w:val="0"/>
        <w:autoSpaceDN w:val="0"/>
        <w:adjustRightInd w:val="0"/>
        <w:jc w:val="both"/>
        <w:rPr>
          <w:rFonts w:eastAsia="Arial Unicode MS"/>
        </w:rPr>
      </w:pPr>
      <w:r w:rsidRPr="00FD3BB8">
        <w:rPr>
          <w:rFonts w:eastAsia="Arial Unicode MS"/>
        </w:rPr>
        <w:t>Za najkorzystniejszą ofertę uznana zostanie t</w:t>
      </w:r>
      <w:r w:rsidR="00B8399C">
        <w:rPr>
          <w:rFonts w:eastAsia="Arial Unicode MS"/>
        </w:rPr>
        <w:t>a</w:t>
      </w:r>
      <w:r w:rsidRPr="00FD3BB8">
        <w:rPr>
          <w:rFonts w:eastAsia="Arial Unicode MS"/>
        </w:rPr>
        <w:t xml:space="preserve">, która uzyska największą liczbę punktów w oparciu o przyjęte </w:t>
      </w:r>
      <w:r w:rsidR="00967378" w:rsidRPr="00FD3BB8">
        <w:rPr>
          <w:rFonts w:eastAsia="Arial Unicode MS"/>
        </w:rPr>
        <w:t>kryteri</w:t>
      </w:r>
      <w:r w:rsidR="00967378">
        <w:rPr>
          <w:rFonts w:eastAsia="Arial Unicode MS"/>
        </w:rPr>
        <w:t>um</w:t>
      </w:r>
      <w:r w:rsidRPr="00FD3BB8">
        <w:rPr>
          <w:rFonts w:eastAsia="Arial Unicode MS"/>
        </w:rPr>
        <w:t>.</w:t>
      </w:r>
      <w:r w:rsidR="00C42753">
        <w:rPr>
          <w:rFonts w:eastAsia="Arial Unicode MS"/>
        </w:rPr>
        <w:t xml:space="preserve"> </w:t>
      </w:r>
      <w:r w:rsidR="0089069D" w:rsidRPr="0089069D">
        <w:rPr>
          <w:rFonts w:eastAsia="Arial Unicode MS"/>
        </w:rPr>
        <w:t>W przypadku otrzymania ofert od kilku oferentów zawierających tożsame warunki cenowe</w:t>
      </w:r>
      <w:r w:rsidR="00C42753">
        <w:rPr>
          <w:rFonts w:eastAsia="Arial Unicode MS"/>
        </w:rPr>
        <w:t xml:space="preserve"> </w:t>
      </w:r>
      <w:r w:rsidR="0089069D" w:rsidRPr="0089069D">
        <w:rPr>
          <w:rFonts w:eastAsia="Arial Unicode MS"/>
        </w:rPr>
        <w:t>Zamawiający dokona wyboru oferty po przeprowadzeniu dodatkowych negocjacji z każdym z oferentów</w:t>
      </w:r>
      <w:r w:rsidR="00580580">
        <w:rPr>
          <w:rFonts w:eastAsia="Arial Unicode MS"/>
        </w:rPr>
        <w:t>.</w:t>
      </w:r>
    </w:p>
    <w:p w14:paraId="268222A6" w14:textId="77777777" w:rsidR="00214670" w:rsidRPr="00FD3BB8" w:rsidRDefault="00214670" w:rsidP="00B86EA8">
      <w:pPr>
        <w:autoSpaceDE w:val="0"/>
        <w:autoSpaceDN w:val="0"/>
        <w:adjustRightInd w:val="0"/>
        <w:jc w:val="both"/>
        <w:rPr>
          <w:rFonts w:eastAsia="Arial Unicode MS"/>
        </w:rPr>
      </w:pPr>
    </w:p>
    <w:p w14:paraId="697814AA" w14:textId="77777777" w:rsidR="00593C6C" w:rsidRPr="00FD3BB8" w:rsidRDefault="00593C6C" w:rsidP="003A2277">
      <w:pPr>
        <w:autoSpaceDE w:val="0"/>
        <w:autoSpaceDN w:val="0"/>
        <w:adjustRightInd w:val="0"/>
        <w:jc w:val="both"/>
        <w:rPr>
          <w:rFonts w:eastAsia="Arial Unicode M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5"/>
      </w:tblGrid>
      <w:tr w:rsidR="00593C6C" w:rsidRPr="00FD3BB8" w14:paraId="1083942A" w14:textId="77777777" w:rsidTr="00593C6C">
        <w:tc>
          <w:tcPr>
            <w:tcW w:w="9496" w:type="dxa"/>
          </w:tcPr>
          <w:p w14:paraId="3EBDC035" w14:textId="77777777" w:rsidR="00593C6C" w:rsidRPr="00FD3BB8" w:rsidRDefault="006657AC" w:rsidP="00577E67">
            <w:pPr>
              <w:autoSpaceDE w:val="0"/>
              <w:autoSpaceDN w:val="0"/>
              <w:adjustRightInd w:val="0"/>
              <w:jc w:val="both"/>
              <w:rPr>
                <w:rFonts w:eastAsia="Arial Unicode MS"/>
              </w:rPr>
            </w:pPr>
            <w:r w:rsidRPr="00FD3BB8">
              <w:rPr>
                <w:rFonts w:eastAsia="Arial Unicode MS"/>
              </w:rPr>
              <w:t xml:space="preserve">VII </w:t>
            </w:r>
            <w:r w:rsidR="00593C6C" w:rsidRPr="00FD3BB8">
              <w:rPr>
                <w:rFonts w:eastAsia="Arial Unicode MS"/>
              </w:rPr>
              <w:t>Warunki płatności</w:t>
            </w:r>
          </w:p>
        </w:tc>
      </w:tr>
    </w:tbl>
    <w:p w14:paraId="22D7B9BF" w14:textId="77777777" w:rsidR="00593C6C" w:rsidRPr="00FD3BB8" w:rsidRDefault="00593C6C" w:rsidP="003A2277">
      <w:pPr>
        <w:autoSpaceDE w:val="0"/>
        <w:autoSpaceDN w:val="0"/>
        <w:adjustRightInd w:val="0"/>
        <w:jc w:val="both"/>
        <w:rPr>
          <w:rFonts w:eastAsia="Arial Unicode MS"/>
        </w:rPr>
      </w:pPr>
    </w:p>
    <w:p w14:paraId="41439B9B" w14:textId="71BCA2A5" w:rsidR="00E964DD" w:rsidRPr="00FD3BB8" w:rsidRDefault="003C5B63" w:rsidP="003C5B63">
      <w:pPr>
        <w:jc w:val="both"/>
        <w:rPr>
          <w:rFonts w:eastAsia="Arial Unicode MS"/>
          <w:kern w:val="1"/>
          <w:lang w:eastAsia="ar-SA"/>
        </w:rPr>
      </w:pPr>
      <w:r w:rsidRPr="003C5B63">
        <w:rPr>
          <w:rFonts w:eastAsia="Arial Unicode MS"/>
        </w:rPr>
        <w:t xml:space="preserve">Zapłata za wykonanie usługi nastąpi po </w:t>
      </w:r>
      <w:r w:rsidR="007C10AF">
        <w:rPr>
          <w:rFonts w:eastAsia="Arial Unicode MS"/>
        </w:rPr>
        <w:t>sprzedaży i dostawie</w:t>
      </w:r>
      <w:r w:rsidRPr="003C5B63">
        <w:rPr>
          <w:rFonts w:eastAsia="Arial Unicode MS"/>
        </w:rPr>
        <w:t xml:space="preserve">, na podstawie faktury lub równoważnego dokumentu księgowego, w terminie 30 dni od dnia otrzymania dokumentu przez Zamawiającego, przelewem na rachunek bankowy wskazany w dokumencie. </w:t>
      </w:r>
    </w:p>
    <w:p w14:paraId="1BEEF9E8" w14:textId="77777777" w:rsidR="00730544" w:rsidRPr="00FD3BB8" w:rsidRDefault="00730544" w:rsidP="005635A0">
      <w:pPr>
        <w:rPr>
          <w:rFonts w:eastAsia="Arial Unicode MS"/>
          <w:kern w:val="1"/>
          <w:lang w:eastAsia="ar-S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5"/>
      </w:tblGrid>
      <w:tr w:rsidR="00730544" w:rsidRPr="00FD3BB8" w14:paraId="2B0FBA12" w14:textId="77777777" w:rsidTr="00730544">
        <w:tc>
          <w:tcPr>
            <w:tcW w:w="9496" w:type="dxa"/>
          </w:tcPr>
          <w:p w14:paraId="39F5F048" w14:textId="77777777" w:rsidR="00730544" w:rsidRPr="00FD3BB8" w:rsidRDefault="006657AC" w:rsidP="005635A0">
            <w:pPr>
              <w:rPr>
                <w:rFonts w:eastAsia="Arial Unicode MS"/>
                <w:kern w:val="1"/>
                <w:lang w:eastAsia="ar-SA"/>
              </w:rPr>
            </w:pPr>
            <w:r w:rsidRPr="00FD3BB8">
              <w:rPr>
                <w:rFonts w:eastAsia="Arial Unicode MS"/>
                <w:kern w:val="1"/>
                <w:lang w:eastAsia="ar-SA"/>
              </w:rPr>
              <w:t xml:space="preserve">VIII </w:t>
            </w:r>
            <w:r w:rsidR="00CA7A17" w:rsidRPr="00FD3BB8">
              <w:rPr>
                <w:rFonts w:eastAsia="Arial Unicode MS"/>
                <w:kern w:val="1"/>
                <w:lang w:eastAsia="ar-SA"/>
              </w:rPr>
              <w:t>Sposób przygotowania oferty oraz miejsce i termin składania ofert</w:t>
            </w:r>
          </w:p>
        </w:tc>
      </w:tr>
    </w:tbl>
    <w:p w14:paraId="15621C0F" w14:textId="77777777" w:rsidR="00730544" w:rsidRPr="00FD3BB8" w:rsidRDefault="00730544" w:rsidP="005635A0">
      <w:pPr>
        <w:rPr>
          <w:rFonts w:eastAsia="Arial Unicode MS"/>
          <w:kern w:val="1"/>
          <w:lang w:eastAsia="ar-SA"/>
        </w:rPr>
      </w:pPr>
    </w:p>
    <w:p w14:paraId="6FDB24EB" w14:textId="77777777" w:rsidR="00E964DD" w:rsidRPr="00FD3BB8" w:rsidRDefault="00E964DD" w:rsidP="005635A0">
      <w:pPr>
        <w:rPr>
          <w:rFonts w:eastAsia="Arial Unicode MS"/>
          <w:kern w:val="1"/>
          <w:lang w:eastAsia="ar-SA"/>
        </w:rPr>
      </w:pPr>
      <w:r w:rsidRPr="00FD3BB8">
        <w:rPr>
          <w:rFonts w:eastAsia="Arial Unicode MS"/>
          <w:kern w:val="1"/>
          <w:lang w:eastAsia="ar-SA"/>
        </w:rPr>
        <w:lastRenderedPageBreak/>
        <w:t xml:space="preserve">Oferta musi być sporządzona z zachowaniem formy pisemnej pod rygorem nieważności. </w:t>
      </w:r>
    </w:p>
    <w:p w14:paraId="4524316C" w14:textId="77777777" w:rsidR="00E964DD" w:rsidRPr="00FD3BB8" w:rsidRDefault="00E964DD" w:rsidP="005635A0">
      <w:pPr>
        <w:widowControl w:val="0"/>
        <w:numPr>
          <w:ilvl w:val="0"/>
          <w:numId w:val="13"/>
        </w:numPr>
        <w:suppressAutoHyphens/>
        <w:autoSpaceDE w:val="0"/>
        <w:autoSpaceDN w:val="0"/>
        <w:adjustRightInd w:val="0"/>
        <w:rPr>
          <w:rFonts w:eastAsia="Arial Unicode MS"/>
          <w:lang w:eastAsia="en-US"/>
        </w:rPr>
      </w:pPr>
      <w:r w:rsidRPr="00FD3BB8">
        <w:rPr>
          <w:rFonts w:eastAsia="Arial Unicode MS"/>
          <w:kern w:val="1"/>
          <w:lang w:eastAsia="ar-SA"/>
        </w:rPr>
        <w:t>Ofer</w:t>
      </w:r>
      <w:r w:rsidRPr="00FD3BB8">
        <w:rPr>
          <w:rFonts w:eastAsia="Arial Unicode MS"/>
          <w:lang w:eastAsia="en-US"/>
        </w:rPr>
        <w:t xml:space="preserve">tę należy sporządzić w języku polskim. </w:t>
      </w:r>
    </w:p>
    <w:p w14:paraId="1888E55D" w14:textId="0233776C" w:rsidR="00E964DD" w:rsidRPr="00FD3BB8" w:rsidRDefault="00E964DD" w:rsidP="00E964DD">
      <w:pPr>
        <w:widowControl w:val="0"/>
        <w:numPr>
          <w:ilvl w:val="0"/>
          <w:numId w:val="13"/>
        </w:numPr>
        <w:suppressAutoHyphens/>
        <w:jc w:val="both"/>
        <w:rPr>
          <w:rFonts w:eastAsia="Arial Unicode MS"/>
          <w:lang w:eastAsia="en-US"/>
        </w:rPr>
      </w:pPr>
      <w:r w:rsidRPr="00FD3BB8">
        <w:rPr>
          <w:rFonts w:eastAsia="Arial Unicode MS"/>
          <w:lang w:eastAsia="en-US"/>
        </w:rPr>
        <w:t xml:space="preserve">Oferta musi być podpisana zgodnie ze sposobem reprezentacji danego podmiotu oraz </w:t>
      </w:r>
      <w:r w:rsidR="007E1F26">
        <w:rPr>
          <w:rFonts w:eastAsia="Arial Unicode MS"/>
          <w:lang w:eastAsia="en-US"/>
        </w:rPr>
        <w:t>muszą</w:t>
      </w:r>
      <w:r w:rsidR="007E1F26" w:rsidRPr="00FD3BB8">
        <w:rPr>
          <w:rFonts w:eastAsia="Arial Unicode MS"/>
          <w:lang w:eastAsia="en-US"/>
        </w:rPr>
        <w:t xml:space="preserve"> </w:t>
      </w:r>
      <w:r w:rsidR="007E1F26">
        <w:rPr>
          <w:rFonts w:eastAsia="Arial Unicode MS"/>
          <w:lang w:eastAsia="en-US"/>
        </w:rPr>
        <w:t xml:space="preserve">zostać wypełnione </w:t>
      </w:r>
      <w:r w:rsidRPr="00FD3BB8">
        <w:rPr>
          <w:rFonts w:eastAsia="Arial Unicode MS"/>
          <w:lang w:eastAsia="en-US"/>
        </w:rPr>
        <w:t>i podpisan</w:t>
      </w:r>
      <w:r w:rsidR="007E1F26">
        <w:rPr>
          <w:rFonts w:eastAsia="Arial Unicode MS"/>
          <w:lang w:eastAsia="en-US"/>
        </w:rPr>
        <w:t>e</w:t>
      </w:r>
      <w:r w:rsidRPr="00FD3BB8">
        <w:rPr>
          <w:rFonts w:eastAsia="Arial Unicode MS"/>
          <w:lang w:eastAsia="en-US"/>
        </w:rPr>
        <w:t xml:space="preserve"> załącznik</w:t>
      </w:r>
      <w:r w:rsidR="007E1F26">
        <w:rPr>
          <w:rFonts w:eastAsia="Arial Unicode MS"/>
          <w:lang w:eastAsia="en-US"/>
        </w:rPr>
        <w:t>i</w:t>
      </w:r>
      <w:r w:rsidRPr="00FD3BB8">
        <w:rPr>
          <w:rFonts w:eastAsia="Arial Unicode MS"/>
          <w:lang w:eastAsia="en-US"/>
        </w:rPr>
        <w:t xml:space="preserve"> do niniejszego zapytania ofertowego.</w:t>
      </w:r>
    </w:p>
    <w:p w14:paraId="56D3CE31" w14:textId="0CB19F37" w:rsidR="00E964DD" w:rsidRPr="00FD3BB8" w:rsidRDefault="00E964DD" w:rsidP="00E964DD">
      <w:pPr>
        <w:widowControl w:val="0"/>
        <w:numPr>
          <w:ilvl w:val="0"/>
          <w:numId w:val="13"/>
        </w:numPr>
        <w:suppressAutoHyphens/>
        <w:autoSpaceDE w:val="0"/>
        <w:autoSpaceDN w:val="0"/>
        <w:adjustRightInd w:val="0"/>
        <w:jc w:val="both"/>
        <w:rPr>
          <w:rFonts w:eastAsia="Arial Unicode MS"/>
        </w:rPr>
      </w:pPr>
      <w:r w:rsidRPr="00FD3BB8">
        <w:rPr>
          <w:rFonts w:eastAsia="Arial Unicode MS"/>
        </w:rPr>
        <w:t xml:space="preserve">Ofertę należy złożyć na formularzu oferty stanowiącym załącznik nr </w:t>
      </w:r>
      <w:r w:rsidR="00580580">
        <w:rPr>
          <w:rFonts w:eastAsia="Arial Unicode MS"/>
        </w:rPr>
        <w:t>1</w:t>
      </w:r>
      <w:r w:rsidRPr="00FD3BB8">
        <w:rPr>
          <w:rFonts w:eastAsia="Arial Unicode MS"/>
        </w:rPr>
        <w:t xml:space="preserve"> do niniejszego </w:t>
      </w:r>
      <w:r w:rsidR="002B1512">
        <w:rPr>
          <w:rFonts w:eastAsia="Arial Unicode MS"/>
        </w:rPr>
        <w:t>zapytania</w:t>
      </w:r>
      <w:r w:rsidRPr="00FD3BB8">
        <w:rPr>
          <w:rFonts w:eastAsia="Arial Unicode MS"/>
        </w:rPr>
        <w:t>.</w:t>
      </w:r>
    </w:p>
    <w:p w14:paraId="0BB5B83B" w14:textId="77777777" w:rsidR="00BF2816" w:rsidRPr="00BF2816" w:rsidRDefault="00E964DD" w:rsidP="00BF2816">
      <w:pPr>
        <w:widowControl w:val="0"/>
        <w:numPr>
          <w:ilvl w:val="0"/>
          <w:numId w:val="13"/>
        </w:numPr>
        <w:suppressAutoHyphens/>
        <w:autoSpaceDE w:val="0"/>
        <w:autoSpaceDN w:val="0"/>
        <w:adjustRightInd w:val="0"/>
        <w:jc w:val="both"/>
        <w:rPr>
          <w:rFonts w:eastAsia="Arial Unicode MS"/>
        </w:rPr>
      </w:pPr>
      <w:r w:rsidRPr="006854ED">
        <w:rPr>
          <w:rFonts w:eastAsia="Arial Unicode MS"/>
        </w:rPr>
        <w:t xml:space="preserve">Oferta powinna być przesłana za pośrednictwem: poczty elektronicznej na adres: </w:t>
      </w:r>
      <w:hyperlink r:id="rId8" w:history="1">
        <w:r w:rsidR="00BF2816" w:rsidRPr="00123F7A">
          <w:rPr>
            <w:rStyle w:val="Hipercze"/>
            <w:rFonts w:eastAsia="Arial Unicode MS"/>
          </w:rPr>
          <w:t>projektping@gmail.com</w:t>
        </w:r>
      </w:hyperlink>
      <w:r w:rsidR="00BF2816">
        <w:rPr>
          <w:rFonts w:eastAsia="Arial Unicode MS"/>
        </w:rPr>
        <w:t xml:space="preserve"> </w:t>
      </w:r>
      <w:r w:rsidR="00BF2816" w:rsidRPr="00BF2816">
        <w:rPr>
          <w:rFonts w:eastAsia="Arial Unicode MS"/>
        </w:rPr>
        <w:t>przy czym w przypadku składania oferty w tej formie niezbędne jest:</w:t>
      </w:r>
    </w:p>
    <w:p w14:paraId="169A0A7D" w14:textId="22AEA88F" w:rsidR="00E964DD" w:rsidRPr="006854ED" w:rsidRDefault="00BF2816" w:rsidP="00C42753">
      <w:pPr>
        <w:widowControl w:val="0"/>
        <w:suppressAutoHyphens/>
        <w:autoSpaceDE w:val="0"/>
        <w:autoSpaceDN w:val="0"/>
        <w:adjustRightInd w:val="0"/>
        <w:ind w:left="360"/>
        <w:jc w:val="both"/>
        <w:rPr>
          <w:rFonts w:eastAsia="Arial Unicode MS"/>
        </w:rPr>
      </w:pPr>
      <w:r w:rsidRPr="00BF2816">
        <w:rPr>
          <w:rFonts w:eastAsia="Arial Unicode MS"/>
        </w:rPr>
        <w:t>- przesłanie mailem skanów podpisanych przez osobę uprawnioną do reprezentacji Wykonawcy: oferty oraz wypełnionych i podpisanych wszystkich załączników do niniejszego zapytania ofertowego;</w:t>
      </w:r>
      <w:r>
        <w:rPr>
          <w:rFonts w:eastAsia="Arial Unicode MS"/>
        </w:rPr>
        <w:t xml:space="preserve"> </w:t>
      </w:r>
      <w:r w:rsidRPr="00BF2816">
        <w:rPr>
          <w:rFonts w:eastAsia="Arial Unicode MS"/>
        </w:rPr>
        <w:t xml:space="preserve">- niezwłoczne przesłanie oryginałów oferty i załączników za pośrednictwem poczty (przesyłka polecona) lub kuriera lub osobiście w zamkniętej kopercie </w:t>
      </w:r>
      <w:r>
        <w:rPr>
          <w:rFonts w:eastAsia="Arial Unicode MS"/>
        </w:rPr>
        <w:t xml:space="preserve">do Biura </w:t>
      </w:r>
      <w:r w:rsidR="002A7F69">
        <w:rPr>
          <w:rFonts w:eastAsia="Arial Unicode MS"/>
        </w:rPr>
        <w:t xml:space="preserve"> Projektu</w:t>
      </w:r>
      <w:r w:rsidR="00E964DD" w:rsidRPr="006854ED">
        <w:rPr>
          <w:rFonts w:eastAsia="Arial Unicode MS"/>
        </w:rPr>
        <w:t xml:space="preserve">, </w:t>
      </w:r>
      <w:r w:rsidR="00564C3D">
        <w:rPr>
          <w:rFonts w:eastAsia="Arial Unicode MS"/>
        </w:rPr>
        <w:t xml:space="preserve">Instytut Nauk Geologicznych UJ, ul. Gronostajowa 3a, 30-387 Kraków, pok. </w:t>
      </w:r>
      <w:r w:rsidR="00564C3D" w:rsidRPr="00E62F55">
        <w:rPr>
          <w:rFonts w:eastAsia="Arial Unicode MS"/>
        </w:rPr>
        <w:t>2.05.0</w:t>
      </w:r>
      <w:r w:rsidR="00E964DD" w:rsidRPr="00E62F55">
        <w:rPr>
          <w:rFonts w:eastAsia="Arial Unicode MS"/>
        </w:rPr>
        <w:t xml:space="preserve">, do dnia </w:t>
      </w:r>
      <w:r w:rsidR="008738B7" w:rsidRPr="00E62F55">
        <w:rPr>
          <w:rFonts w:eastAsia="Arial Unicode MS"/>
          <w:b/>
        </w:rPr>
        <w:t>21</w:t>
      </w:r>
      <w:r w:rsidR="00155B09" w:rsidRPr="00E62F55">
        <w:rPr>
          <w:rFonts w:eastAsia="Arial Unicode MS"/>
          <w:b/>
        </w:rPr>
        <w:t>.05</w:t>
      </w:r>
      <w:r w:rsidR="006854ED" w:rsidRPr="00E62F55">
        <w:rPr>
          <w:rFonts w:eastAsia="Arial Unicode MS"/>
          <w:b/>
        </w:rPr>
        <w:t>.</w:t>
      </w:r>
      <w:r w:rsidR="00564C3D" w:rsidRPr="00E62F55">
        <w:rPr>
          <w:rFonts w:eastAsia="Arial Unicode MS"/>
          <w:b/>
        </w:rPr>
        <w:t>2019</w:t>
      </w:r>
      <w:r w:rsidR="00E964DD" w:rsidRPr="006854ED">
        <w:rPr>
          <w:rFonts w:eastAsia="Arial Unicode MS"/>
          <w:b/>
        </w:rPr>
        <w:t xml:space="preserve"> roku</w:t>
      </w:r>
      <w:r w:rsidR="00564C3D">
        <w:rPr>
          <w:rFonts w:eastAsia="Arial Unicode MS"/>
          <w:b/>
        </w:rPr>
        <w:t>, godz. 1</w:t>
      </w:r>
      <w:r w:rsidR="009729FF">
        <w:rPr>
          <w:rFonts w:eastAsia="Arial Unicode MS"/>
          <w:b/>
        </w:rPr>
        <w:t>0</w:t>
      </w:r>
      <w:r w:rsidR="006854ED">
        <w:rPr>
          <w:rFonts w:eastAsia="Arial Unicode MS"/>
          <w:b/>
        </w:rPr>
        <w:t>.00.</w:t>
      </w:r>
      <w:r w:rsidR="00E964DD" w:rsidRPr="006854ED">
        <w:rPr>
          <w:rFonts w:eastAsia="Arial Unicode MS"/>
        </w:rPr>
        <w:t xml:space="preserve"> (decyduje data otrzymania przez Zamawiającego).</w:t>
      </w:r>
    </w:p>
    <w:p w14:paraId="2E912B56" w14:textId="77777777" w:rsidR="00E964DD" w:rsidRDefault="00E964DD" w:rsidP="00E964DD">
      <w:pPr>
        <w:widowControl w:val="0"/>
        <w:numPr>
          <w:ilvl w:val="0"/>
          <w:numId w:val="13"/>
        </w:numPr>
        <w:suppressAutoHyphens/>
        <w:autoSpaceDE w:val="0"/>
        <w:autoSpaceDN w:val="0"/>
        <w:adjustRightInd w:val="0"/>
        <w:jc w:val="both"/>
        <w:rPr>
          <w:rFonts w:eastAsia="Arial Unicode MS"/>
        </w:rPr>
      </w:pPr>
      <w:r w:rsidRPr="00FD3BB8">
        <w:rPr>
          <w:rFonts w:eastAsia="Arial Unicode MS"/>
        </w:rPr>
        <w:t>W przypadku oferty niekompletnej, Zamawiający może wystąpić do Wykonawcy z prośbą o uzupełnienie oferty</w:t>
      </w:r>
      <w:r w:rsidR="00F86FA7" w:rsidRPr="00FD3BB8">
        <w:rPr>
          <w:rFonts w:eastAsia="Arial Unicode MS"/>
        </w:rPr>
        <w:t>.</w:t>
      </w:r>
    </w:p>
    <w:p w14:paraId="1238587D" w14:textId="525116B8" w:rsidR="00E964DD" w:rsidRPr="00FD3BB8" w:rsidRDefault="00936499" w:rsidP="00936499">
      <w:pPr>
        <w:widowControl w:val="0"/>
        <w:numPr>
          <w:ilvl w:val="0"/>
          <w:numId w:val="13"/>
        </w:numPr>
        <w:suppressAutoHyphens/>
        <w:autoSpaceDE w:val="0"/>
        <w:autoSpaceDN w:val="0"/>
        <w:adjustRightInd w:val="0"/>
        <w:jc w:val="both"/>
        <w:rPr>
          <w:rFonts w:eastAsia="Arial Unicode MS"/>
        </w:rPr>
      </w:pPr>
      <w:r w:rsidRPr="00936499">
        <w:t xml:space="preserve"> </w:t>
      </w:r>
      <w:r w:rsidRPr="00936499">
        <w:rPr>
          <w:rFonts w:eastAsia="Arial Unicode MS"/>
        </w:rPr>
        <w:t>Oferta złożona po terminie nie podlega weryfikacji przez Zamawiającego i zostaje odrzucona.</w:t>
      </w:r>
      <w:r w:rsidR="0096618F" w:rsidRPr="0096618F">
        <w:rPr>
          <w:sz w:val="22"/>
          <w:szCs w:val="22"/>
        </w:rPr>
        <w:t xml:space="preserve"> </w:t>
      </w:r>
      <w:r w:rsidR="0096618F" w:rsidRPr="000C3C5F">
        <w:rPr>
          <w:sz w:val="22"/>
          <w:szCs w:val="22"/>
        </w:rPr>
        <w:t>Oferta niekompletna (tj. nie zawierająca wszystkich wymaganych w niniejszym zapytaniu danych lub załączników) podlega odrzuceniu, jeśli Wykonawca nie uzupełni brakujących danych lub załączników w terminie 3 dni roboczych od wezwania przez Zamawiającego do uzupełnienia oferty</w:t>
      </w:r>
      <w:r w:rsidR="009C4EF5">
        <w:rPr>
          <w:sz w:val="22"/>
          <w:szCs w:val="22"/>
        </w:rPr>
        <w:t>.</w:t>
      </w:r>
    </w:p>
    <w:p w14:paraId="16A76983" w14:textId="77777777" w:rsidR="00E964DD" w:rsidRPr="00FD3BB8" w:rsidRDefault="00E964DD" w:rsidP="00E964DD">
      <w:pPr>
        <w:widowControl w:val="0"/>
        <w:numPr>
          <w:ilvl w:val="0"/>
          <w:numId w:val="13"/>
        </w:numPr>
        <w:suppressAutoHyphens/>
        <w:autoSpaceDE w:val="0"/>
        <w:autoSpaceDN w:val="0"/>
        <w:adjustRightInd w:val="0"/>
        <w:jc w:val="both"/>
        <w:rPr>
          <w:rFonts w:eastAsia="Arial Unicode MS"/>
          <w:u w:val="single"/>
        </w:rPr>
      </w:pPr>
      <w:r w:rsidRPr="00FD3BB8">
        <w:rPr>
          <w:rFonts w:eastAsia="Arial Unicode MS"/>
        </w:rPr>
        <w:t>Oferent może przed upływem terminu składania ofert zmienić lub wycofać swoją ofertę.</w:t>
      </w:r>
    </w:p>
    <w:p w14:paraId="2F877F9D" w14:textId="77777777" w:rsidR="00E964DD" w:rsidRPr="00FD3BB8" w:rsidRDefault="00E964DD" w:rsidP="00E964DD">
      <w:pPr>
        <w:widowControl w:val="0"/>
        <w:numPr>
          <w:ilvl w:val="0"/>
          <w:numId w:val="13"/>
        </w:numPr>
        <w:suppressAutoHyphens/>
        <w:autoSpaceDE w:val="0"/>
        <w:autoSpaceDN w:val="0"/>
        <w:adjustRightInd w:val="0"/>
        <w:jc w:val="both"/>
        <w:rPr>
          <w:rFonts w:eastAsia="Arial Unicode MS"/>
        </w:rPr>
      </w:pPr>
      <w:r w:rsidRPr="00FD3BB8">
        <w:rPr>
          <w:rFonts w:eastAsia="Arial Unicode MS"/>
        </w:rPr>
        <w:t>Oferta powinna być:</w:t>
      </w:r>
    </w:p>
    <w:p w14:paraId="7C376646" w14:textId="77777777" w:rsidR="00E964DD" w:rsidRPr="00FD3BB8" w:rsidRDefault="00E964DD" w:rsidP="00E964DD">
      <w:pPr>
        <w:widowControl w:val="0"/>
        <w:numPr>
          <w:ilvl w:val="0"/>
          <w:numId w:val="6"/>
        </w:numPr>
        <w:suppressAutoHyphens/>
        <w:jc w:val="both"/>
        <w:rPr>
          <w:rFonts w:eastAsia="Arial Unicode MS"/>
          <w:lang w:eastAsia="en-US"/>
        </w:rPr>
      </w:pPr>
      <w:r w:rsidRPr="00FD3BB8">
        <w:rPr>
          <w:rFonts w:eastAsia="Arial Unicode MS"/>
          <w:lang w:eastAsia="en-US"/>
        </w:rPr>
        <w:t>opatrzona pieczątką firmową (jeśli dotyczy),</w:t>
      </w:r>
    </w:p>
    <w:p w14:paraId="745B8D21" w14:textId="77777777" w:rsidR="00E964DD" w:rsidRPr="00FD3BB8" w:rsidRDefault="00E964DD" w:rsidP="00E964DD">
      <w:pPr>
        <w:widowControl w:val="0"/>
        <w:numPr>
          <w:ilvl w:val="0"/>
          <w:numId w:val="6"/>
        </w:numPr>
        <w:suppressAutoHyphens/>
        <w:jc w:val="both"/>
        <w:rPr>
          <w:rFonts w:eastAsia="Arial Unicode MS"/>
          <w:lang w:eastAsia="en-US"/>
        </w:rPr>
      </w:pPr>
      <w:r w:rsidRPr="00FD3BB8">
        <w:rPr>
          <w:rFonts w:eastAsia="Arial Unicode MS"/>
          <w:lang w:eastAsia="en-US"/>
        </w:rPr>
        <w:t xml:space="preserve">posiadać datę sporządzenia, </w:t>
      </w:r>
    </w:p>
    <w:p w14:paraId="77421502" w14:textId="77777777" w:rsidR="00E964DD" w:rsidRPr="00FD3BB8" w:rsidRDefault="00E964DD" w:rsidP="00E964DD">
      <w:pPr>
        <w:widowControl w:val="0"/>
        <w:numPr>
          <w:ilvl w:val="0"/>
          <w:numId w:val="6"/>
        </w:numPr>
        <w:suppressAutoHyphens/>
        <w:jc w:val="both"/>
        <w:rPr>
          <w:rFonts w:eastAsia="Arial Unicode MS"/>
          <w:lang w:eastAsia="en-US"/>
        </w:rPr>
      </w:pPr>
      <w:r w:rsidRPr="00FD3BB8">
        <w:rPr>
          <w:rFonts w:eastAsia="Arial Unicode MS"/>
          <w:lang w:eastAsia="en-US"/>
        </w:rPr>
        <w:t>zawierać adres lub siedzibę oferenta, numer telefonu, numer PESEL lub NIP (jeśli dotyczy),</w:t>
      </w:r>
    </w:p>
    <w:p w14:paraId="3D2CEED4" w14:textId="77777777" w:rsidR="00E964DD" w:rsidRPr="00FD3BB8" w:rsidRDefault="00E964DD" w:rsidP="00E964DD">
      <w:pPr>
        <w:widowControl w:val="0"/>
        <w:numPr>
          <w:ilvl w:val="0"/>
          <w:numId w:val="6"/>
        </w:numPr>
        <w:suppressAutoHyphens/>
        <w:jc w:val="both"/>
        <w:rPr>
          <w:rFonts w:eastAsia="Arial Unicode MS"/>
          <w:lang w:eastAsia="en-US"/>
        </w:rPr>
      </w:pPr>
      <w:r w:rsidRPr="00FD3BB8">
        <w:rPr>
          <w:rFonts w:eastAsia="Arial Unicode MS"/>
          <w:lang w:eastAsia="en-US"/>
        </w:rPr>
        <w:t xml:space="preserve">podpisana czytelnie przez wykonawcę. </w:t>
      </w:r>
    </w:p>
    <w:p w14:paraId="7FD313A7" w14:textId="77777777" w:rsidR="00E964DD" w:rsidRPr="00FD3BB8" w:rsidRDefault="00E964DD" w:rsidP="00E964DD">
      <w:pPr>
        <w:autoSpaceDE w:val="0"/>
        <w:autoSpaceDN w:val="0"/>
        <w:adjustRightInd w:val="0"/>
        <w:jc w:val="both"/>
        <w:rPr>
          <w:rFonts w:eastAsia="Arial Unicode MS"/>
          <w:b/>
          <w:bCs/>
        </w:rPr>
      </w:pPr>
    </w:p>
    <w:p w14:paraId="7AF3FDB8" w14:textId="77777777" w:rsidR="00540DA4" w:rsidRPr="00FD3BB8" w:rsidRDefault="00B543D2" w:rsidP="000B0A71">
      <w:pPr>
        <w:pStyle w:val="Default"/>
        <w:contextualSpacing/>
        <w:jc w:val="both"/>
        <w:rPr>
          <w:rFonts w:ascii="Times New Roman" w:eastAsia="Arial Unicode MS" w:hAnsi="Times New Roman" w:cs="Times New Roman"/>
        </w:rPr>
      </w:pPr>
      <w:r w:rsidRPr="00FD3BB8">
        <w:rPr>
          <w:rFonts w:ascii="Times New Roman" w:eastAsia="Arial Unicode MS" w:hAnsi="Times New Roman" w:cs="Times New Roman"/>
        </w:rPr>
        <w:t xml:space="preserve">W przypadku pytań prosimy o kontakt </w:t>
      </w:r>
      <w:r w:rsidR="00540DA4" w:rsidRPr="00FD3BB8">
        <w:rPr>
          <w:rFonts w:ascii="Times New Roman" w:eastAsia="Arial Unicode MS" w:hAnsi="Times New Roman" w:cs="Times New Roman"/>
        </w:rPr>
        <w:t>z:</w:t>
      </w:r>
    </w:p>
    <w:p w14:paraId="7D59785F" w14:textId="77777777" w:rsidR="00B543D2" w:rsidRPr="00FD3BB8" w:rsidRDefault="00B8399C" w:rsidP="006156DB">
      <w:pPr>
        <w:pStyle w:val="Default"/>
        <w:contextualSpacing/>
        <w:jc w:val="both"/>
        <w:rPr>
          <w:rFonts w:ascii="Times New Roman" w:eastAsia="Arial Unicode MS" w:hAnsi="Times New Roman" w:cs="Times New Roman"/>
          <w:color w:val="auto"/>
        </w:rPr>
      </w:pPr>
      <w:r>
        <w:rPr>
          <w:rFonts w:ascii="Times New Roman" w:eastAsia="Arial Unicode MS" w:hAnsi="Times New Roman" w:cs="Times New Roman"/>
        </w:rPr>
        <w:t xml:space="preserve">Joanna </w:t>
      </w:r>
      <w:r w:rsidR="006A7A0A">
        <w:rPr>
          <w:rFonts w:ascii="Times New Roman" w:eastAsia="Arial Unicode MS" w:hAnsi="Times New Roman" w:cs="Times New Roman"/>
        </w:rPr>
        <w:t>Migas</w:t>
      </w:r>
      <w:r w:rsidR="00B543D2" w:rsidRPr="00FD3BB8">
        <w:rPr>
          <w:rFonts w:ascii="Times New Roman" w:eastAsia="Arial Unicode MS" w:hAnsi="Times New Roman" w:cs="Times New Roman"/>
          <w:color w:val="auto"/>
        </w:rPr>
        <w:t>,</w:t>
      </w:r>
      <w:r>
        <w:rPr>
          <w:rFonts w:ascii="Times New Roman" w:eastAsia="Arial Unicode MS" w:hAnsi="Times New Roman" w:cs="Times New Roman"/>
          <w:color w:val="auto"/>
        </w:rPr>
        <w:t xml:space="preserve"> Instytut Nauk Geologicznych UJ, ul. Gronostajowa 3a, 30-387 Kraków, </w:t>
      </w:r>
      <w:r w:rsidR="00B543D2" w:rsidRPr="00FD3BB8">
        <w:rPr>
          <w:rFonts w:ascii="Times New Roman" w:eastAsia="Arial Unicode MS" w:hAnsi="Times New Roman" w:cs="Times New Roman"/>
          <w:color w:val="auto"/>
        </w:rPr>
        <w:t xml:space="preserve"> </w:t>
      </w:r>
      <w:r>
        <w:rPr>
          <w:rFonts w:ascii="Times New Roman" w:eastAsia="Arial Unicode MS" w:hAnsi="Times New Roman" w:cs="Times New Roman"/>
          <w:color w:val="auto"/>
        </w:rPr>
        <w:t xml:space="preserve">pok. 2.05.0, </w:t>
      </w:r>
      <w:r w:rsidR="00B543D2" w:rsidRPr="00FD3BB8">
        <w:rPr>
          <w:rFonts w:ascii="Times New Roman" w:eastAsia="Arial Unicode MS" w:hAnsi="Times New Roman" w:cs="Times New Roman"/>
          <w:color w:val="auto"/>
        </w:rPr>
        <w:t>telefon:</w:t>
      </w:r>
      <w:r w:rsidR="00960BC3" w:rsidRPr="00FD3BB8">
        <w:rPr>
          <w:rFonts w:ascii="Times New Roman" w:eastAsia="Arial Unicode MS" w:hAnsi="Times New Roman" w:cs="Times New Roman"/>
          <w:color w:val="auto"/>
        </w:rPr>
        <w:t xml:space="preserve"> </w:t>
      </w:r>
      <w:r w:rsidR="006A7A0A">
        <w:rPr>
          <w:rFonts w:ascii="Times New Roman" w:eastAsia="Arial Unicode MS" w:hAnsi="Times New Roman" w:cs="Times New Roman"/>
          <w:color w:val="auto"/>
        </w:rPr>
        <w:t>12 664-43-60</w:t>
      </w:r>
      <w:r w:rsidR="00577F92" w:rsidRPr="00FD3BB8">
        <w:rPr>
          <w:rFonts w:ascii="Times New Roman" w:eastAsia="Arial Unicode MS" w:hAnsi="Times New Roman" w:cs="Times New Roman"/>
          <w:color w:val="auto"/>
        </w:rPr>
        <w:t>,</w:t>
      </w:r>
      <w:r w:rsidR="00B543D2" w:rsidRPr="00FD3BB8">
        <w:rPr>
          <w:rFonts w:ascii="Times New Roman" w:eastAsia="Arial Unicode MS" w:hAnsi="Times New Roman" w:cs="Times New Roman"/>
          <w:color w:val="auto"/>
        </w:rPr>
        <w:t xml:space="preserve"> e-mail: </w:t>
      </w:r>
      <w:r>
        <w:rPr>
          <w:rFonts w:ascii="Times New Roman" w:eastAsia="Arial Unicode MS" w:hAnsi="Times New Roman" w:cs="Times New Roman"/>
        </w:rPr>
        <w:t>joanna.</w:t>
      </w:r>
      <w:r w:rsidR="006A7A0A">
        <w:rPr>
          <w:rFonts w:ascii="Times New Roman" w:eastAsia="Arial Unicode MS" w:hAnsi="Times New Roman" w:cs="Times New Roman"/>
        </w:rPr>
        <w:t>migas</w:t>
      </w:r>
      <w:r w:rsidR="00960BC3" w:rsidRPr="00FD3BB8">
        <w:rPr>
          <w:rFonts w:ascii="Times New Roman" w:eastAsia="Arial Unicode MS" w:hAnsi="Times New Roman" w:cs="Times New Roman"/>
        </w:rPr>
        <w:t>@uj.edu.pl</w:t>
      </w:r>
    </w:p>
    <w:p w14:paraId="6C6BD084" w14:textId="77777777" w:rsidR="006657AC" w:rsidRPr="00FD3BB8" w:rsidRDefault="006657AC" w:rsidP="006657AC">
      <w:pPr>
        <w:autoSpaceDE w:val="0"/>
        <w:autoSpaceDN w:val="0"/>
        <w:adjustRightInd w:val="0"/>
        <w:jc w:val="both"/>
        <w:rPr>
          <w:rFonts w:eastAsia="Arial Unicode MS"/>
          <w:b/>
        </w:rPr>
      </w:pPr>
    </w:p>
    <w:p w14:paraId="7F2B4977" w14:textId="77777777" w:rsidR="008C7E10" w:rsidRPr="00FD3BB8" w:rsidRDefault="008C7E10" w:rsidP="006657AC">
      <w:pPr>
        <w:autoSpaceDE w:val="0"/>
        <w:autoSpaceDN w:val="0"/>
        <w:adjustRightInd w:val="0"/>
        <w:jc w:val="both"/>
        <w:rPr>
          <w:rFonts w:eastAsia="Arial Unicode MS"/>
          <w:b/>
        </w:rPr>
      </w:pPr>
    </w:p>
    <w:p w14:paraId="0E9B2028" w14:textId="77777777" w:rsidR="006657AC" w:rsidRPr="00FD3BB8" w:rsidRDefault="006657AC" w:rsidP="00654B04">
      <w:pPr>
        <w:widowControl w:val="0"/>
        <w:suppressAutoHyphens/>
        <w:autoSpaceDE w:val="0"/>
        <w:autoSpaceDN w:val="0"/>
        <w:adjustRightInd w:val="0"/>
        <w:ind w:left="284"/>
        <w:jc w:val="both"/>
        <w:rPr>
          <w:rFonts w:eastAsia="Arial Unicode MS"/>
        </w:rPr>
      </w:pPr>
    </w:p>
    <w:p w14:paraId="702D5ED1" w14:textId="2CF2F3F4" w:rsidR="006657AC" w:rsidRPr="00B92B3D" w:rsidRDefault="002805B7" w:rsidP="00654B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contextualSpacing/>
        <w:jc w:val="both"/>
        <w:rPr>
          <w:rFonts w:eastAsia="Arial Unicode MS"/>
          <w:bCs/>
          <w:color w:val="000000"/>
        </w:rPr>
      </w:pPr>
      <w:r w:rsidRPr="00B92B3D">
        <w:rPr>
          <w:rFonts w:eastAsia="Arial Unicode MS"/>
          <w:bCs/>
          <w:color w:val="000000"/>
        </w:rPr>
        <w:t>I</w:t>
      </w:r>
      <w:r w:rsidR="006657AC" w:rsidRPr="00B92B3D">
        <w:rPr>
          <w:rFonts w:eastAsia="Arial Unicode MS"/>
          <w:bCs/>
          <w:color w:val="000000"/>
        </w:rPr>
        <w:t>X.</w:t>
      </w:r>
      <w:r w:rsidR="006657AC" w:rsidRPr="00FD3BB8">
        <w:rPr>
          <w:rFonts w:eastAsia="Arial Unicode MS"/>
          <w:b/>
          <w:bCs/>
          <w:color w:val="000000"/>
        </w:rPr>
        <w:t xml:space="preserve"> </w:t>
      </w:r>
      <w:r w:rsidR="006657AC" w:rsidRPr="00B92B3D">
        <w:rPr>
          <w:rFonts w:eastAsia="Arial Unicode MS"/>
          <w:bCs/>
          <w:color w:val="000000"/>
        </w:rPr>
        <w:t xml:space="preserve">Pozostałe </w:t>
      </w:r>
      <w:r w:rsidR="006657AC" w:rsidRPr="00B92B3D">
        <w:rPr>
          <w:rFonts w:eastAsia="Arial Unicode MS"/>
        </w:rPr>
        <w:t>warunki</w:t>
      </w:r>
    </w:p>
    <w:p w14:paraId="123A342B" w14:textId="77777777" w:rsidR="000F314B" w:rsidRPr="009C4EF5" w:rsidRDefault="000F314B" w:rsidP="001D1CEF">
      <w:pPr>
        <w:pStyle w:val="Akapitzlist"/>
        <w:numPr>
          <w:ilvl w:val="0"/>
          <w:numId w:val="14"/>
        </w:numPr>
        <w:spacing w:after="0"/>
        <w:ind w:left="357" w:hanging="357"/>
        <w:jc w:val="both"/>
        <w:rPr>
          <w:rFonts w:ascii="Times New Roman" w:hAnsi="Times New Roman"/>
          <w:bCs/>
          <w:color w:val="000000"/>
          <w:sz w:val="24"/>
          <w:szCs w:val="24"/>
        </w:rPr>
      </w:pPr>
      <w:r w:rsidRPr="009C4EF5">
        <w:rPr>
          <w:rFonts w:ascii="Times New Roman" w:hAnsi="Times New Roman"/>
          <w:bCs/>
          <w:color w:val="000000"/>
          <w:sz w:val="24"/>
          <w:szCs w:val="24"/>
        </w:rPr>
        <w:t xml:space="preserve">Wykonawca potwierdza, </w:t>
      </w:r>
      <w:r w:rsidRPr="007C10AF">
        <w:rPr>
          <w:rFonts w:ascii="Times New Roman" w:hAnsi="Times New Roman"/>
          <w:bCs/>
          <w:color w:val="000000"/>
          <w:sz w:val="24"/>
          <w:szCs w:val="24"/>
        </w:rPr>
        <w:t>że dysponuje</w:t>
      </w:r>
      <w:r w:rsidRPr="009C4EF5">
        <w:rPr>
          <w:rFonts w:ascii="Times New Roman" w:hAnsi="Times New Roman"/>
          <w:bCs/>
          <w:color w:val="000000"/>
          <w:sz w:val="24"/>
          <w:szCs w:val="24"/>
        </w:rPr>
        <w:t xml:space="preserve"> potencjałem technicznym oraz znajduje się w sytuacji finansowej i ekonomicznej zapewniającej wykonanie zamówienia.</w:t>
      </w:r>
    </w:p>
    <w:p w14:paraId="179B7249" w14:textId="77777777" w:rsidR="006657AC" w:rsidRPr="00FD3BB8" w:rsidRDefault="006657AC" w:rsidP="001D1CEF">
      <w:pPr>
        <w:widowControl w:val="0"/>
        <w:numPr>
          <w:ilvl w:val="0"/>
          <w:numId w:val="14"/>
        </w:numPr>
        <w:suppressAutoHyphens/>
        <w:autoSpaceDE w:val="0"/>
        <w:autoSpaceDN w:val="0"/>
        <w:adjustRightInd w:val="0"/>
        <w:ind w:left="357" w:hanging="357"/>
        <w:contextualSpacing/>
        <w:jc w:val="both"/>
        <w:rPr>
          <w:rFonts w:eastAsia="Arial Unicode MS"/>
        </w:rPr>
      </w:pPr>
      <w:r w:rsidRPr="00FD3BB8">
        <w:rPr>
          <w:rFonts w:eastAsia="Arial Unicode MS"/>
        </w:rPr>
        <w:t xml:space="preserve">Wykonawcy nie przysługują żadne środki odwoławcze. Postępowanie nie jest prowadzone na podstawie przepisów ustawy z dnia 29 stycznia 2004 r. - </w:t>
      </w:r>
      <w:r w:rsidRPr="00FD3BB8">
        <w:rPr>
          <w:rFonts w:eastAsia="Arial Unicode MS"/>
          <w:b/>
          <w:i/>
          <w:iCs/>
        </w:rPr>
        <w:t>Prawo zamówień publicznych</w:t>
      </w:r>
      <w:r w:rsidRPr="00FD3BB8">
        <w:rPr>
          <w:rFonts w:eastAsia="Arial Unicode MS"/>
        </w:rPr>
        <w:t>.</w:t>
      </w:r>
    </w:p>
    <w:p w14:paraId="417C25D3" w14:textId="77777777" w:rsidR="006657AC" w:rsidRPr="00FD3BB8" w:rsidRDefault="006657AC" w:rsidP="006657AC">
      <w:pPr>
        <w:widowControl w:val="0"/>
        <w:numPr>
          <w:ilvl w:val="0"/>
          <w:numId w:val="14"/>
        </w:numPr>
        <w:suppressAutoHyphens/>
        <w:contextualSpacing/>
        <w:jc w:val="both"/>
        <w:rPr>
          <w:rFonts w:eastAsia="Arial Unicode MS"/>
          <w:kern w:val="1"/>
          <w:lang w:eastAsia="ar-SA"/>
        </w:rPr>
      </w:pPr>
      <w:r w:rsidRPr="00FD3BB8">
        <w:rPr>
          <w:rFonts w:eastAsia="Arial Unicode MS"/>
          <w:kern w:val="1"/>
          <w:lang w:eastAsia="ar-SA"/>
        </w:rPr>
        <w:t>W toku badania i oceny ofert Zamawiający może zwrócić się do oferentów z prośbą o wyjaśnienia dotyczące treści złożonych ofert.</w:t>
      </w:r>
    </w:p>
    <w:p w14:paraId="52C3D82F" w14:textId="4AFDCEFA" w:rsidR="006657AC" w:rsidRPr="00FD3BB8" w:rsidRDefault="00655BD8" w:rsidP="006657AC">
      <w:pPr>
        <w:widowControl w:val="0"/>
        <w:numPr>
          <w:ilvl w:val="0"/>
          <w:numId w:val="14"/>
        </w:numPr>
        <w:suppressAutoHyphens/>
        <w:contextualSpacing/>
        <w:jc w:val="both"/>
        <w:rPr>
          <w:rFonts w:eastAsia="Arial Unicode MS"/>
          <w:kern w:val="1"/>
          <w:lang w:eastAsia="ar-SA"/>
        </w:rPr>
      </w:pPr>
      <w:r w:rsidRPr="00752426">
        <w:rPr>
          <w:sz w:val="22"/>
          <w:szCs w:val="22"/>
        </w:rPr>
        <w:t>Zamawiający nie dopuszcza możliwości składania ofert częściowych</w:t>
      </w:r>
      <w:r w:rsidR="00D228F6">
        <w:rPr>
          <w:rFonts w:eastAsia="Arial Unicode MS"/>
          <w:kern w:val="1"/>
          <w:lang w:eastAsia="ar-SA"/>
        </w:rPr>
        <w:t>.</w:t>
      </w:r>
    </w:p>
    <w:p w14:paraId="3E495652" w14:textId="77777777" w:rsidR="006657AC" w:rsidRPr="00FD3BB8" w:rsidRDefault="006657AC" w:rsidP="006657AC">
      <w:pPr>
        <w:widowControl w:val="0"/>
        <w:numPr>
          <w:ilvl w:val="0"/>
          <w:numId w:val="14"/>
        </w:numPr>
        <w:suppressAutoHyphens/>
        <w:autoSpaceDE w:val="0"/>
        <w:autoSpaceDN w:val="0"/>
        <w:adjustRightInd w:val="0"/>
        <w:contextualSpacing/>
        <w:jc w:val="both"/>
        <w:rPr>
          <w:rFonts w:eastAsia="Arial Unicode MS"/>
        </w:rPr>
      </w:pPr>
      <w:r w:rsidRPr="00FD3BB8">
        <w:rPr>
          <w:rFonts w:eastAsia="Arial Unicode MS"/>
          <w:color w:val="000000"/>
        </w:rPr>
        <w:t>Wszystkie ceny należy podać w PLN.</w:t>
      </w:r>
    </w:p>
    <w:p w14:paraId="1E815A10" w14:textId="5D075297" w:rsidR="006657AC" w:rsidRPr="00FD3BB8" w:rsidRDefault="006657AC" w:rsidP="006657AC">
      <w:pPr>
        <w:widowControl w:val="0"/>
        <w:numPr>
          <w:ilvl w:val="0"/>
          <w:numId w:val="14"/>
        </w:numPr>
        <w:suppressAutoHyphens/>
        <w:autoSpaceDE w:val="0"/>
        <w:autoSpaceDN w:val="0"/>
        <w:adjustRightInd w:val="0"/>
        <w:contextualSpacing/>
        <w:jc w:val="both"/>
        <w:rPr>
          <w:rFonts w:eastAsia="Arial Unicode MS"/>
        </w:rPr>
      </w:pPr>
      <w:r w:rsidRPr="00FD3BB8">
        <w:rPr>
          <w:rFonts w:eastAsia="Arial Unicode MS"/>
        </w:rPr>
        <w:lastRenderedPageBreak/>
        <w:t>Zamawiający zastrzega sobie prawo do unieważnienia postępowania w przypadku, gdy cena najkorzystniejszej oferty przekroczy kwotę zaplanowaną w budżecie projektu na realizację powyższego działania.</w:t>
      </w:r>
    </w:p>
    <w:p w14:paraId="48D54A54" w14:textId="3FF87A3C" w:rsidR="006657AC" w:rsidRPr="00FD3BB8" w:rsidRDefault="006657AC" w:rsidP="006657AC">
      <w:pPr>
        <w:widowControl w:val="0"/>
        <w:numPr>
          <w:ilvl w:val="0"/>
          <w:numId w:val="14"/>
        </w:numPr>
        <w:suppressAutoHyphens/>
        <w:autoSpaceDE w:val="0"/>
        <w:autoSpaceDN w:val="0"/>
        <w:adjustRightInd w:val="0"/>
        <w:contextualSpacing/>
        <w:jc w:val="both"/>
        <w:rPr>
          <w:rFonts w:eastAsia="Arial Unicode MS"/>
        </w:rPr>
      </w:pPr>
      <w:r w:rsidRPr="00FD3BB8">
        <w:rPr>
          <w:rFonts w:eastAsia="Arial Unicode MS"/>
        </w:rPr>
        <w:t>O rozstrzygnięciu post</w:t>
      </w:r>
      <w:r w:rsidR="002441C0">
        <w:rPr>
          <w:rFonts w:eastAsia="Arial Unicode MS"/>
        </w:rPr>
        <w:t>ę</w:t>
      </w:r>
      <w:r w:rsidRPr="00FD3BB8">
        <w:rPr>
          <w:rFonts w:eastAsia="Arial Unicode MS"/>
        </w:rPr>
        <w:t>powani</w:t>
      </w:r>
      <w:r w:rsidR="002441C0">
        <w:rPr>
          <w:rFonts w:eastAsia="Arial Unicode MS"/>
        </w:rPr>
        <w:t>a</w:t>
      </w:r>
      <w:r w:rsidRPr="00FD3BB8">
        <w:rPr>
          <w:rFonts w:eastAsia="Arial Unicode MS"/>
        </w:rPr>
        <w:t xml:space="preserve"> Zamawiający powiadomi w terminie do </w:t>
      </w:r>
      <w:r w:rsidR="0054505C">
        <w:rPr>
          <w:rFonts w:eastAsia="Arial Unicode MS"/>
        </w:rPr>
        <w:t>3</w:t>
      </w:r>
      <w:r w:rsidRPr="00FD3BB8">
        <w:rPr>
          <w:rFonts w:eastAsia="Arial Unicode MS"/>
        </w:rPr>
        <w:t xml:space="preserve"> dni przed terminem realizacji zamówienia, drogą e-mailową.</w:t>
      </w:r>
    </w:p>
    <w:p w14:paraId="39914744" w14:textId="39097BB0" w:rsidR="006657AC" w:rsidRPr="00FD3BB8" w:rsidRDefault="006657AC" w:rsidP="006657AC">
      <w:pPr>
        <w:widowControl w:val="0"/>
        <w:numPr>
          <w:ilvl w:val="0"/>
          <w:numId w:val="14"/>
        </w:numPr>
        <w:suppressAutoHyphens/>
        <w:autoSpaceDE w:val="0"/>
        <w:autoSpaceDN w:val="0"/>
        <w:adjustRightInd w:val="0"/>
        <w:contextualSpacing/>
        <w:jc w:val="both"/>
        <w:rPr>
          <w:rFonts w:eastAsia="Arial Unicode MS"/>
        </w:rPr>
      </w:pPr>
      <w:r w:rsidRPr="00FD3BB8">
        <w:rPr>
          <w:rFonts w:eastAsia="Arial Unicode MS"/>
        </w:rPr>
        <w:t>Integralną częścią zapytania ofertowego są załączniki nr 1</w:t>
      </w:r>
      <w:r w:rsidR="005E45D4">
        <w:rPr>
          <w:rFonts w:eastAsia="Arial Unicode MS"/>
        </w:rPr>
        <w:t xml:space="preserve"> i</w:t>
      </w:r>
      <w:r w:rsidRPr="00FD3BB8">
        <w:rPr>
          <w:rFonts w:eastAsia="Arial Unicode MS"/>
        </w:rPr>
        <w:t xml:space="preserve"> 2.</w:t>
      </w:r>
    </w:p>
    <w:p w14:paraId="1567D1E0" w14:textId="0847FBC7" w:rsidR="006657AC" w:rsidRPr="002805B7" w:rsidRDefault="006657AC" w:rsidP="006657AC">
      <w:pPr>
        <w:widowControl w:val="0"/>
        <w:numPr>
          <w:ilvl w:val="0"/>
          <w:numId w:val="14"/>
        </w:numPr>
        <w:suppressAutoHyphens/>
        <w:autoSpaceDE w:val="0"/>
        <w:autoSpaceDN w:val="0"/>
        <w:adjustRightInd w:val="0"/>
        <w:contextualSpacing/>
        <w:jc w:val="both"/>
        <w:rPr>
          <w:rFonts w:eastAsia="Arial Unicode MS"/>
        </w:rPr>
      </w:pPr>
      <w:r w:rsidRPr="00FD3BB8">
        <w:rPr>
          <w:rFonts w:eastAsia="Arial Unicode MS"/>
        </w:rPr>
        <w:t xml:space="preserve">Niniejsze zapytanie ofertowe nie stanowi zobowiązania Zamawiającego </w:t>
      </w:r>
      <w:r w:rsidRPr="00FD3BB8">
        <w:rPr>
          <w:rFonts w:eastAsia="Arial Unicode MS"/>
          <w:shd w:val="clear" w:color="auto" w:fill="FFFFFF"/>
        </w:rPr>
        <w:t xml:space="preserve">do zawarcia umowy. Zamawiający może odstąpić od </w:t>
      </w:r>
      <w:r w:rsidR="009C4EF5">
        <w:rPr>
          <w:rFonts w:eastAsia="Arial Unicode MS"/>
          <w:shd w:val="clear" w:color="auto" w:fill="FFFFFF"/>
        </w:rPr>
        <w:t xml:space="preserve">zawarcia </w:t>
      </w:r>
      <w:r w:rsidRPr="00FD3BB8">
        <w:rPr>
          <w:rFonts w:eastAsia="Arial Unicode MS"/>
          <w:shd w:val="clear" w:color="auto" w:fill="FFFFFF"/>
        </w:rPr>
        <w:t>umowy bez podania uzasadnienia swojej decyzji.</w:t>
      </w:r>
    </w:p>
    <w:p w14:paraId="32A3A22A" w14:textId="2B08D255" w:rsidR="002805B7" w:rsidRDefault="002805B7" w:rsidP="002805B7">
      <w:pPr>
        <w:widowControl w:val="0"/>
        <w:numPr>
          <w:ilvl w:val="0"/>
          <w:numId w:val="14"/>
        </w:numPr>
        <w:suppressAutoHyphens/>
        <w:autoSpaceDE w:val="0"/>
        <w:autoSpaceDN w:val="0"/>
        <w:adjustRightInd w:val="0"/>
        <w:jc w:val="both"/>
        <w:rPr>
          <w:rFonts w:eastAsia="Arial Unicode MS"/>
        </w:rPr>
      </w:pPr>
      <w:r w:rsidRPr="00FD3BB8">
        <w:rPr>
          <w:rFonts w:eastAsia="Arial Unicode MS"/>
        </w:rPr>
        <w:t xml:space="preserve">Zamawiający zastrzega sobie prawo do zmiany terminu realizacji </w:t>
      </w:r>
      <w:r>
        <w:rPr>
          <w:rFonts w:eastAsia="Arial Unicode MS"/>
        </w:rPr>
        <w:t>dostawy</w:t>
      </w:r>
      <w:r w:rsidRPr="00FD3BB8">
        <w:rPr>
          <w:rFonts w:eastAsia="Arial Unicode MS"/>
        </w:rPr>
        <w:t xml:space="preserve">, z przyczyn uwzględniających potrzeby prawidłowej realizacji projektu. </w:t>
      </w:r>
    </w:p>
    <w:p w14:paraId="36F1556D" w14:textId="12FC71C4" w:rsidR="002805B7" w:rsidRPr="002441C0" w:rsidRDefault="002805B7" w:rsidP="005744C6">
      <w:pPr>
        <w:widowControl w:val="0"/>
        <w:numPr>
          <w:ilvl w:val="0"/>
          <w:numId w:val="14"/>
        </w:numPr>
        <w:suppressAutoHyphens/>
        <w:autoSpaceDE w:val="0"/>
        <w:autoSpaceDN w:val="0"/>
        <w:adjustRightInd w:val="0"/>
        <w:jc w:val="both"/>
        <w:rPr>
          <w:rFonts w:eastAsia="Arial Unicode MS"/>
        </w:rPr>
      </w:pPr>
      <w:r w:rsidRPr="002441C0">
        <w:rPr>
          <w:rFonts w:eastAsia="Arial Unicode MS"/>
        </w:rPr>
        <w:t xml:space="preserve">W przypadku, gdy Wykonawca, którego oferta została wybrana, uchyla się od </w:t>
      </w:r>
      <w:r>
        <w:rPr>
          <w:rFonts w:eastAsia="Arial Unicode MS"/>
        </w:rPr>
        <w:t>wykonania dostawy</w:t>
      </w:r>
      <w:r w:rsidRPr="002441C0">
        <w:rPr>
          <w:rFonts w:eastAsia="Arial Unicode MS"/>
        </w:rPr>
        <w:t xml:space="preserve">, Zamawiający może wybrać ofertę najkorzystniejszą spośród pozostałych ofert bez przeprowadzania ich ponownego badania i oceny. </w:t>
      </w:r>
    </w:p>
    <w:p w14:paraId="4AEB2D81" w14:textId="77777777" w:rsidR="006657AC" w:rsidRDefault="006657AC" w:rsidP="005744C6">
      <w:pPr>
        <w:widowControl w:val="0"/>
        <w:numPr>
          <w:ilvl w:val="0"/>
          <w:numId w:val="14"/>
        </w:numPr>
        <w:suppressAutoHyphens/>
        <w:spacing w:line="276" w:lineRule="auto"/>
        <w:contextualSpacing/>
        <w:jc w:val="both"/>
        <w:rPr>
          <w:rFonts w:eastAsia="Arial Unicode MS"/>
          <w:lang w:eastAsia="en-US"/>
        </w:rPr>
      </w:pPr>
      <w:r w:rsidRPr="00FD3BB8">
        <w:rPr>
          <w:rFonts w:eastAsia="Arial Unicode MS"/>
        </w:rPr>
        <w:t>Ustala się, że składający ofertę pozostaje nią związany przez 30 dni. Bieg terminu związania ofertą rozpoczyna się wraz z upływem terminu składania ofert.</w:t>
      </w:r>
    </w:p>
    <w:p w14:paraId="276F2BCF" w14:textId="77777777" w:rsidR="00BF2816" w:rsidRDefault="00BF2816" w:rsidP="00936499">
      <w:pPr>
        <w:widowControl w:val="0"/>
        <w:suppressAutoHyphens/>
        <w:spacing w:after="200" w:line="276" w:lineRule="auto"/>
        <w:contextualSpacing/>
        <w:jc w:val="both"/>
        <w:rPr>
          <w:rFonts w:eastAsia="Arial Unicode MS"/>
        </w:rPr>
      </w:pPr>
    </w:p>
    <w:p w14:paraId="1B1B591A" w14:textId="77777777" w:rsidR="009E27B2" w:rsidRDefault="009E27B2" w:rsidP="002D6958">
      <w:pPr>
        <w:pStyle w:val="Default"/>
        <w:spacing w:line="276" w:lineRule="auto"/>
        <w:contextualSpacing/>
        <w:jc w:val="both"/>
        <w:rPr>
          <w:rFonts w:ascii="Times New Roman" w:eastAsia="Arial Unicode MS" w:hAnsi="Times New Roman" w:cs="Times New Roman"/>
          <w:color w:val="auto"/>
        </w:rPr>
      </w:pPr>
    </w:p>
    <w:p w14:paraId="0335EC47" w14:textId="77777777" w:rsidR="005013BD" w:rsidRPr="00FD3BB8" w:rsidRDefault="005013BD" w:rsidP="00F93863">
      <w:pPr>
        <w:jc w:val="right"/>
        <w:rPr>
          <w:rFonts w:eastAsia="Arial Unicode MS"/>
        </w:rPr>
      </w:pPr>
      <w:r w:rsidRPr="00FD3BB8">
        <w:rPr>
          <w:rFonts w:eastAsia="Arial Unicode MS"/>
        </w:rPr>
        <w:t>……………………….……………………………………</w:t>
      </w:r>
    </w:p>
    <w:p w14:paraId="46B60B40" w14:textId="77777777" w:rsidR="005013BD" w:rsidRPr="00FD3BB8" w:rsidRDefault="005013BD" w:rsidP="00F93863">
      <w:pPr>
        <w:jc w:val="right"/>
        <w:rPr>
          <w:rFonts w:eastAsia="Arial Unicode MS"/>
        </w:rPr>
      </w:pPr>
      <w:r w:rsidRPr="00FD3BB8">
        <w:rPr>
          <w:rFonts w:eastAsia="Arial Unicode MS"/>
        </w:rPr>
        <w:t xml:space="preserve">Miejsce, data i pieczęć oraz podpis osoby uprawnionej do składania </w:t>
      </w:r>
    </w:p>
    <w:p w14:paraId="50DA7D94" w14:textId="77777777" w:rsidR="005013BD" w:rsidRPr="00FD3BB8" w:rsidRDefault="005013BD" w:rsidP="00F93863">
      <w:pPr>
        <w:jc w:val="right"/>
        <w:rPr>
          <w:rFonts w:eastAsia="Arial Unicode MS"/>
        </w:rPr>
      </w:pPr>
      <w:r w:rsidRPr="00FD3BB8">
        <w:rPr>
          <w:rFonts w:eastAsia="Arial Unicode MS"/>
        </w:rPr>
        <w:t xml:space="preserve">oświadczeń woli w imieniu </w:t>
      </w:r>
      <w:r w:rsidR="00B543D2" w:rsidRPr="00FD3BB8">
        <w:rPr>
          <w:rFonts w:eastAsia="Arial Unicode MS"/>
        </w:rPr>
        <w:t>Zamawiającego (Kierownik P</w:t>
      </w:r>
      <w:r w:rsidRPr="00FD3BB8">
        <w:rPr>
          <w:rFonts w:eastAsia="Arial Unicode MS"/>
        </w:rPr>
        <w:t>rojektu)</w:t>
      </w:r>
    </w:p>
    <w:p w14:paraId="691073C0" w14:textId="77777777" w:rsidR="000D5E3B" w:rsidRPr="00FD3BB8" w:rsidRDefault="000D5E3B" w:rsidP="00414431">
      <w:pPr>
        <w:pStyle w:val="Default"/>
        <w:spacing w:line="276" w:lineRule="auto"/>
        <w:jc w:val="both"/>
        <w:rPr>
          <w:rFonts w:ascii="Times New Roman" w:eastAsia="Arial Unicode MS" w:hAnsi="Times New Roman" w:cs="Times New Roman"/>
          <w:color w:val="auto"/>
        </w:rPr>
      </w:pPr>
    </w:p>
    <w:p w14:paraId="3735768D" w14:textId="77777777" w:rsidR="000D5E3B" w:rsidRPr="00FD3BB8" w:rsidRDefault="000D5E3B" w:rsidP="00414431">
      <w:pPr>
        <w:pStyle w:val="Default"/>
        <w:spacing w:line="276" w:lineRule="auto"/>
        <w:jc w:val="both"/>
        <w:rPr>
          <w:rFonts w:ascii="Times New Roman" w:eastAsia="Arial Unicode MS" w:hAnsi="Times New Roman" w:cs="Times New Roman"/>
          <w:color w:val="auto"/>
        </w:rPr>
      </w:pPr>
    </w:p>
    <w:p w14:paraId="1911C4FC" w14:textId="77777777" w:rsidR="009E27B2" w:rsidRPr="00FD3BB8" w:rsidRDefault="009E27B2" w:rsidP="009E27B2">
      <w:pPr>
        <w:pStyle w:val="Default"/>
        <w:jc w:val="both"/>
        <w:rPr>
          <w:rFonts w:ascii="Times New Roman" w:eastAsia="Arial Unicode MS" w:hAnsi="Times New Roman" w:cs="Times New Roman"/>
          <w:color w:val="auto"/>
        </w:rPr>
      </w:pPr>
      <w:r w:rsidRPr="00FD3BB8">
        <w:rPr>
          <w:rFonts w:ascii="Times New Roman" w:eastAsia="Arial Unicode MS" w:hAnsi="Times New Roman" w:cs="Times New Roman"/>
          <w:color w:val="auto"/>
        </w:rPr>
        <w:t>Załączniki do oferty.</w:t>
      </w:r>
    </w:p>
    <w:p w14:paraId="59BEAF24" w14:textId="3BDAEA47" w:rsidR="009E27B2" w:rsidRPr="00FD3BB8" w:rsidRDefault="009E27B2" w:rsidP="009E27B2">
      <w:pPr>
        <w:pStyle w:val="Default"/>
        <w:numPr>
          <w:ilvl w:val="0"/>
          <w:numId w:val="2"/>
        </w:numPr>
        <w:spacing w:line="276" w:lineRule="auto"/>
        <w:contextualSpacing/>
        <w:jc w:val="both"/>
        <w:rPr>
          <w:rFonts w:ascii="Times New Roman" w:eastAsia="Arial Unicode MS" w:hAnsi="Times New Roman" w:cs="Times New Roman"/>
        </w:rPr>
      </w:pPr>
      <w:r w:rsidRPr="00FD3BB8">
        <w:rPr>
          <w:rFonts w:ascii="Times New Roman" w:eastAsia="Arial Unicode MS" w:hAnsi="Times New Roman" w:cs="Times New Roman"/>
          <w:color w:val="auto"/>
        </w:rPr>
        <w:t>Formularz oferty</w:t>
      </w:r>
      <w:r w:rsidR="00315965">
        <w:rPr>
          <w:rFonts w:ascii="Times New Roman" w:eastAsia="Arial Unicode MS" w:hAnsi="Times New Roman" w:cs="Times New Roman"/>
          <w:color w:val="auto"/>
        </w:rPr>
        <w:t>.</w:t>
      </w:r>
    </w:p>
    <w:p w14:paraId="7FDA7DDE" w14:textId="77777777" w:rsidR="009E27B2" w:rsidRPr="00FD3BB8" w:rsidRDefault="009E27B2" w:rsidP="009E27B2">
      <w:pPr>
        <w:pStyle w:val="Default"/>
        <w:numPr>
          <w:ilvl w:val="0"/>
          <w:numId w:val="2"/>
        </w:numPr>
        <w:spacing w:line="276" w:lineRule="auto"/>
        <w:contextualSpacing/>
        <w:jc w:val="both"/>
        <w:rPr>
          <w:rFonts w:ascii="Times New Roman" w:eastAsia="Arial Unicode MS" w:hAnsi="Times New Roman" w:cs="Times New Roman"/>
        </w:rPr>
      </w:pPr>
      <w:r>
        <w:rPr>
          <w:rFonts w:ascii="Times New Roman" w:eastAsia="Arial Unicode MS" w:hAnsi="Times New Roman" w:cs="Times New Roman"/>
          <w:color w:val="auto"/>
        </w:rPr>
        <w:t>Klauzula informacyjna RODO</w:t>
      </w:r>
    </w:p>
    <w:p w14:paraId="7C1BB4E4" w14:textId="77777777" w:rsidR="009E27B2" w:rsidRDefault="009E27B2" w:rsidP="009E27B2">
      <w:pPr>
        <w:pStyle w:val="Default"/>
        <w:spacing w:line="276" w:lineRule="auto"/>
        <w:contextualSpacing/>
        <w:jc w:val="both"/>
        <w:rPr>
          <w:rFonts w:ascii="Times New Roman" w:eastAsia="Arial Unicode MS" w:hAnsi="Times New Roman" w:cs="Times New Roman"/>
        </w:rPr>
      </w:pPr>
    </w:p>
    <w:p w14:paraId="4DF789C9" w14:textId="77777777" w:rsidR="00152E5B" w:rsidRDefault="00152E5B" w:rsidP="009E27B2">
      <w:pPr>
        <w:pStyle w:val="Default"/>
        <w:spacing w:line="276" w:lineRule="auto"/>
        <w:contextualSpacing/>
        <w:jc w:val="both"/>
        <w:rPr>
          <w:rFonts w:ascii="Times New Roman" w:eastAsia="Arial Unicode MS" w:hAnsi="Times New Roman" w:cs="Times New Roman"/>
        </w:rPr>
      </w:pPr>
    </w:p>
    <w:p w14:paraId="2C6DC0B5" w14:textId="77777777" w:rsidR="00152E5B" w:rsidRDefault="00152E5B" w:rsidP="009E27B2">
      <w:pPr>
        <w:pStyle w:val="Default"/>
        <w:spacing w:line="276" w:lineRule="auto"/>
        <w:contextualSpacing/>
        <w:jc w:val="both"/>
        <w:rPr>
          <w:rFonts w:ascii="Times New Roman" w:eastAsia="Arial Unicode MS" w:hAnsi="Times New Roman" w:cs="Times New Roman"/>
        </w:rPr>
      </w:pPr>
    </w:p>
    <w:p w14:paraId="0986ADAF" w14:textId="77777777" w:rsidR="00152E5B" w:rsidRDefault="00152E5B" w:rsidP="009E27B2">
      <w:pPr>
        <w:pStyle w:val="Default"/>
        <w:spacing w:line="276" w:lineRule="auto"/>
        <w:contextualSpacing/>
        <w:jc w:val="both"/>
        <w:rPr>
          <w:rFonts w:ascii="Times New Roman" w:eastAsia="Arial Unicode MS" w:hAnsi="Times New Roman" w:cs="Times New Roman"/>
        </w:rPr>
      </w:pPr>
    </w:p>
    <w:p w14:paraId="2D8E3B2B" w14:textId="7CF86309" w:rsidR="00152E5B" w:rsidRDefault="00936499" w:rsidP="001D1CEF">
      <w:pPr>
        <w:rPr>
          <w:rFonts w:eastAsia="Arial Unicode MS"/>
        </w:rPr>
      </w:pPr>
      <w:r>
        <w:rPr>
          <w:rFonts w:eastAsia="Arial Unicode MS"/>
        </w:rPr>
        <w:br w:type="page"/>
      </w:r>
    </w:p>
    <w:p w14:paraId="3A4DB89A" w14:textId="77777777" w:rsidR="00152E5B" w:rsidRPr="00FD3BB8" w:rsidRDefault="00152E5B" w:rsidP="009E27B2">
      <w:pPr>
        <w:pStyle w:val="Default"/>
        <w:spacing w:line="276" w:lineRule="auto"/>
        <w:contextualSpacing/>
        <w:jc w:val="both"/>
        <w:rPr>
          <w:rFonts w:ascii="Times New Roman" w:eastAsia="Arial Unicode MS" w:hAnsi="Times New Roman" w:cs="Times New Roman"/>
        </w:rPr>
      </w:pPr>
    </w:p>
    <w:p w14:paraId="52AFCB54" w14:textId="77777777" w:rsidR="00414431" w:rsidRPr="00107D6A" w:rsidRDefault="00414431" w:rsidP="009C5209">
      <w:pPr>
        <w:rPr>
          <w:rFonts w:eastAsia="Arial Unicode MS"/>
          <w:u w:val="single"/>
        </w:rPr>
      </w:pPr>
      <w:r w:rsidRPr="00107D6A">
        <w:rPr>
          <w:rFonts w:eastAsia="Arial Unicode MS"/>
          <w:u w:val="single"/>
        </w:rPr>
        <w:t xml:space="preserve">Załącznik 1 </w:t>
      </w:r>
      <w:r w:rsidR="00EB5B19" w:rsidRPr="00107D6A">
        <w:rPr>
          <w:rFonts w:eastAsia="Arial Unicode MS"/>
          <w:u w:val="single"/>
        </w:rPr>
        <w:t>do zapytania ofertowego</w:t>
      </w:r>
    </w:p>
    <w:p w14:paraId="3D18381F" w14:textId="77777777" w:rsidR="00152E5B" w:rsidRDefault="00152E5B" w:rsidP="009C5209">
      <w:pPr>
        <w:rPr>
          <w:rFonts w:eastAsia="Arial Unicode MS"/>
        </w:rPr>
      </w:pPr>
    </w:p>
    <w:p w14:paraId="652DD899" w14:textId="77777777" w:rsidR="00152E5B" w:rsidRPr="00FD3BB8" w:rsidRDefault="00152E5B" w:rsidP="009C5209">
      <w:pPr>
        <w:rPr>
          <w:rFonts w:eastAsia="Arial Unicode MS"/>
        </w:rPr>
      </w:pPr>
    </w:p>
    <w:p w14:paraId="2ADB4F88" w14:textId="77777777" w:rsidR="00414431" w:rsidRPr="00FD3BB8" w:rsidRDefault="00414431" w:rsidP="00414431">
      <w:pPr>
        <w:pStyle w:val="Default"/>
        <w:spacing w:line="276" w:lineRule="auto"/>
        <w:jc w:val="center"/>
        <w:rPr>
          <w:rFonts w:ascii="Times New Roman" w:eastAsia="Arial Unicode MS" w:hAnsi="Times New Roman" w:cs="Times New Roman"/>
          <w:color w:val="auto"/>
        </w:rPr>
      </w:pPr>
      <w:r w:rsidRPr="00FD3BB8">
        <w:rPr>
          <w:rFonts w:ascii="Times New Roman" w:eastAsia="Arial Unicode MS" w:hAnsi="Times New Roman" w:cs="Times New Roman"/>
          <w:color w:val="auto"/>
        </w:rPr>
        <w:t>FORMULARZ OFERTY</w:t>
      </w:r>
    </w:p>
    <w:p w14:paraId="3A86E81A" w14:textId="585A6961" w:rsidR="004C2106" w:rsidRPr="00152E5B" w:rsidRDefault="00087FBF" w:rsidP="004C2106">
      <w:pPr>
        <w:pStyle w:val="Default"/>
        <w:contextualSpacing/>
        <w:jc w:val="center"/>
        <w:rPr>
          <w:rFonts w:ascii="Times New Roman" w:eastAsia="Arial Unicode MS" w:hAnsi="Times New Roman" w:cs="Times New Roman"/>
          <w:bCs/>
          <w:i/>
        </w:rPr>
      </w:pPr>
      <w:r>
        <w:rPr>
          <w:rFonts w:ascii="Times New Roman" w:eastAsia="Arial Unicode MS" w:hAnsi="Times New Roman" w:cs="Times New Roman"/>
          <w:i/>
          <w:color w:val="auto"/>
        </w:rPr>
        <w:t xml:space="preserve">Dotyczący </w:t>
      </w:r>
      <w:r w:rsidRPr="00087FBF">
        <w:rPr>
          <w:rFonts w:ascii="Times New Roman" w:eastAsia="Arial Unicode MS" w:hAnsi="Times New Roman" w:cs="Times New Roman"/>
          <w:i/>
          <w:color w:val="auto"/>
        </w:rPr>
        <w:t xml:space="preserve">wyboru specjalistycznego sprzętu komputerowego– 2 </w:t>
      </w:r>
      <w:r w:rsidR="0057596E">
        <w:rPr>
          <w:rFonts w:ascii="Times New Roman" w:eastAsia="Arial Unicode MS" w:hAnsi="Times New Roman" w:cs="Times New Roman"/>
          <w:i/>
          <w:color w:val="auto"/>
        </w:rPr>
        <w:t>(</w:t>
      </w:r>
      <w:r w:rsidR="0057596E" w:rsidRPr="00087FBF">
        <w:rPr>
          <w:rFonts w:ascii="Times New Roman" w:eastAsia="Arial Unicode MS" w:hAnsi="Times New Roman" w:cs="Times New Roman"/>
          <w:i/>
          <w:color w:val="auto"/>
        </w:rPr>
        <w:t>dwóch</w:t>
      </w:r>
      <w:r w:rsidR="0057596E">
        <w:rPr>
          <w:rFonts w:ascii="Times New Roman" w:eastAsia="Arial Unicode MS" w:hAnsi="Times New Roman" w:cs="Times New Roman"/>
          <w:i/>
          <w:color w:val="auto"/>
        </w:rPr>
        <w:t>)</w:t>
      </w:r>
      <w:r w:rsidR="0057596E" w:rsidRPr="00087FBF">
        <w:rPr>
          <w:rFonts w:ascii="Times New Roman" w:eastAsia="Arial Unicode MS" w:hAnsi="Times New Roman" w:cs="Times New Roman"/>
          <w:i/>
          <w:color w:val="auto"/>
        </w:rPr>
        <w:t xml:space="preserve"> </w:t>
      </w:r>
      <w:r w:rsidRPr="00087FBF">
        <w:rPr>
          <w:rFonts w:ascii="Times New Roman" w:eastAsia="Arial Unicode MS" w:hAnsi="Times New Roman" w:cs="Times New Roman"/>
          <w:i/>
          <w:color w:val="auto"/>
        </w:rPr>
        <w:t xml:space="preserve">sztuk notebooków/laptopów </w:t>
      </w:r>
      <w:r w:rsidR="0057596E">
        <w:rPr>
          <w:rFonts w:ascii="Times New Roman" w:eastAsia="Arial Unicode MS" w:hAnsi="Times New Roman" w:cs="Times New Roman"/>
          <w:i/>
          <w:color w:val="auto"/>
        </w:rPr>
        <w:t xml:space="preserve">do </w:t>
      </w:r>
      <w:r w:rsidRPr="00087FBF">
        <w:rPr>
          <w:rFonts w:ascii="Times New Roman" w:eastAsia="Arial Unicode MS" w:hAnsi="Times New Roman" w:cs="Times New Roman"/>
          <w:i/>
          <w:color w:val="auto"/>
        </w:rPr>
        <w:t xml:space="preserve">projektu </w:t>
      </w:r>
    </w:p>
    <w:p w14:paraId="64830329" w14:textId="77777777" w:rsidR="00414431" w:rsidRPr="00FD3BB8" w:rsidRDefault="00414431" w:rsidP="00414431">
      <w:pPr>
        <w:pStyle w:val="Default"/>
        <w:spacing w:line="276" w:lineRule="auto"/>
        <w:jc w:val="center"/>
        <w:rPr>
          <w:rFonts w:ascii="Times New Roman" w:eastAsia="Arial Unicode MS" w:hAnsi="Times New Roman" w:cs="Times New Roman"/>
          <w:color w:val="auto"/>
        </w:rPr>
      </w:pPr>
    </w:p>
    <w:p w14:paraId="111D344F" w14:textId="0DFDF931" w:rsidR="00C6701E" w:rsidRPr="00D044EE" w:rsidRDefault="00C6701E" w:rsidP="00C6701E">
      <w:pPr>
        <w:pStyle w:val="Default"/>
        <w:spacing w:line="276" w:lineRule="auto"/>
        <w:contextualSpacing/>
        <w:jc w:val="center"/>
        <w:rPr>
          <w:rFonts w:ascii="Times New Roman" w:eastAsia="Arial Unicode MS" w:hAnsi="Times New Roman" w:cs="Times New Roman"/>
          <w:bCs/>
          <w:color w:val="auto"/>
        </w:rPr>
      </w:pPr>
      <w:r w:rsidRPr="00D044EE">
        <w:rPr>
          <w:rFonts w:ascii="Times New Roman" w:eastAsia="Arial Unicode MS" w:hAnsi="Times New Roman" w:cs="Times New Roman"/>
          <w:bCs/>
          <w:color w:val="auto"/>
        </w:rPr>
        <w:t xml:space="preserve"> „PING Program Implementacji Nauk Geologicznych w Szkołach Podstawowych, o numerze POWR.03.01.00-00-T015/18, współfinansowanego ze środków Unii Europejskiej w ramach Europejskiego Funduszu Społecznego – Program Operacyjny Wiedza Edukacja Rozwój, Osi priorytetowej III „Szkolnictwo wyższe dla gospodarki i rozwoju”, Działanie 3.1 „Kompetencje w szkolnictwie wyższym”.</w:t>
      </w:r>
    </w:p>
    <w:p w14:paraId="7A38FFCD" w14:textId="77777777" w:rsidR="00B16D28" w:rsidRDefault="00B16D28" w:rsidP="00B16D28">
      <w:pPr>
        <w:ind w:left="540"/>
        <w:jc w:val="both"/>
        <w:rPr>
          <w:sz w:val="22"/>
          <w:szCs w:val="22"/>
          <w:highlight w:val="green"/>
        </w:rPr>
      </w:pPr>
    </w:p>
    <w:p w14:paraId="0F2BB4A7" w14:textId="77777777" w:rsidR="00B16D28" w:rsidRPr="00B16D28" w:rsidRDefault="00B16D28" w:rsidP="00B16D28">
      <w:pPr>
        <w:jc w:val="both"/>
        <w:rPr>
          <w:sz w:val="22"/>
          <w:szCs w:val="22"/>
        </w:rPr>
      </w:pPr>
      <w:r w:rsidRPr="00B16D28">
        <w:rPr>
          <w:sz w:val="22"/>
          <w:szCs w:val="22"/>
        </w:rPr>
        <w:t>Nazwa (Firma) Wykonawcy – ……………………………………………… ……………….,</w:t>
      </w:r>
    </w:p>
    <w:p w14:paraId="1ABE26D7" w14:textId="77777777" w:rsidR="00B16D28" w:rsidRPr="00B16D28" w:rsidRDefault="00B16D28" w:rsidP="00B16D28">
      <w:pPr>
        <w:jc w:val="both"/>
        <w:rPr>
          <w:sz w:val="22"/>
          <w:szCs w:val="22"/>
        </w:rPr>
      </w:pPr>
      <w:r w:rsidRPr="00B16D28">
        <w:rPr>
          <w:sz w:val="22"/>
          <w:szCs w:val="22"/>
        </w:rPr>
        <w:t>Adres siedziby – ………………………………………………………………………………,</w:t>
      </w:r>
    </w:p>
    <w:p w14:paraId="0BE4B41D" w14:textId="77777777" w:rsidR="00B16D28" w:rsidRPr="00B16D28" w:rsidRDefault="00B16D28" w:rsidP="00B16D28">
      <w:pPr>
        <w:jc w:val="both"/>
        <w:rPr>
          <w:sz w:val="22"/>
          <w:szCs w:val="22"/>
        </w:rPr>
      </w:pPr>
      <w:r w:rsidRPr="00B16D28">
        <w:rPr>
          <w:sz w:val="22"/>
          <w:szCs w:val="22"/>
        </w:rPr>
        <w:t xml:space="preserve">Adres do korespondencji – </w:t>
      </w:r>
      <w:r w:rsidRPr="00B16D28">
        <w:rPr>
          <w:sz w:val="22"/>
          <w:szCs w:val="22"/>
          <w:lang w:val="pt-BR"/>
        </w:rPr>
        <w:t>……………………………………………………………………,</w:t>
      </w:r>
    </w:p>
    <w:p w14:paraId="5FDE843D" w14:textId="77777777" w:rsidR="00B16D28" w:rsidRPr="00B16D28" w:rsidRDefault="00B16D28" w:rsidP="00B16D28">
      <w:pPr>
        <w:jc w:val="both"/>
        <w:outlineLvl w:val="0"/>
        <w:rPr>
          <w:sz w:val="22"/>
          <w:szCs w:val="22"/>
          <w:lang w:val="pt-BR"/>
        </w:rPr>
      </w:pPr>
    </w:p>
    <w:p w14:paraId="768411D7" w14:textId="77777777" w:rsidR="00B16D28" w:rsidRPr="00B16D28" w:rsidRDefault="00B16D28" w:rsidP="00B16D28">
      <w:pPr>
        <w:jc w:val="both"/>
        <w:outlineLvl w:val="0"/>
        <w:rPr>
          <w:sz w:val="22"/>
          <w:szCs w:val="22"/>
          <w:lang w:val="pt-BR"/>
        </w:rPr>
      </w:pPr>
      <w:r w:rsidRPr="00B16D28">
        <w:rPr>
          <w:sz w:val="22"/>
          <w:szCs w:val="22"/>
          <w:lang w:val="pt-BR"/>
        </w:rPr>
        <w:t>tel. - ......................................; fax - .................................;E-mail: ...........................................;</w:t>
      </w:r>
    </w:p>
    <w:p w14:paraId="43AD64B5" w14:textId="77777777" w:rsidR="00B16D28" w:rsidRPr="00D3498B" w:rsidRDefault="00B16D28" w:rsidP="00B16D28">
      <w:pPr>
        <w:jc w:val="both"/>
        <w:outlineLvl w:val="0"/>
        <w:rPr>
          <w:sz w:val="22"/>
          <w:szCs w:val="22"/>
        </w:rPr>
      </w:pPr>
      <w:r w:rsidRPr="00D3498B">
        <w:rPr>
          <w:sz w:val="22"/>
          <w:szCs w:val="22"/>
        </w:rPr>
        <w:t>NIP - .................................................; REGON - .................................................;</w:t>
      </w:r>
    </w:p>
    <w:p w14:paraId="6DFD5A7A" w14:textId="77777777" w:rsidR="00B16D28" w:rsidRPr="00D3498B" w:rsidRDefault="00B16D28" w:rsidP="00B16D28">
      <w:pPr>
        <w:jc w:val="both"/>
        <w:rPr>
          <w:i/>
          <w:iCs/>
          <w:sz w:val="22"/>
          <w:szCs w:val="22"/>
          <w:u w:val="single"/>
        </w:rPr>
      </w:pPr>
    </w:p>
    <w:p w14:paraId="2B84FBA6" w14:textId="6C78D665" w:rsidR="00B16D28" w:rsidRPr="00B16D28" w:rsidRDefault="00B16D28" w:rsidP="00B16D28">
      <w:pPr>
        <w:jc w:val="both"/>
        <w:rPr>
          <w:i/>
          <w:sz w:val="22"/>
          <w:szCs w:val="22"/>
          <w:u w:val="single"/>
        </w:rPr>
      </w:pPr>
      <w:r w:rsidRPr="00B16D28">
        <w:rPr>
          <w:i/>
          <w:iCs/>
          <w:sz w:val="22"/>
          <w:szCs w:val="22"/>
          <w:u w:val="single"/>
        </w:rPr>
        <w:t xml:space="preserve">Nawiązując do Zapytania ofertowego w zakresie </w:t>
      </w:r>
      <w:r>
        <w:rPr>
          <w:i/>
          <w:iCs/>
          <w:sz w:val="22"/>
          <w:szCs w:val="22"/>
          <w:u w:val="single"/>
        </w:rPr>
        <w:t xml:space="preserve">sprzedaży i </w:t>
      </w:r>
      <w:r w:rsidRPr="00B16D28">
        <w:rPr>
          <w:i/>
          <w:iCs/>
          <w:sz w:val="22"/>
          <w:szCs w:val="22"/>
          <w:u w:val="single"/>
        </w:rPr>
        <w:t xml:space="preserve">dostawy </w:t>
      </w:r>
      <w:r w:rsidRPr="00087FBF">
        <w:rPr>
          <w:rFonts w:eastAsia="Arial Unicode MS"/>
          <w:i/>
        </w:rPr>
        <w:t xml:space="preserve">2 </w:t>
      </w:r>
      <w:r>
        <w:rPr>
          <w:rFonts w:eastAsia="Arial Unicode MS"/>
          <w:i/>
        </w:rPr>
        <w:t>(</w:t>
      </w:r>
      <w:r w:rsidRPr="00087FBF">
        <w:rPr>
          <w:rFonts w:eastAsia="Arial Unicode MS"/>
          <w:i/>
        </w:rPr>
        <w:t>dwóch</w:t>
      </w:r>
      <w:r>
        <w:rPr>
          <w:rFonts w:eastAsia="Arial Unicode MS"/>
          <w:i/>
        </w:rPr>
        <w:t>)</w:t>
      </w:r>
      <w:r w:rsidRPr="00087FBF">
        <w:rPr>
          <w:rFonts w:eastAsia="Arial Unicode MS"/>
          <w:i/>
        </w:rPr>
        <w:t xml:space="preserve"> sztuk notebooków/laptopów</w:t>
      </w:r>
      <w:r w:rsidRPr="00B16D28">
        <w:rPr>
          <w:i/>
          <w:iCs/>
          <w:sz w:val="22"/>
          <w:szCs w:val="22"/>
          <w:u w:val="single"/>
        </w:rPr>
        <w:t>, składamy poniższą ofertę:</w:t>
      </w:r>
    </w:p>
    <w:p w14:paraId="27B6D690" w14:textId="77777777" w:rsidR="00B16D28" w:rsidRPr="00B16D28" w:rsidRDefault="00B16D28" w:rsidP="00B16D28">
      <w:pPr>
        <w:ind w:left="540"/>
        <w:jc w:val="both"/>
        <w:rPr>
          <w:i/>
          <w:iCs/>
          <w:sz w:val="22"/>
          <w:szCs w:val="22"/>
          <w:u w:val="single"/>
        </w:rPr>
      </w:pPr>
    </w:p>
    <w:p w14:paraId="2C522230" w14:textId="30AB5E9C" w:rsidR="00B16D28" w:rsidRDefault="00B16D28" w:rsidP="00B16D28">
      <w:pPr>
        <w:numPr>
          <w:ilvl w:val="5"/>
          <w:numId w:val="23"/>
        </w:numPr>
        <w:spacing w:line="360" w:lineRule="auto"/>
        <w:ind w:left="357" w:hanging="357"/>
        <w:jc w:val="both"/>
        <w:rPr>
          <w:sz w:val="22"/>
          <w:szCs w:val="22"/>
        </w:rPr>
      </w:pPr>
      <w:r w:rsidRPr="00B16D28">
        <w:rPr>
          <w:sz w:val="22"/>
          <w:szCs w:val="22"/>
        </w:rPr>
        <w:t xml:space="preserve">oferujemy wykonanie przedmiotu zamówienia za łączną </w:t>
      </w:r>
      <w:r w:rsidRPr="00B16D28">
        <w:rPr>
          <w:b/>
          <w:sz w:val="22"/>
          <w:szCs w:val="22"/>
        </w:rPr>
        <w:t xml:space="preserve">kwotę netto …….................... </w:t>
      </w:r>
      <w:r w:rsidRPr="00B16D28">
        <w:rPr>
          <w:b/>
          <w:iCs/>
          <w:sz w:val="22"/>
          <w:szCs w:val="22"/>
        </w:rPr>
        <w:t>zł</w:t>
      </w:r>
      <w:r w:rsidRPr="00B16D28">
        <w:rPr>
          <w:b/>
          <w:sz w:val="22"/>
          <w:szCs w:val="22"/>
        </w:rPr>
        <w:t>,</w:t>
      </w:r>
      <w:r w:rsidRPr="00B16D28">
        <w:rPr>
          <w:sz w:val="22"/>
          <w:szCs w:val="22"/>
        </w:rPr>
        <w:t xml:space="preserve"> (słownie: ............................................... zł) plus należny podatek VAT w wysokości </w:t>
      </w:r>
      <w:r w:rsidRPr="00B16D28">
        <w:rPr>
          <w:b/>
          <w:sz w:val="22"/>
          <w:szCs w:val="22"/>
        </w:rPr>
        <w:t>..…%,</w:t>
      </w:r>
      <w:r w:rsidRPr="00B16D28">
        <w:rPr>
          <w:sz w:val="22"/>
          <w:szCs w:val="22"/>
        </w:rPr>
        <w:t xml:space="preserve"> co daje </w:t>
      </w:r>
      <w:r w:rsidRPr="00B16D28">
        <w:rPr>
          <w:b/>
          <w:sz w:val="22"/>
          <w:szCs w:val="22"/>
        </w:rPr>
        <w:t>kwotę brutto ................................zł</w:t>
      </w:r>
      <w:r w:rsidRPr="00B16D28">
        <w:rPr>
          <w:i/>
          <w:sz w:val="22"/>
          <w:szCs w:val="22"/>
        </w:rPr>
        <w:t xml:space="preserve"> </w:t>
      </w:r>
      <w:r w:rsidRPr="00B16D28">
        <w:rPr>
          <w:sz w:val="22"/>
          <w:szCs w:val="22"/>
        </w:rPr>
        <w:t>(słownie : ..............................................................................................................</w:t>
      </w:r>
      <w:r w:rsidRPr="00B16D28">
        <w:rPr>
          <w:iCs/>
          <w:sz w:val="22"/>
          <w:szCs w:val="22"/>
        </w:rPr>
        <w:t>zł</w:t>
      </w:r>
      <w:r w:rsidRPr="00B16D28">
        <w:rPr>
          <w:sz w:val="22"/>
          <w:szCs w:val="22"/>
        </w:rPr>
        <w:t>),</w:t>
      </w:r>
      <w:r w:rsidR="009C4EF5">
        <w:rPr>
          <w:sz w:val="22"/>
          <w:szCs w:val="22"/>
        </w:rPr>
        <w:t xml:space="preserve"> przy czym</w:t>
      </w:r>
      <w:r w:rsidR="00802688">
        <w:rPr>
          <w:sz w:val="22"/>
          <w:szCs w:val="22"/>
        </w:rPr>
        <w:t>:</w:t>
      </w:r>
      <w:r w:rsidR="009C4EF5">
        <w:rPr>
          <w:sz w:val="22"/>
          <w:szCs w:val="22"/>
        </w:rPr>
        <w:t xml:space="preserve"> </w:t>
      </w:r>
    </w:p>
    <w:p w14:paraId="2A72EE24" w14:textId="3BEE7F2F" w:rsidR="009C4EF5" w:rsidRDefault="00802688" w:rsidP="00802688">
      <w:p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- </w:t>
      </w:r>
      <w:r w:rsidR="009C4EF5" w:rsidRPr="00B16D28">
        <w:rPr>
          <w:b/>
          <w:sz w:val="22"/>
          <w:szCs w:val="22"/>
        </w:rPr>
        <w:t>kwot</w:t>
      </w:r>
      <w:r w:rsidR="009C4EF5">
        <w:rPr>
          <w:b/>
          <w:sz w:val="22"/>
          <w:szCs w:val="22"/>
        </w:rPr>
        <w:t>a</w:t>
      </w:r>
      <w:r w:rsidR="009C4EF5" w:rsidRPr="00B16D28">
        <w:rPr>
          <w:b/>
          <w:sz w:val="22"/>
          <w:szCs w:val="22"/>
        </w:rPr>
        <w:t xml:space="preserve"> netto …….................... </w:t>
      </w:r>
      <w:r w:rsidR="009C4EF5" w:rsidRPr="00B16D28">
        <w:rPr>
          <w:b/>
          <w:iCs/>
          <w:sz w:val="22"/>
          <w:szCs w:val="22"/>
        </w:rPr>
        <w:t>zł</w:t>
      </w:r>
      <w:r w:rsidR="009C4EF5" w:rsidRPr="00B16D28">
        <w:rPr>
          <w:b/>
          <w:sz w:val="22"/>
          <w:szCs w:val="22"/>
        </w:rPr>
        <w:t>,</w:t>
      </w:r>
      <w:r w:rsidR="009C4EF5" w:rsidRPr="00B16D28">
        <w:rPr>
          <w:sz w:val="22"/>
          <w:szCs w:val="22"/>
        </w:rPr>
        <w:t xml:space="preserve"> (słownie: ............................................... zł) plus należny podatek VAT w wysokości </w:t>
      </w:r>
      <w:r w:rsidR="009C4EF5" w:rsidRPr="00B16D28">
        <w:rPr>
          <w:b/>
          <w:sz w:val="22"/>
          <w:szCs w:val="22"/>
        </w:rPr>
        <w:t>..…%,</w:t>
      </w:r>
      <w:r w:rsidR="009C4EF5" w:rsidRPr="00B16D28">
        <w:rPr>
          <w:sz w:val="22"/>
          <w:szCs w:val="22"/>
        </w:rPr>
        <w:t xml:space="preserve"> co daje </w:t>
      </w:r>
      <w:r w:rsidR="009C4EF5" w:rsidRPr="00B16D28">
        <w:rPr>
          <w:b/>
          <w:sz w:val="22"/>
          <w:szCs w:val="22"/>
        </w:rPr>
        <w:t>kwotę brutto ................................zł</w:t>
      </w:r>
      <w:r w:rsidR="009C4EF5" w:rsidRPr="00B16D28">
        <w:rPr>
          <w:i/>
          <w:sz w:val="22"/>
          <w:szCs w:val="22"/>
        </w:rPr>
        <w:t xml:space="preserve"> </w:t>
      </w:r>
      <w:r w:rsidR="009C4EF5" w:rsidRPr="00B16D28">
        <w:rPr>
          <w:sz w:val="22"/>
          <w:szCs w:val="22"/>
        </w:rPr>
        <w:t>(słownie : ..............................................................................................................</w:t>
      </w:r>
      <w:r w:rsidR="009C4EF5" w:rsidRPr="00B16D28">
        <w:rPr>
          <w:iCs/>
          <w:sz w:val="22"/>
          <w:szCs w:val="22"/>
        </w:rPr>
        <w:t>zł</w:t>
      </w:r>
      <w:r w:rsidR="009C4EF5" w:rsidRPr="00B16D28">
        <w:rPr>
          <w:sz w:val="22"/>
          <w:szCs w:val="22"/>
        </w:rPr>
        <w:t>),</w:t>
      </w:r>
      <w:r w:rsidR="009C4EF5">
        <w:rPr>
          <w:sz w:val="22"/>
          <w:szCs w:val="22"/>
        </w:rPr>
        <w:t xml:space="preserve"> stanowi cenę sprzedaży z dostawą </w:t>
      </w:r>
      <w:r>
        <w:rPr>
          <w:sz w:val="22"/>
          <w:szCs w:val="22"/>
        </w:rPr>
        <w:t xml:space="preserve">laptopa _________________________, a </w:t>
      </w:r>
    </w:p>
    <w:p w14:paraId="16269407" w14:textId="77777777" w:rsidR="009C4EF5" w:rsidRDefault="009C4EF5" w:rsidP="00802688">
      <w:pPr>
        <w:spacing w:line="360" w:lineRule="auto"/>
        <w:jc w:val="both"/>
        <w:rPr>
          <w:sz w:val="22"/>
          <w:szCs w:val="22"/>
        </w:rPr>
      </w:pPr>
    </w:p>
    <w:p w14:paraId="610985D1" w14:textId="451A0B69" w:rsidR="009C4EF5" w:rsidRDefault="00802688" w:rsidP="00802688">
      <w:p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- </w:t>
      </w:r>
      <w:r w:rsidRPr="00B16D28">
        <w:rPr>
          <w:b/>
          <w:sz w:val="22"/>
          <w:szCs w:val="22"/>
        </w:rPr>
        <w:t>kwot</w:t>
      </w:r>
      <w:r>
        <w:rPr>
          <w:b/>
          <w:sz w:val="22"/>
          <w:szCs w:val="22"/>
        </w:rPr>
        <w:t>a</w:t>
      </w:r>
      <w:r w:rsidRPr="00B16D28">
        <w:rPr>
          <w:b/>
          <w:sz w:val="22"/>
          <w:szCs w:val="22"/>
        </w:rPr>
        <w:t xml:space="preserve"> netto …….................... </w:t>
      </w:r>
      <w:r w:rsidRPr="00B16D28">
        <w:rPr>
          <w:b/>
          <w:iCs/>
          <w:sz w:val="22"/>
          <w:szCs w:val="22"/>
        </w:rPr>
        <w:t>zł</w:t>
      </w:r>
      <w:r w:rsidRPr="00B16D28">
        <w:rPr>
          <w:b/>
          <w:sz w:val="22"/>
          <w:szCs w:val="22"/>
        </w:rPr>
        <w:t>,</w:t>
      </w:r>
      <w:r w:rsidRPr="00B16D28">
        <w:rPr>
          <w:sz w:val="22"/>
          <w:szCs w:val="22"/>
        </w:rPr>
        <w:t xml:space="preserve"> (słownie: ............................................... zł) plus należny podatek VAT w wysokości </w:t>
      </w:r>
      <w:r w:rsidRPr="00B16D28">
        <w:rPr>
          <w:b/>
          <w:sz w:val="22"/>
          <w:szCs w:val="22"/>
        </w:rPr>
        <w:t>..…%,</w:t>
      </w:r>
      <w:r w:rsidRPr="00B16D28">
        <w:rPr>
          <w:sz w:val="22"/>
          <w:szCs w:val="22"/>
        </w:rPr>
        <w:t xml:space="preserve"> co daje </w:t>
      </w:r>
      <w:r w:rsidRPr="00B16D28">
        <w:rPr>
          <w:b/>
          <w:sz w:val="22"/>
          <w:szCs w:val="22"/>
        </w:rPr>
        <w:t>kwotę brutto ................................zł</w:t>
      </w:r>
      <w:r w:rsidRPr="00B16D28">
        <w:rPr>
          <w:i/>
          <w:sz w:val="22"/>
          <w:szCs w:val="22"/>
        </w:rPr>
        <w:t xml:space="preserve"> </w:t>
      </w:r>
      <w:r w:rsidRPr="00B16D28">
        <w:rPr>
          <w:sz w:val="22"/>
          <w:szCs w:val="22"/>
        </w:rPr>
        <w:t>(słownie : ..............................................................................................................</w:t>
      </w:r>
      <w:r w:rsidRPr="00B16D28">
        <w:rPr>
          <w:iCs/>
          <w:sz w:val="22"/>
          <w:szCs w:val="22"/>
        </w:rPr>
        <w:t>zł</w:t>
      </w:r>
      <w:r w:rsidRPr="00B16D28">
        <w:rPr>
          <w:sz w:val="22"/>
          <w:szCs w:val="22"/>
        </w:rPr>
        <w:t>),</w:t>
      </w:r>
      <w:r>
        <w:rPr>
          <w:sz w:val="22"/>
          <w:szCs w:val="22"/>
        </w:rPr>
        <w:t xml:space="preserve"> stanowi cenę sprzedaży z dostawą laptopa _________________________.</w:t>
      </w:r>
    </w:p>
    <w:p w14:paraId="455F8262" w14:textId="77777777" w:rsidR="009C4EF5" w:rsidRPr="00B16D28" w:rsidRDefault="009C4EF5" w:rsidP="00802688">
      <w:pPr>
        <w:spacing w:line="360" w:lineRule="auto"/>
        <w:jc w:val="both"/>
        <w:rPr>
          <w:sz w:val="22"/>
          <w:szCs w:val="22"/>
        </w:rPr>
      </w:pPr>
    </w:p>
    <w:p w14:paraId="65F6570A" w14:textId="77777777" w:rsidR="00B16D28" w:rsidRPr="00B16D28" w:rsidRDefault="00B16D28" w:rsidP="00B16D28">
      <w:pPr>
        <w:spacing w:line="276" w:lineRule="auto"/>
        <w:ind w:left="360" w:firstLine="33"/>
        <w:jc w:val="both"/>
        <w:rPr>
          <w:sz w:val="22"/>
          <w:szCs w:val="22"/>
          <w:lang w:eastAsia="en-US"/>
        </w:rPr>
      </w:pPr>
      <w:r w:rsidRPr="00B16D28">
        <w:rPr>
          <w:sz w:val="22"/>
          <w:szCs w:val="22"/>
        </w:rPr>
        <w:lastRenderedPageBreak/>
        <w:t>Oświadczamy, że cena podana w ofercie obejmuje wszystkie koszty i składniki związane z wykonaniem przedmiotu zamówienia i realizacją dostawy.</w:t>
      </w:r>
    </w:p>
    <w:p w14:paraId="3675FF0A" w14:textId="6B2D469D" w:rsidR="00B16D28" w:rsidRPr="00B16D28" w:rsidRDefault="00B16D28" w:rsidP="00B16D28">
      <w:pPr>
        <w:numPr>
          <w:ilvl w:val="4"/>
          <w:numId w:val="22"/>
        </w:numPr>
        <w:tabs>
          <w:tab w:val="clear" w:pos="720"/>
          <w:tab w:val="num" w:pos="360"/>
        </w:tabs>
        <w:ind w:left="360"/>
        <w:jc w:val="both"/>
        <w:rPr>
          <w:color w:val="000000"/>
          <w:sz w:val="22"/>
          <w:szCs w:val="22"/>
        </w:rPr>
      </w:pPr>
      <w:r w:rsidRPr="00B16D28">
        <w:rPr>
          <w:sz w:val="22"/>
          <w:szCs w:val="22"/>
        </w:rPr>
        <w:t xml:space="preserve">oświadczamy, że </w:t>
      </w:r>
      <w:r w:rsidRPr="00B16D28">
        <w:rPr>
          <w:b/>
          <w:sz w:val="22"/>
          <w:szCs w:val="22"/>
        </w:rPr>
        <w:t xml:space="preserve">udzielamy …………………… miesięczną </w:t>
      </w:r>
      <w:r w:rsidRPr="00B16D28">
        <w:rPr>
          <w:b/>
          <w:color w:val="000000"/>
          <w:sz w:val="22"/>
          <w:szCs w:val="22"/>
        </w:rPr>
        <w:t>gwarancję</w:t>
      </w:r>
      <w:r w:rsidRPr="00B16D28">
        <w:rPr>
          <w:color w:val="000000"/>
          <w:sz w:val="22"/>
          <w:szCs w:val="22"/>
        </w:rPr>
        <w:t xml:space="preserve"> </w:t>
      </w:r>
      <w:r w:rsidR="00570820">
        <w:rPr>
          <w:color w:val="000000"/>
          <w:sz w:val="22"/>
          <w:szCs w:val="22"/>
        </w:rPr>
        <w:t xml:space="preserve">wykonawcy </w:t>
      </w:r>
      <w:r w:rsidRPr="00B16D28">
        <w:rPr>
          <w:color w:val="000000"/>
          <w:sz w:val="22"/>
          <w:szCs w:val="22"/>
        </w:rPr>
        <w:t xml:space="preserve">zgodną z </w:t>
      </w:r>
      <w:r>
        <w:rPr>
          <w:color w:val="000000"/>
          <w:sz w:val="22"/>
          <w:szCs w:val="22"/>
        </w:rPr>
        <w:t>zapytaniem</w:t>
      </w:r>
      <w:r w:rsidRPr="00B16D28">
        <w:rPr>
          <w:color w:val="000000"/>
          <w:sz w:val="22"/>
          <w:szCs w:val="22"/>
        </w:rPr>
        <w:t xml:space="preserve">, liczoną od daty </w:t>
      </w:r>
      <w:r w:rsidR="007C10AF">
        <w:rPr>
          <w:color w:val="000000"/>
          <w:sz w:val="22"/>
          <w:szCs w:val="22"/>
        </w:rPr>
        <w:t>dostawy sprzętu komputerowego</w:t>
      </w:r>
      <w:r w:rsidRPr="00B16D28">
        <w:rPr>
          <w:color w:val="000000"/>
          <w:sz w:val="22"/>
          <w:szCs w:val="22"/>
        </w:rPr>
        <w:t xml:space="preserve"> wraz z naprawą w okresie gwarancyjnym.</w:t>
      </w:r>
    </w:p>
    <w:p w14:paraId="67C5E564" w14:textId="3F733DD9" w:rsidR="00B16D28" w:rsidRPr="00B16D28" w:rsidRDefault="00B16D28" w:rsidP="00B16D28">
      <w:pPr>
        <w:numPr>
          <w:ilvl w:val="4"/>
          <w:numId w:val="22"/>
        </w:numPr>
        <w:tabs>
          <w:tab w:val="clear" w:pos="720"/>
          <w:tab w:val="num" w:pos="360"/>
        </w:tabs>
        <w:spacing w:line="276" w:lineRule="auto"/>
        <w:ind w:left="360"/>
        <w:jc w:val="both"/>
        <w:rPr>
          <w:sz w:val="22"/>
          <w:szCs w:val="22"/>
        </w:rPr>
      </w:pPr>
      <w:r w:rsidRPr="00B16D28">
        <w:rPr>
          <w:sz w:val="22"/>
          <w:szCs w:val="22"/>
        </w:rPr>
        <w:t xml:space="preserve">oświadczamy, że zobowiązujemy się </w:t>
      </w:r>
      <w:r>
        <w:rPr>
          <w:sz w:val="22"/>
          <w:szCs w:val="22"/>
        </w:rPr>
        <w:t>zrealizować dostawę przedmiotu zamówienia do dnia _____________</w:t>
      </w:r>
      <w:r w:rsidRPr="00B16D28">
        <w:rPr>
          <w:sz w:val="22"/>
          <w:szCs w:val="22"/>
        </w:rPr>
        <w:t xml:space="preserve"> </w:t>
      </w:r>
    </w:p>
    <w:p w14:paraId="2DFE2776" w14:textId="1F0E23AD" w:rsidR="00B16D28" w:rsidRPr="00107D6A" w:rsidRDefault="00B16D28" w:rsidP="00B16D28">
      <w:pPr>
        <w:numPr>
          <w:ilvl w:val="4"/>
          <w:numId w:val="22"/>
        </w:numPr>
        <w:tabs>
          <w:tab w:val="clear" w:pos="720"/>
        </w:tabs>
        <w:spacing w:line="276" w:lineRule="auto"/>
        <w:ind w:left="357" w:hanging="357"/>
        <w:jc w:val="both"/>
        <w:rPr>
          <w:sz w:val="22"/>
          <w:szCs w:val="22"/>
        </w:rPr>
      </w:pPr>
      <w:r w:rsidRPr="00107D6A">
        <w:rPr>
          <w:sz w:val="22"/>
          <w:szCs w:val="22"/>
        </w:rPr>
        <w:t xml:space="preserve">oświadczamy, że oferujemy przedmiot zamówienia zgodny z wymaganiami i warunkami określonymi przez Zamawiającego w </w:t>
      </w:r>
      <w:r>
        <w:rPr>
          <w:sz w:val="22"/>
          <w:szCs w:val="22"/>
        </w:rPr>
        <w:t>zapytaniu</w:t>
      </w:r>
      <w:r w:rsidRPr="00107D6A">
        <w:rPr>
          <w:sz w:val="22"/>
          <w:szCs w:val="22"/>
        </w:rPr>
        <w:t xml:space="preserve"> i potwierdzamy przyjęcie warunków umownych i warunków płatności, </w:t>
      </w:r>
    </w:p>
    <w:p w14:paraId="0A3CB68F" w14:textId="25390127" w:rsidR="00B16D28" w:rsidRPr="00107D6A" w:rsidRDefault="00B16D28" w:rsidP="00B16D28">
      <w:pPr>
        <w:numPr>
          <w:ilvl w:val="4"/>
          <w:numId w:val="22"/>
        </w:numPr>
        <w:tabs>
          <w:tab w:val="clear" w:pos="720"/>
        </w:tabs>
        <w:spacing w:line="276" w:lineRule="auto"/>
        <w:ind w:left="357" w:hanging="357"/>
        <w:jc w:val="both"/>
        <w:rPr>
          <w:sz w:val="22"/>
          <w:szCs w:val="22"/>
        </w:rPr>
      </w:pPr>
      <w:r w:rsidRPr="00107D6A">
        <w:rPr>
          <w:sz w:val="22"/>
          <w:szCs w:val="22"/>
        </w:rPr>
        <w:t xml:space="preserve">oferujemy termin płatności wynoszący do 30 dni liczony od doręczenia faktury odpowiednio dla wymagań określonych w </w:t>
      </w:r>
      <w:r>
        <w:rPr>
          <w:sz w:val="22"/>
          <w:szCs w:val="22"/>
        </w:rPr>
        <w:t>zapytaniu</w:t>
      </w:r>
      <w:r w:rsidRPr="00107D6A">
        <w:rPr>
          <w:sz w:val="22"/>
          <w:szCs w:val="22"/>
        </w:rPr>
        <w:t>,</w:t>
      </w:r>
    </w:p>
    <w:p w14:paraId="56343383" w14:textId="477D076D" w:rsidR="00B16D28" w:rsidRPr="00B16D28" w:rsidRDefault="00B16D28" w:rsidP="00B16D28">
      <w:pPr>
        <w:numPr>
          <w:ilvl w:val="4"/>
          <w:numId w:val="22"/>
        </w:numPr>
        <w:tabs>
          <w:tab w:val="clear" w:pos="720"/>
        </w:tabs>
        <w:spacing w:line="276" w:lineRule="auto"/>
        <w:ind w:left="357" w:hanging="357"/>
        <w:jc w:val="both"/>
        <w:rPr>
          <w:sz w:val="22"/>
          <w:szCs w:val="22"/>
        </w:rPr>
      </w:pPr>
      <w:r w:rsidRPr="00107D6A">
        <w:rPr>
          <w:sz w:val="22"/>
          <w:szCs w:val="22"/>
        </w:rPr>
        <w:t>oświadczamy, że uważamy się za związanych niniejszą ofertą na czas wskazany w </w:t>
      </w:r>
      <w:r>
        <w:rPr>
          <w:sz w:val="22"/>
          <w:szCs w:val="22"/>
        </w:rPr>
        <w:t xml:space="preserve"> zapytan</w:t>
      </w:r>
      <w:r w:rsidRPr="00B16D28">
        <w:rPr>
          <w:sz w:val="22"/>
          <w:szCs w:val="22"/>
        </w:rPr>
        <w:t>iu, tj. 30 dni od daty jej otwarcia,</w:t>
      </w:r>
    </w:p>
    <w:p w14:paraId="2BA8FED5" w14:textId="7049A067" w:rsidR="00B16D28" w:rsidRPr="00B16D28" w:rsidRDefault="00B16D28" w:rsidP="00B16D28">
      <w:pPr>
        <w:numPr>
          <w:ilvl w:val="4"/>
          <w:numId w:val="22"/>
        </w:numPr>
        <w:tabs>
          <w:tab w:val="clear" w:pos="720"/>
        </w:tabs>
        <w:spacing w:line="276" w:lineRule="auto"/>
        <w:ind w:left="357" w:hanging="357"/>
        <w:jc w:val="both"/>
        <w:rPr>
          <w:sz w:val="22"/>
          <w:szCs w:val="22"/>
        </w:rPr>
      </w:pPr>
      <w:r w:rsidRPr="00B16D28">
        <w:rPr>
          <w:sz w:val="22"/>
          <w:szCs w:val="22"/>
        </w:rPr>
        <w:t xml:space="preserve">w przypadku przyznania zamówienia - zobowiązujemy się do </w:t>
      </w:r>
      <w:r>
        <w:rPr>
          <w:sz w:val="22"/>
          <w:szCs w:val="22"/>
        </w:rPr>
        <w:t>wykonania</w:t>
      </w:r>
      <w:r w:rsidRPr="00B16D28">
        <w:rPr>
          <w:sz w:val="22"/>
          <w:szCs w:val="22"/>
        </w:rPr>
        <w:t xml:space="preserve"> umowy w miejscu i terminie wyznaczonym przez Zamawiającego,</w:t>
      </w:r>
    </w:p>
    <w:p w14:paraId="0D450DD8" w14:textId="77777777" w:rsidR="00B16D28" w:rsidRPr="0030081C" w:rsidRDefault="00B16D28" w:rsidP="00B16D28">
      <w:pPr>
        <w:numPr>
          <w:ilvl w:val="4"/>
          <w:numId w:val="22"/>
        </w:numPr>
        <w:tabs>
          <w:tab w:val="clear" w:pos="720"/>
        </w:tabs>
        <w:spacing w:line="276" w:lineRule="auto"/>
        <w:ind w:left="357" w:hanging="357"/>
        <w:jc w:val="both"/>
        <w:rPr>
          <w:sz w:val="22"/>
          <w:szCs w:val="22"/>
        </w:rPr>
      </w:pPr>
      <w:r w:rsidRPr="00B16D28">
        <w:rPr>
          <w:sz w:val="22"/>
          <w:szCs w:val="22"/>
        </w:rPr>
        <w:t xml:space="preserve">osobą upoważnioną do kontaktów z Zamawiającym w zakresie złożonej oferty oraz w sprawach dotyczących ewentualnej realizacji umowy jest: ……….…………….., e-mail: …………………., tel.: </w:t>
      </w:r>
      <w:r w:rsidRPr="0030081C">
        <w:rPr>
          <w:sz w:val="22"/>
          <w:szCs w:val="22"/>
        </w:rPr>
        <w:t xml:space="preserve">………………….. </w:t>
      </w:r>
      <w:r w:rsidRPr="0030081C">
        <w:rPr>
          <w:i/>
          <w:sz w:val="22"/>
          <w:szCs w:val="22"/>
        </w:rPr>
        <w:t>(można wypełnić fakultatywnie),</w:t>
      </w:r>
    </w:p>
    <w:p w14:paraId="2D30D07E" w14:textId="77777777" w:rsidR="00B16D28" w:rsidRPr="0030081C" w:rsidRDefault="00B16D28" w:rsidP="00B16D28">
      <w:pPr>
        <w:numPr>
          <w:ilvl w:val="4"/>
          <w:numId w:val="22"/>
        </w:numPr>
        <w:tabs>
          <w:tab w:val="clear" w:pos="720"/>
        </w:tabs>
        <w:spacing w:line="276" w:lineRule="auto"/>
        <w:ind w:left="357" w:hanging="357"/>
        <w:jc w:val="both"/>
        <w:rPr>
          <w:sz w:val="22"/>
          <w:szCs w:val="22"/>
        </w:rPr>
      </w:pPr>
      <w:r w:rsidRPr="0030081C">
        <w:rPr>
          <w:sz w:val="22"/>
          <w:szCs w:val="22"/>
        </w:rPr>
        <w:t>spis treści – integralną część oferty stanowią następujące dokumenty:</w:t>
      </w:r>
    </w:p>
    <w:p w14:paraId="44BB2E04" w14:textId="3E2139EA" w:rsidR="00B16D28" w:rsidRPr="0030081C" w:rsidRDefault="00B16D28" w:rsidP="00B16D28">
      <w:pPr>
        <w:spacing w:line="276" w:lineRule="auto"/>
        <w:ind w:left="360"/>
        <w:jc w:val="both"/>
        <w:rPr>
          <w:sz w:val="22"/>
          <w:szCs w:val="22"/>
        </w:rPr>
      </w:pPr>
      <w:r w:rsidRPr="0030081C">
        <w:rPr>
          <w:sz w:val="22"/>
          <w:szCs w:val="22"/>
        </w:rPr>
        <w:t xml:space="preserve">- załącznik nr 1 – </w:t>
      </w:r>
      <w:r w:rsidR="000E550A" w:rsidRPr="0030081C">
        <w:rPr>
          <w:rFonts w:eastAsia="Arial Unicode MS"/>
          <w:sz w:val="22"/>
          <w:szCs w:val="22"/>
        </w:rPr>
        <w:t>Oświadczenie dotyczące ceny oferty</w:t>
      </w:r>
      <w:r w:rsidR="000E550A" w:rsidRPr="0030081C">
        <w:rPr>
          <w:sz w:val="22"/>
          <w:szCs w:val="22"/>
        </w:rPr>
        <w:t xml:space="preserve"> i </w:t>
      </w:r>
      <w:r w:rsidRPr="0030081C">
        <w:rPr>
          <w:sz w:val="22"/>
          <w:szCs w:val="22"/>
        </w:rPr>
        <w:t>szczegółowy opis techniczny oferowanego sprzętu,</w:t>
      </w:r>
    </w:p>
    <w:p w14:paraId="68337154" w14:textId="3CD5118B" w:rsidR="00B16D28" w:rsidRPr="0030081C" w:rsidRDefault="00B16D28" w:rsidP="00B16D28">
      <w:pPr>
        <w:spacing w:line="276" w:lineRule="auto"/>
        <w:ind w:left="360"/>
        <w:jc w:val="both"/>
        <w:rPr>
          <w:sz w:val="22"/>
          <w:szCs w:val="22"/>
        </w:rPr>
      </w:pPr>
      <w:r w:rsidRPr="0030081C">
        <w:rPr>
          <w:sz w:val="22"/>
          <w:szCs w:val="22"/>
        </w:rPr>
        <w:t xml:space="preserve">- załącznik nr </w:t>
      </w:r>
      <w:r w:rsidR="000E550A" w:rsidRPr="0030081C">
        <w:rPr>
          <w:sz w:val="22"/>
          <w:szCs w:val="22"/>
        </w:rPr>
        <w:t>2</w:t>
      </w:r>
      <w:r w:rsidRPr="0030081C">
        <w:rPr>
          <w:sz w:val="22"/>
          <w:szCs w:val="22"/>
        </w:rPr>
        <w:t xml:space="preserve"> - oświadczenie Wykonawcy w zakresie wypełnienia obowiązków informacyjnych przewidzianych w art. 13 lub art. 14 RODO</w:t>
      </w:r>
    </w:p>
    <w:p w14:paraId="550EC3A8" w14:textId="77777777" w:rsidR="000E550A" w:rsidRPr="0030081C" w:rsidRDefault="000E550A" w:rsidP="00B16D28">
      <w:pPr>
        <w:ind w:left="360"/>
        <w:jc w:val="both"/>
        <w:outlineLvl w:val="0"/>
        <w:rPr>
          <w:i/>
          <w:iCs/>
          <w:sz w:val="22"/>
          <w:szCs w:val="22"/>
        </w:rPr>
      </w:pPr>
    </w:p>
    <w:p w14:paraId="3274ECC8" w14:textId="77777777" w:rsidR="000E550A" w:rsidRDefault="000E550A" w:rsidP="00B16D28">
      <w:pPr>
        <w:ind w:left="360"/>
        <w:jc w:val="both"/>
        <w:outlineLvl w:val="0"/>
        <w:rPr>
          <w:i/>
          <w:iCs/>
          <w:sz w:val="22"/>
          <w:szCs w:val="22"/>
        </w:rPr>
      </w:pPr>
    </w:p>
    <w:p w14:paraId="4AAC8BF3" w14:textId="77777777" w:rsidR="000E550A" w:rsidRDefault="000E550A" w:rsidP="00B16D28">
      <w:pPr>
        <w:ind w:left="360"/>
        <w:jc w:val="both"/>
        <w:outlineLvl w:val="0"/>
        <w:rPr>
          <w:i/>
          <w:iCs/>
          <w:sz w:val="22"/>
          <w:szCs w:val="22"/>
        </w:rPr>
      </w:pPr>
    </w:p>
    <w:p w14:paraId="16350550" w14:textId="3FA5B220" w:rsidR="00B16D28" w:rsidRPr="00B16D28" w:rsidRDefault="00B16D28" w:rsidP="00B16D28">
      <w:pPr>
        <w:ind w:left="360"/>
        <w:jc w:val="both"/>
        <w:outlineLvl w:val="0"/>
        <w:rPr>
          <w:i/>
          <w:iCs/>
          <w:sz w:val="22"/>
          <w:szCs w:val="22"/>
        </w:rPr>
      </w:pPr>
      <w:r w:rsidRPr="00B16D28">
        <w:rPr>
          <w:i/>
          <w:iCs/>
          <w:sz w:val="22"/>
          <w:szCs w:val="22"/>
        </w:rPr>
        <w:t>Miejscowość</w:t>
      </w:r>
      <w:r w:rsidR="00CE570F">
        <w:rPr>
          <w:i/>
          <w:iCs/>
          <w:sz w:val="22"/>
          <w:szCs w:val="22"/>
        </w:rPr>
        <w:t>..............................</w:t>
      </w:r>
      <w:r w:rsidRPr="00B16D28">
        <w:rPr>
          <w:i/>
          <w:iCs/>
          <w:sz w:val="22"/>
          <w:szCs w:val="22"/>
        </w:rPr>
        <w:t>dnia ................... 2019 r</w:t>
      </w:r>
    </w:p>
    <w:p w14:paraId="5881B434" w14:textId="77777777" w:rsidR="000E550A" w:rsidRDefault="000E550A" w:rsidP="00B16D28">
      <w:pPr>
        <w:ind w:left="2880"/>
        <w:jc w:val="right"/>
        <w:rPr>
          <w:i/>
          <w:iCs/>
          <w:sz w:val="22"/>
          <w:szCs w:val="22"/>
        </w:rPr>
      </w:pPr>
    </w:p>
    <w:p w14:paraId="02EB214F" w14:textId="77777777" w:rsidR="000E550A" w:rsidRDefault="000E550A" w:rsidP="00B16D28">
      <w:pPr>
        <w:ind w:left="2880"/>
        <w:jc w:val="right"/>
        <w:rPr>
          <w:i/>
          <w:iCs/>
          <w:sz w:val="22"/>
          <w:szCs w:val="22"/>
        </w:rPr>
      </w:pPr>
    </w:p>
    <w:p w14:paraId="11699531" w14:textId="264B64EF" w:rsidR="000E550A" w:rsidRDefault="00CE570F" w:rsidP="00B16D28">
      <w:pPr>
        <w:ind w:left="2880"/>
        <w:jc w:val="right"/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>…………………………………………………………….</w:t>
      </w:r>
    </w:p>
    <w:p w14:paraId="1A8D22D7" w14:textId="77777777" w:rsidR="000E550A" w:rsidRDefault="000E550A" w:rsidP="00B16D28">
      <w:pPr>
        <w:ind w:left="2880"/>
        <w:jc w:val="right"/>
        <w:rPr>
          <w:i/>
          <w:iCs/>
          <w:sz w:val="22"/>
          <w:szCs w:val="22"/>
        </w:rPr>
      </w:pPr>
    </w:p>
    <w:p w14:paraId="0B197D92" w14:textId="77777777" w:rsidR="00B16D28" w:rsidRPr="00B16D28" w:rsidRDefault="00B16D28" w:rsidP="00B16D28">
      <w:pPr>
        <w:ind w:left="2880"/>
        <w:jc w:val="right"/>
        <w:rPr>
          <w:i/>
          <w:iCs/>
          <w:sz w:val="22"/>
          <w:szCs w:val="22"/>
        </w:rPr>
      </w:pPr>
      <w:r w:rsidRPr="00B16D28">
        <w:rPr>
          <w:i/>
          <w:iCs/>
          <w:sz w:val="22"/>
          <w:szCs w:val="22"/>
        </w:rPr>
        <w:t xml:space="preserve">(pieczęć i podpis Wykonawcy lub osoby uprawnionej </w:t>
      </w:r>
    </w:p>
    <w:p w14:paraId="6BF303A8" w14:textId="77777777" w:rsidR="00B16D28" w:rsidRPr="00F61032" w:rsidRDefault="00B16D28" w:rsidP="00B16D28">
      <w:pPr>
        <w:ind w:left="2880"/>
        <w:jc w:val="right"/>
        <w:rPr>
          <w:sz w:val="22"/>
          <w:szCs w:val="22"/>
        </w:rPr>
      </w:pPr>
      <w:r w:rsidRPr="00B16D28">
        <w:rPr>
          <w:i/>
          <w:iCs/>
          <w:sz w:val="22"/>
          <w:szCs w:val="22"/>
        </w:rPr>
        <w:t>do składania oświadczeń woli w imieniu Wykonawcy)</w:t>
      </w:r>
      <w:r w:rsidRPr="00F61032">
        <w:rPr>
          <w:sz w:val="22"/>
          <w:szCs w:val="22"/>
        </w:rPr>
        <w:br w:type="page"/>
      </w:r>
    </w:p>
    <w:p w14:paraId="45B0AEB2" w14:textId="77777777" w:rsidR="00025598" w:rsidRDefault="00025598" w:rsidP="000470F9">
      <w:pPr>
        <w:pStyle w:val="Akapitzlist"/>
        <w:spacing w:before="120" w:after="120"/>
        <w:ind w:left="0"/>
        <w:jc w:val="both"/>
        <w:rPr>
          <w:rFonts w:ascii="Times New Roman" w:eastAsia="Arial Unicode MS" w:hAnsi="Times New Roman"/>
          <w:sz w:val="24"/>
          <w:szCs w:val="24"/>
        </w:rPr>
      </w:pPr>
    </w:p>
    <w:p w14:paraId="2C09FD09" w14:textId="77777777" w:rsidR="00B805E4" w:rsidRPr="00107D6A" w:rsidRDefault="00B805E4" w:rsidP="00107D6A">
      <w:pPr>
        <w:pStyle w:val="Default"/>
        <w:spacing w:line="276" w:lineRule="auto"/>
        <w:jc w:val="right"/>
        <w:rPr>
          <w:rFonts w:ascii="Times New Roman" w:eastAsia="Arial Unicode MS" w:hAnsi="Times New Roman" w:cs="Times New Roman"/>
          <w:i/>
          <w:color w:val="auto"/>
        </w:rPr>
      </w:pPr>
      <w:r w:rsidRPr="00107D6A">
        <w:rPr>
          <w:rFonts w:ascii="Times New Roman" w:eastAsia="Arial Unicode MS" w:hAnsi="Times New Roman" w:cs="Times New Roman"/>
          <w:i/>
          <w:color w:val="auto"/>
        </w:rPr>
        <w:t>Załącznik 1 do formularza oferty</w:t>
      </w:r>
    </w:p>
    <w:p w14:paraId="163D0F4C" w14:textId="77777777" w:rsidR="00B805E4" w:rsidRPr="00FD3BB8" w:rsidRDefault="00B805E4" w:rsidP="00B805E4">
      <w:pPr>
        <w:pStyle w:val="Default"/>
        <w:jc w:val="both"/>
        <w:rPr>
          <w:rFonts w:ascii="Times New Roman" w:eastAsia="Arial Unicode MS" w:hAnsi="Times New Roman" w:cs="Times New Roman"/>
          <w:color w:val="auto"/>
        </w:rPr>
      </w:pPr>
    </w:p>
    <w:p w14:paraId="3F80A5F5" w14:textId="76E9F84D" w:rsidR="00B805E4" w:rsidRPr="000E550A" w:rsidRDefault="00B805E4" w:rsidP="00107D6A">
      <w:pPr>
        <w:jc w:val="center"/>
        <w:rPr>
          <w:sz w:val="22"/>
          <w:szCs w:val="22"/>
        </w:rPr>
      </w:pPr>
    </w:p>
    <w:p w14:paraId="521CAA1A" w14:textId="2020336C" w:rsidR="00107D6A" w:rsidRPr="000E550A" w:rsidRDefault="000E550A" w:rsidP="00107D6A">
      <w:pPr>
        <w:jc w:val="center"/>
        <w:rPr>
          <w:rFonts w:eastAsia="Arial Unicode MS"/>
        </w:rPr>
      </w:pPr>
      <w:r w:rsidRPr="000E550A">
        <w:rPr>
          <w:rFonts w:eastAsia="Arial Unicode MS"/>
        </w:rPr>
        <w:t>OŚWIADCZENIE DOTYCZĄCE CENY OFERTY</w:t>
      </w:r>
    </w:p>
    <w:p w14:paraId="456B8F8E" w14:textId="08BCB1DB" w:rsidR="00B805E4" w:rsidRPr="000E550A" w:rsidRDefault="000E550A" w:rsidP="00107D6A">
      <w:pPr>
        <w:jc w:val="center"/>
        <w:rPr>
          <w:rFonts w:eastAsia="Arial Unicode MS"/>
        </w:rPr>
      </w:pPr>
      <w:r w:rsidRPr="000E550A">
        <w:t>I SZCZEGÓŁOWY OPIS TECHNICZNY OFEROWANEGO SPRZĘTU</w:t>
      </w:r>
    </w:p>
    <w:p w14:paraId="4A6F1579" w14:textId="77777777" w:rsidR="00B805E4" w:rsidRPr="000E550A" w:rsidRDefault="00B805E4" w:rsidP="00B805E4">
      <w:pPr>
        <w:rPr>
          <w:rFonts w:eastAsia="Arial Unicode MS"/>
        </w:rPr>
      </w:pPr>
    </w:p>
    <w:p w14:paraId="2297A976" w14:textId="77777777" w:rsidR="00B805E4" w:rsidRPr="00FD3BB8" w:rsidRDefault="00B805E4" w:rsidP="00B805E4">
      <w:pPr>
        <w:rPr>
          <w:rFonts w:eastAsia="Arial Unicode MS"/>
        </w:rPr>
      </w:pPr>
    </w:p>
    <w:p w14:paraId="02B5F246" w14:textId="4E2764EF" w:rsidR="00B805E4" w:rsidRPr="00FD3BB8" w:rsidRDefault="00B805E4" w:rsidP="000E550A">
      <w:pPr>
        <w:rPr>
          <w:rFonts w:eastAsia="Arial Unicode MS"/>
        </w:rPr>
      </w:pPr>
      <w:r w:rsidRPr="00FD3BB8">
        <w:rPr>
          <w:rFonts w:eastAsia="Arial Unicode MS"/>
        </w:rPr>
        <w:tab/>
      </w:r>
      <w:r w:rsidRPr="00FD3BB8">
        <w:rPr>
          <w:rFonts w:eastAsia="Arial Unicode MS"/>
        </w:rPr>
        <w:tab/>
      </w:r>
      <w:r w:rsidRPr="00FD3BB8">
        <w:rPr>
          <w:rFonts w:eastAsia="Arial Unicode MS"/>
        </w:rPr>
        <w:tab/>
      </w:r>
      <w:r w:rsidRPr="00FD3BB8">
        <w:rPr>
          <w:rFonts w:eastAsia="Arial Unicode MS"/>
        </w:rPr>
        <w:tab/>
      </w:r>
      <w:r w:rsidRPr="00FD3BB8">
        <w:rPr>
          <w:rFonts w:eastAsia="Arial Unicode MS"/>
        </w:rPr>
        <w:tab/>
      </w:r>
      <w:r w:rsidRPr="00FD3BB8">
        <w:rPr>
          <w:rFonts w:eastAsia="Arial Unicode MS"/>
        </w:rPr>
        <w:tab/>
      </w:r>
    </w:p>
    <w:p w14:paraId="191C2626" w14:textId="77777777" w:rsidR="00B805E4" w:rsidRPr="00FD3BB8" w:rsidRDefault="00B805E4" w:rsidP="00B805E4">
      <w:pPr>
        <w:pStyle w:val="Default"/>
        <w:contextualSpacing/>
        <w:jc w:val="both"/>
        <w:rPr>
          <w:rFonts w:ascii="Times New Roman" w:eastAsia="Arial Unicode MS" w:hAnsi="Times New Roman" w:cs="Times New Roman"/>
          <w:color w:val="auto"/>
        </w:rPr>
      </w:pPr>
    </w:p>
    <w:p w14:paraId="67F0348E" w14:textId="1535C2D8" w:rsidR="00B805E4" w:rsidRPr="00FD3BB8" w:rsidRDefault="00B805E4" w:rsidP="00B805E4">
      <w:pPr>
        <w:pStyle w:val="Default"/>
        <w:contextualSpacing/>
        <w:jc w:val="both"/>
        <w:rPr>
          <w:rFonts w:ascii="Times New Roman" w:eastAsia="Arial Unicode MS" w:hAnsi="Times New Roman" w:cs="Times New Roman"/>
          <w:bCs/>
        </w:rPr>
      </w:pPr>
      <w:r w:rsidRPr="00FD3BB8">
        <w:rPr>
          <w:rFonts w:ascii="Times New Roman" w:eastAsia="Arial Unicode MS" w:hAnsi="Times New Roman" w:cs="Times New Roman"/>
          <w:color w:val="auto"/>
        </w:rPr>
        <w:tab/>
        <w:t xml:space="preserve">Oświadczam, że w złożonej przeze mnie ofercie na zapytanie ofertowe dotyczące </w:t>
      </w:r>
      <w:r w:rsidR="0030081C">
        <w:rPr>
          <w:rFonts w:ascii="Times New Roman" w:eastAsia="Arial Unicode MS" w:hAnsi="Times New Roman" w:cs="Times New Roman"/>
          <w:color w:val="auto"/>
        </w:rPr>
        <w:t>sprzedaży i dostawy</w:t>
      </w:r>
      <w:r w:rsidR="0030081C" w:rsidRPr="003A4E40">
        <w:rPr>
          <w:rFonts w:ascii="Times New Roman" w:eastAsia="Arial Unicode MS" w:hAnsi="Times New Roman" w:cs="Times New Roman"/>
          <w:color w:val="auto"/>
        </w:rPr>
        <w:t xml:space="preserve"> </w:t>
      </w:r>
      <w:r w:rsidR="003A4E40" w:rsidRPr="003A4E40">
        <w:rPr>
          <w:rFonts w:ascii="Times New Roman" w:eastAsia="Arial Unicode MS" w:hAnsi="Times New Roman" w:cs="Times New Roman"/>
          <w:color w:val="auto"/>
        </w:rPr>
        <w:t>specjalistycznego sprzętu komputerowego</w:t>
      </w:r>
      <w:r w:rsidR="003A4E40">
        <w:rPr>
          <w:rFonts w:ascii="Times New Roman" w:eastAsia="Arial Unicode MS" w:hAnsi="Times New Roman" w:cs="Times New Roman"/>
          <w:color w:val="auto"/>
        </w:rPr>
        <w:t xml:space="preserve"> </w:t>
      </w:r>
      <w:r w:rsidR="003A4E40" w:rsidRPr="003A4E40">
        <w:rPr>
          <w:rFonts w:ascii="Times New Roman" w:eastAsia="Arial Unicode MS" w:hAnsi="Times New Roman" w:cs="Times New Roman"/>
          <w:color w:val="auto"/>
        </w:rPr>
        <w:t xml:space="preserve">– 2 sztuk dwóch notebooków/laptopów </w:t>
      </w:r>
      <w:r w:rsidRPr="00025598">
        <w:rPr>
          <w:rFonts w:ascii="Times New Roman" w:eastAsia="Arial Unicode MS" w:hAnsi="Times New Roman" w:cs="Times New Roman"/>
          <w:bCs/>
        </w:rPr>
        <w:t>w ramach projektu „PING Program Implementacji Nauk Geologicznych w Szkołach Podstawowych, o numerze POWR.03.01.00-00-T015/18</w:t>
      </w:r>
      <w:r w:rsidRPr="00FD3BB8">
        <w:rPr>
          <w:rFonts w:ascii="Times New Roman" w:eastAsia="Arial Unicode MS" w:hAnsi="Times New Roman" w:cs="Times New Roman"/>
          <w:color w:val="auto"/>
        </w:rPr>
        <w:t xml:space="preserve">, cena podana w ofercie może ulec zmniejszeniu w przypadku powstania u Zamawiającego </w:t>
      </w:r>
      <w:r w:rsidRPr="00D228F6">
        <w:rPr>
          <w:rFonts w:ascii="Times New Roman" w:eastAsia="Arial Unicode MS" w:hAnsi="Times New Roman" w:cs="Times New Roman"/>
          <w:color w:val="auto"/>
        </w:rPr>
        <w:t>obowiązku publiczno-prawnego.</w:t>
      </w:r>
    </w:p>
    <w:p w14:paraId="051D17A3" w14:textId="77777777" w:rsidR="00B805E4" w:rsidRPr="00FD3BB8" w:rsidRDefault="00B805E4" w:rsidP="00B805E4">
      <w:pPr>
        <w:pStyle w:val="Default"/>
        <w:contextualSpacing/>
        <w:jc w:val="both"/>
        <w:rPr>
          <w:rFonts w:ascii="Times New Roman" w:eastAsia="Arial Unicode MS" w:hAnsi="Times New Roman" w:cs="Times New Roman"/>
          <w:color w:val="auto"/>
        </w:rPr>
      </w:pPr>
      <w:r w:rsidRPr="00FD3BB8">
        <w:rPr>
          <w:rFonts w:ascii="Times New Roman" w:eastAsia="Arial Unicode MS" w:hAnsi="Times New Roman" w:cs="Times New Roman"/>
          <w:color w:val="auto"/>
        </w:rPr>
        <w:t xml:space="preserve">Jednocześnie zobowiązuję się do przedkładania Oświadczenia ZUS zgodnie </w:t>
      </w:r>
      <w:r w:rsidRPr="00FD3BB8">
        <w:rPr>
          <w:rFonts w:ascii="Times New Roman" w:eastAsia="Arial Unicode MS" w:hAnsi="Times New Roman" w:cs="Times New Roman"/>
          <w:color w:val="auto"/>
        </w:rPr>
        <w:br/>
        <w:t>z wymogami oraz procedurą</w:t>
      </w:r>
      <w:r>
        <w:rPr>
          <w:rFonts w:ascii="Times New Roman" w:eastAsia="Arial Unicode MS" w:hAnsi="Times New Roman" w:cs="Times New Roman"/>
          <w:color w:val="auto"/>
        </w:rPr>
        <w:t xml:space="preserve"> </w:t>
      </w:r>
      <w:r w:rsidRPr="00FD3BB8">
        <w:rPr>
          <w:rFonts w:ascii="Times New Roman" w:eastAsia="Arial Unicode MS" w:hAnsi="Times New Roman" w:cs="Times New Roman"/>
          <w:color w:val="auto"/>
        </w:rPr>
        <w:t>zawierania umów cywilnoprawnych obowiązującą w Uniwersytecie Jagiellońskim – jeżeli jest to wymagane.</w:t>
      </w:r>
    </w:p>
    <w:p w14:paraId="482078D8" w14:textId="77777777" w:rsidR="00B805E4" w:rsidRDefault="00B805E4" w:rsidP="00B805E4">
      <w:pPr>
        <w:pStyle w:val="Default"/>
        <w:contextualSpacing/>
        <w:jc w:val="both"/>
        <w:rPr>
          <w:rFonts w:ascii="Times New Roman" w:eastAsia="Arial Unicode MS" w:hAnsi="Times New Roman" w:cs="Times New Roman"/>
          <w:color w:val="auto"/>
        </w:rPr>
      </w:pPr>
    </w:p>
    <w:p w14:paraId="20C8CBE4" w14:textId="77777777" w:rsidR="00B805E4" w:rsidRPr="00FD3BB8" w:rsidRDefault="00B805E4" w:rsidP="00B805E4">
      <w:pPr>
        <w:pStyle w:val="Default"/>
        <w:contextualSpacing/>
        <w:jc w:val="both"/>
        <w:rPr>
          <w:rFonts w:ascii="Times New Roman" w:eastAsia="Arial Unicode MS" w:hAnsi="Times New Roman" w:cs="Times New Roman"/>
          <w:color w:val="auto"/>
        </w:rPr>
      </w:pPr>
    </w:p>
    <w:p w14:paraId="7669A68D" w14:textId="77777777" w:rsidR="000E550A" w:rsidRPr="00FD3BB8" w:rsidRDefault="000E550A" w:rsidP="000E550A">
      <w:pPr>
        <w:pStyle w:val="Akapitzlist"/>
        <w:spacing w:before="120" w:after="120"/>
        <w:ind w:left="0"/>
        <w:jc w:val="both"/>
        <w:rPr>
          <w:rFonts w:ascii="Times New Roman" w:eastAsia="Arial Unicode MS" w:hAnsi="Times New Roman"/>
          <w:sz w:val="24"/>
          <w:szCs w:val="24"/>
        </w:rPr>
      </w:pPr>
      <w:r w:rsidRPr="00FD3BB8">
        <w:rPr>
          <w:rFonts w:ascii="Times New Roman" w:eastAsia="Arial Unicode MS" w:hAnsi="Times New Roman"/>
          <w:sz w:val="24"/>
          <w:szCs w:val="24"/>
        </w:rPr>
        <w:t>Miejscowość .................................................. dnia .......................................... r.</w:t>
      </w:r>
    </w:p>
    <w:p w14:paraId="5242A000" w14:textId="77777777" w:rsidR="00B805E4" w:rsidRDefault="00B805E4" w:rsidP="00B805E4">
      <w:pPr>
        <w:pStyle w:val="Default"/>
        <w:contextualSpacing/>
        <w:jc w:val="both"/>
        <w:rPr>
          <w:rFonts w:ascii="Times New Roman" w:eastAsia="Arial Unicode MS" w:hAnsi="Times New Roman" w:cs="Times New Roman"/>
          <w:color w:val="auto"/>
        </w:rPr>
      </w:pPr>
    </w:p>
    <w:p w14:paraId="451F3803" w14:textId="77777777" w:rsidR="009C4EF5" w:rsidRDefault="009C4EF5" w:rsidP="00B805E4">
      <w:pPr>
        <w:pStyle w:val="Default"/>
        <w:contextualSpacing/>
        <w:jc w:val="both"/>
        <w:rPr>
          <w:rFonts w:ascii="Times New Roman" w:eastAsia="Arial Unicode MS" w:hAnsi="Times New Roman" w:cs="Times New Roman"/>
          <w:color w:val="auto"/>
        </w:rPr>
      </w:pPr>
    </w:p>
    <w:p w14:paraId="59B49AAA" w14:textId="77777777" w:rsidR="009C4EF5" w:rsidRDefault="009C4EF5" w:rsidP="00B805E4">
      <w:pPr>
        <w:pStyle w:val="Default"/>
        <w:contextualSpacing/>
        <w:jc w:val="both"/>
        <w:rPr>
          <w:rFonts w:ascii="Times New Roman" w:eastAsia="Arial Unicode MS" w:hAnsi="Times New Roman" w:cs="Times New Roman"/>
          <w:color w:val="auto"/>
        </w:rPr>
      </w:pPr>
    </w:p>
    <w:p w14:paraId="009E41DB" w14:textId="77777777" w:rsidR="009C4EF5" w:rsidRPr="00FD3BB8" w:rsidRDefault="009C4EF5" w:rsidP="00B805E4">
      <w:pPr>
        <w:pStyle w:val="Default"/>
        <w:contextualSpacing/>
        <w:jc w:val="both"/>
        <w:rPr>
          <w:rFonts w:ascii="Times New Roman" w:eastAsia="Arial Unicode MS" w:hAnsi="Times New Roman" w:cs="Times New Roman"/>
          <w:color w:val="auto"/>
        </w:rPr>
      </w:pPr>
    </w:p>
    <w:p w14:paraId="6101065A" w14:textId="77777777" w:rsidR="00B805E4" w:rsidRPr="00FD3BB8" w:rsidRDefault="00B805E4" w:rsidP="00B805E4">
      <w:pPr>
        <w:pStyle w:val="Default"/>
        <w:contextualSpacing/>
        <w:jc w:val="both"/>
        <w:rPr>
          <w:rFonts w:ascii="Times New Roman" w:eastAsia="Arial Unicode MS" w:hAnsi="Times New Roman" w:cs="Times New Roman"/>
          <w:color w:val="auto"/>
        </w:rPr>
      </w:pPr>
    </w:p>
    <w:p w14:paraId="7F5D892D" w14:textId="77777777" w:rsidR="00B805E4" w:rsidRPr="00FD3BB8" w:rsidRDefault="00B805E4" w:rsidP="00B805E4">
      <w:pPr>
        <w:pStyle w:val="Default"/>
        <w:contextualSpacing/>
        <w:jc w:val="both"/>
        <w:rPr>
          <w:rFonts w:ascii="Times New Roman" w:eastAsia="Arial Unicode MS" w:hAnsi="Times New Roman" w:cs="Times New Roman"/>
          <w:color w:val="auto"/>
        </w:rPr>
      </w:pPr>
    </w:p>
    <w:p w14:paraId="5988103B" w14:textId="77777777" w:rsidR="002B7E5B" w:rsidRPr="00107D6A" w:rsidRDefault="002B7E5B" w:rsidP="00107D6A">
      <w:pPr>
        <w:spacing w:line="340" w:lineRule="exact"/>
        <w:jc w:val="right"/>
        <w:rPr>
          <w:sz w:val="22"/>
          <w:szCs w:val="22"/>
        </w:rPr>
      </w:pPr>
    </w:p>
    <w:p w14:paraId="2D63E3E7" w14:textId="77777777" w:rsidR="00107D6A" w:rsidRPr="00107D6A" w:rsidRDefault="00107D6A" w:rsidP="00107D6A">
      <w:pPr>
        <w:ind w:left="2880"/>
        <w:jc w:val="right"/>
        <w:rPr>
          <w:i/>
          <w:iCs/>
          <w:sz w:val="22"/>
          <w:szCs w:val="22"/>
        </w:rPr>
      </w:pPr>
      <w:r w:rsidRPr="00107D6A">
        <w:rPr>
          <w:i/>
          <w:iCs/>
          <w:sz w:val="22"/>
          <w:szCs w:val="22"/>
        </w:rPr>
        <w:t xml:space="preserve">(pieczęć i podpis Wykonawcy lub osoby uprawnionej </w:t>
      </w:r>
    </w:p>
    <w:p w14:paraId="57F246D9" w14:textId="6C2AF340" w:rsidR="00B805E4" w:rsidRPr="00107D6A" w:rsidRDefault="00107D6A" w:rsidP="00107D6A">
      <w:pPr>
        <w:pStyle w:val="Default"/>
        <w:contextualSpacing/>
        <w:jc w:val="right"/>
        <w:rPr>
          <w:rFonts w:ascii="Times New Roman" w:eastAsia="Arial Unicode MS" w:hAnsi="Times New Roman" w:cs="Times New Roman"/>
          <w:color w:val="auto"/>
        </w:rPr>
      </w:pPr>
      <w:r w:rsidRPr="00107D6A">
        <w:rPr>
          <w:rFonts w:ascii="Times New Roman" w:hAnsi="Times New Roman" w:cs="Times New Roman"/>
          <w:i/>
          <w:iCs/>
          <w:sz w:val="22"/>
          <w:szCs w:val="22"/>
        </w:rPr>
        <w:t>do składania oświadczeń woli w imieniu Wykonawcy)</w:t>
      </w:r>
    </w:p>
    <w:p w14:paraId="0494CA6D" w14:textId="77777777" w:rsidR="00B805E4" w:rsidRPr="00107D6A" w:rsidRDefault="00B805E4" w:rsidP="00107D6A">
      <w:pPr>
        <w:pStyle w:val="Default"/>
        <w:contextualSpacing/>
        <w:jc w:val="right"/>
        <w:rPr>
          <w:rFonts w:ascii="Times New Roman" w:eastAsia="Arial Unicode MS" w:hAnsi="Times New Roman" w:cs="Times New Roman"/>
          <w:color w:val="auto"/>
        </w:rPr>
      </w:pPr>
    </w:p>
    <w:p w14:paraId="5B267809" w14:textId="77777777" w:rsidR="00B805E4" w:rsidRPr="00FD3BB8" w:rsidRDefault="00B805E4" w:rsidP="00B805E4">
      <w:pPr>
        <w:pStyle w:val="Default"/>
        <w:contextualSpacing/>
        <w:jc w:val="both"/>
        <w:rPr>
          <w:rFonts w:ascii="Times New Roman" w:eastAsia="Arial Unicode MS" w:hAnsi="Times New Roman" w:cs="Times New Roman"/>
          <w:color w:val="auto"/>
        </w:rPr>
      </w:pPr>
    </w:p>
    <w:p w14:paraId="6DD7D333" w14:textId="77777777" w:rsidR="00B805E4" w:rsidRDefault="00B805E4" w:rsidP="00B805E4">
      <w:pPr>
        <w:pStyle w:val="Default"/>
        <w:jc w:val="both"/>
        <w:rPr>
          <w:rFonts w:ascii="Times New Roman" w:eastAsia="Arial Unicode MS" w:hAnsi="Times New Roman" w:cs="Times New Roman"/>
          <w:color w:val="auto"/>
        </w:rPr>
      </w:pPr>
    </w:p>
    <w:p w14:paraId="0BCE34E1" w14:textId="77777777" w:rsidR="00B805E4" w:rsidRDefault="00B805E4" w:rsidP="00B805E4">
      <w:pPr>
        <w:pStyle w:val="Default"/>
        <w:jc w:val="both"/>
        <w:rPr>
          <w:rFonts w:ascii="Times New Roman" w:eastAsia="Arial Unicode MS" w:hAnsi="Times New Roman" w:cs="Times New Roman"/>
          <w:color w:val="auto"/>
        </w:rPr>
      </w:pPr>
    </w:p>
    <w:p w14:paraId="00CF5E34" w14:textId="77777777" w:rsidR="00B805E4" w:rsidRDefault="00B805E4" w:rsidP="00B805E4">
      <w:pPr>
        <w:pStyle w:val="Default"/>
        <w:jc w:val="both"/>
        <w:rPr>
          <w:rFonts w:ascii="Times New Roman" w:eastAsia="Arial Unicode MS" w:hAnsi="Times New Roman" w:cs="Times New Roman"/>
          <w:color w:val="auto"/>
        </w:rPr>
      </w:pPr>
    </w:p>
    <w:p w14:paraId="2E5DA8CA" w14:textId="77777777" w:rsidR="00B805E4" w:rsidRDefault="00B805E4" w:rsidP="00B805E4">
      <w:pPr>
        <w:pStyle w:val="Default"/>
        <w:jc w:val="both"/>
        <w:rPr>
          <w:rFonts w:ascii="Times New Roman" w:eastAsia="Arial Unicode MS" w:hAnsi="Times New Roman" w:cs="Times New Roman"/>
          <w:color w:val="auto"/>
        </w:rPr>
      </w:pPr>
    </w:p>
    <w:p w14:paraId="2DDE9838" w14:textId="23DF10EC" w:rsidR="00B805E4" w:rsidRDefault="00B805E4">
      <w:pPr>
        <w:rPr>
          <w:rFonts w:eastAsia="Arial Unicode MS"/>
        </w:rPr>
      </w:pPr>
      <w:r>
        <w:rPr>
          <w:rFonts w:eastAsia="Arial Unicode MS"/>
        </w:rPr>
        <w:br w:type="page"/>
      </w:r>
    </w:p>
    <w:p w14:paraId="3F98F7FD" w14:textId="77777777" w:rsidR="005971AB" w:rsidRDefault="005971AB">
      <w:pPr>
        <w:rPr>
          <w:rFonts w:eastAsia="Arial Unicode MS"/>
          <w:lang w:eastAsia="en-US"/>
        </w:rPr>
      </w:pPr>
    </w:p>
    <w:p w14:paraId="14F3B98E" w14:textId="77777777" w:rsidR="006505C0" w:rsidRDefault="006505C0" w:rsidP="000470F9">
      <w:pPr>
        <w:pStyle w:val="Akapitzlist"/>
        <w:spacing w:before="120" w:after="120"/>
        <w:ind w:left="0"/>
        <w:jc w:val="both"/>
        <w:rPr>
          <w:rFonts w:ascii="Times New Roman" w:eastAsia="Arial Unicode MS" w:hAnsi="Times New Roman"/>
          <w:sz w:val="24"/>
          <w:szCs w:val="24"/>
        </w:rPr>
      </w:pPr>
    </w:p>
    <w:p w14:paraId="4F8264A6" w14:textId="77777777" w:rsidR="006505C0" w:rsidRDefault="006505C0" w:rsidP="000470F9">
      <w:pPr>
        <w:pStyle w:val="Akapitzlist"/>
        <w:spacing w:before="120" w:after="120"/>
        <w:ind w:left="0"/>
        <w:jc w:val="both"/>
        <w:rPr>
          <w:rFonts w:ascii="Times New Roman" w:eastAsia="Arial Unicode MS" w:hAnsi="Times New Roman"/>
          <w:sz w:val="24"/>
          <w:szCs w:val="24"/>
        </w:rPr>
      </w:pPr>
    </w:p>
    <w:p w14:paraId="585C1902" w14:textId="48F5C43A" w:rsidR="000470F9" w:rsidRPr="000E550A" w:rsidRDefault="000470F9" w:rsidP="000E550A">
      <w:pPr>
        <w:pStyle w:val="Akapitzlist"/>
        <w:spacing w:before="120" w:after="120"/>
        <w:ind w:left="0"/>
        <w:jc w:val="right"/>
        <w:rPr>
          <w:rFonts w:ascii="Times New Roman" w:eastAsia="Arial Unicode MS" w:hAnsi="Times New Roman"/>
          <w:i/>
          <w:sz w:val="24"/>
          <w:szCs w:val="24"/>
        </w:rPr>
      </w:pPr>
      <w:r w:rsidRPr="000E550A">
        <w:rPr>
          <w:rFonts w:ascii="Times New Roman" w:eastAsia="Arial Unicode MS" w:hAnsi="Times New Roman"/>
          <w:i/>
          <w:sz w:val="24"/>
          <w:szCs w:val="24"/>
        </w:rPr>
        <w:t xml:space="preserve">Załącznik nr </w:t>
      </w:r>
      <w:r w:rsidR="00B805E4" w:rsidRPr="000E550A">
        <w:rPr>
          <w:rFonts w:ascii="Times New Roman" w:eastAsia="Arial Unicode MS" w:hAnsi="Times New Roman"/>
          <w:i/>
          <w:sz w:val="24"/>
          <w:szCs w:val="24"/>
        </w:rPr>
        <w:t>2</w:t>
      </w:r>
      <w:r w:rsidRPr="000E550A">
        <w:rPr>
          <w:rFonts w:ascii="Times New Roman" w:eastAsia="Arial Unicode MS" w:hAnsi="Times New Roman"/>
          <w:i/>
          <w:sz w:val="24"/>
          <w:szCs w:val="24"/>
        </w:rPr>
        <w:t xml:space="preserve"> do formularza oferty</w:t>
      </w:r>
    </w:p>
    <w:p w14:paraId="6038405C" w14:textId="77777777" w:rsidR="005F6F67" w:rsidRDefault="005F6F67" w:rsidP="000470F9">
      <w:pPr>
        <w:pStyle w:val="Akapitzlist"/>
        <w:spacing w:before="120" w:after="120"/>
        <w:ind w:left="0"/>
        <w:jc w:val="both"/>
        <w:rPr>
          <w:rFonts w:ascii="Times New Roman" w:eastAsia="Arial Unicode MS" w:hAnsi="Times New Roman"/>
          <w:sz w:val="24"/>
          <w:szCs w:val="24"/>
        </w:rPr>
      </w:pPr>
    </w:p>
    <w:p w14:paraId="6909F312" w14:textId="77777777" w:rsidR="005F6F67" w:rsidRPr="00FD3BB8" w:rsidRDefault="005F6F67" w:rsidP="000470F9">
      <w:pPr>
        <w:pStyle w:val="Akapitzlist"/>
        <w:spacing w:before="120" w:after="120"/>
        <w:ind w:left="0"/>
        <w:jc w:val="both"/>
        <w:rPr>
          <w:rFonts w:ascii="Times New Roman" w:eastAsia="Arial Unicode MS" w:hAnsi="Times New Roman"/>
          <w:sz w:val="24"/>
          <w:szCs w:val="24"/>
        </w:rPr>
      </w:pPr>
    </w:p>
    <w:p w14:paraId="5D66BA68" w14:textId="77777777" w:rsidR="000470F9" w:rsidRPr="00FD3BB8" w:rsidRDefault="000470F9" w:rsidP="000470F9">
      <w:pPr>
        <w:pStyle w:val="Akapitzlist"/>
        <w:spacing w:before="120" w:after="120"/>
        <w:ind w:left="0"/>
        <w:jc w:val="both"/>
        <w:rPr>
          <w:rFonts w:ascii="Times New Roman" w:eastAsia="Arial Unicode MS" w:hAnsi="Times New Roman"/>
          <w:sz w:val="24"/>
          <w:szCs w:val="24"/>
        </w:rPr>
      </w:pPr>
    </w:p>
    <w:p w14:paraId="490A1EB1" w14:textId="77777777" w:rsidR="000470F9" w:rsidRDefault="000470F9" w:rsidP="000470F9">
      <w:pPr>
        <w:pStyle w:val="Akapitzlist"/>
        <w:spacing w:before="120" w:after="120"/>
        <w:ind w:left="0"/>
        <w:jc w:val="both"/>
        <w:rPr>
          <w:rFonts w:ascii="Times New Roman" w:eastAsia="Arial Unicode MS" w:hAnsi="Times New Roman"/>
          <w:sz w:val="24"/>
          <w:szCs w:val="24"/>
        </w:rPr>
      </w:pPr>
    </w:p>
    <w:p w14:paraId="24485042" w14:textId="77777777" w:rsidR="005F6F67" w:rsidRPr="00FD3BB8" w:rsidRDefault="005F6F67" w:rsidP="000470F9">
      <w:pPr>
        <w:pStyle w:val="Akapitzlist"/>
        <w:spacing w:before="120" w:after="120"/>
        <w:ind w:left="0"/>
        <w:jc w:val="both"/>
        <w:rPr>
          <w:rFonts w:ascii="Times New Roman" w:eastAsia="Arial Unicode MS" w:hAnsi="Times New Roman"/>
          <w:sz w:val="24"/>
          <w:szCs w:val="24"/>
        </w:rPr>
      </w:pPr>
    </w:p>
    <w:p w14:paraId="053BB34B" w14:textId="77777777" w:rsidR="000470F9" w:rsidRPr="00FD3BB8" w:rsidRDefault="000470F9" w:rsidP="00025598">
      <w:pPr>
        <w:pStyle w:val="Akapitzlist"/>
        <w:spacing w:before="120" w:after="120"/>
        <w:ind w:left="0"/>
        <w:jc w:val="center"/>
        <w:rPr>
          <w:rFonts w:ascii="Times New Roman" w:eastAsia="Arial Unicode MS" w:hAnsi="Times New Roman"/>
          <w:sz w:val="24"/>
          <w:szCs w:val="24"/>
        </w:rPr>
      </w:pPr>
      <w:r w:rsidRPr="00FD3BB8">
        <w:rPr>
          <w:rFonts w:ascii="Times New Roman" w:eastAsia="Arial Unicode MS" w:hAnsi="Times New Roman"/>
          <w:sz w:val="24"/>
          <w:szCs w:val="24"/>
        </w:rPr>
        <w:t>OŚWIADCZENIE WYKONAWCY</w:t>
      </w:r>
    </w:p>
    <w:p w14:paraId="5E5A0A61" w14:textId="77777777" w:rsidR="000470F9" w:rsidRPr="00FD3BB8" w:rsidRDefault="000470F9" w:rsidP="00025598">
      <w:pPr>
        <w:pStyle w:val="Akapitzlist"/>
        <w:spacing w:before="120" w:after="120"/>
        <w:ind w:left="0"/>
        <w:jc w:val="center"/>
        <w:rPr>
          <w:rFonts w:ascii="Times New Roman" w:eastAsia="Arial Unicode MS" w:hAnsi="Times New Roman"/>
          <w:sz w:val="24"/>
          <w:szCs w:val="24"/>
        </w:rPr>
      </w:pPr>
      <w:r w:rsidRPr="00FD3BB8">
        <w:rPr>
          <w:rFonts w:ascii="Times New Roman" w:eastAsia="Arial Unicode MS" w:hAnsi="Times New Roman"/>
          <w:sz w:val="24"/>
          <w:szCs w:val="24"/>
        </w:rPr>
        <w:t>W ZAKRESIE WYPEŁNIENIA OBOWIĄZKÓW INFORMACYJNYCH PRZEWIDZIANYCH W ART. 13 LUB ART. 14 RODO</w:t>
      </w:r>
    </w:p>
    <w:p w14:paraId="3F4D05AD" w14:textId="77777777" w:rsidR="000470F9" w:rsidRPr="00FD3BB8" w:rsidRDefault="000470F9" w:rsidP="000470F9">
      <w:pPr>
        <w:pStyle w:val="Akapitzlist"/>
        <w:spacing w:before="120" w:after="120"/>
        <w:ind w:left="0"/>
        <w:jc w:val="both"/>
        <w:rPr>
          <w:rFonts w:ascii="Times New Roman" w:eastAsia="Arial Unicode MS" w:hAnsi="Times New Roman"/>
          <w:sz w:val="24"/>
          <w:szCs w:val="24"/>
        </w:rPr>
      </w:pPr>
    </w:p>
    <w:p w14:paraId="08DFA0E8" w14:textId="77777777" w:rsidR="000470F9" w:rsidRPr="00FD3BB8" w:rsidRDefault="000470F9" w:rsidP="000470F9">
      <w:pPr>
        <w:pStyle w:val="Akapitzlist"/>
        <w:spacing w:before="120" w:after="120"/>
        <w:ind w:left="0"/>
        <w:jc w:val="both"/>
        <w:rPr>
          <w:rFonts w:ascii="Times New Roman" w:eastAsia="Arial Unicode MS" w:hAnsi="Times New Roman"/>
          <w:sz w:val="24"/>
          <w:szCs w:val="24"/>
        </w:rPr>
      </w:pPr>
      <w:r w:rsidRPr="00FD3BB8">
        <w:rPr>
          <w:rFonts w:ascii="Times New Roman" w:eastAsia="Arial Unicode MS" w:hAnsi="Times New Roman"/>
          <w:sz w:val="24"/>
          <w:szCs w:val="24"/>
        </w:rPr>
        <w:t>Niniejszym oświadczam, iż wypełniłam/em/liśmy obowiązki informacyjne przewidziane w art. 13 lub art. 14 Rozporządzenia Parlamentu Europejskiego i Rady UE 2016/679 z dnia 27 kwietnia 2016 r. w sprawie ochrony osób fizycznych w związku z przetwarzaniem danych osobowych i w sprawie swobodnego przepływu takich danych oraz uchylenia dyrektywy 95/46/WE wobec osób fizycznych, od których dane osobowe bezpośrednio lub pośrednio pozyskałam/em/liśmy w celu ubiegania się o udzielenie zamówienia publicznego w niniejszym postępowaniu.</w:t>
      </w:r>
    </w:p>
    <w:p w14:paraId="062C9CB5" w14:textId="77777777" w:rsidR="000470F9" w:rsidRPr="00FD3BB8" w:rsidRDefault="000470F9" w:rsidP="000470F9">
      <w:pPr>
        <w:pStyle w:val="Akapitzlist"/>
        <w:spacing w:before="120" w:after="120"/>
        <w:ind w:left="0"/>
        <w:jc w:val="both"/>
        <w:rPr>
          <w:rFonts w:ascii="Times New Roman" w:eastAsia="Arial Unicode MS" w:hAnsi="Times New Roman"/>
          <w:sz w:val="24"/>
          <w:szCs w:val="24"/>
        </w:rPr>
      </w:pPr>
    </w:p>
    <w:p w14:paraId="7884769C" w14:textId="77777777" w:rsidR="000470F9" w:rsidRPr="00FD3BB8" w:rsidRDefault="000470F9" w:rsidP="000470F9">
      <w:pPr>
        <w:pStyle w:val="Akapitzlist"/>
        <w:spacing w:before="120" w:after="120"/>
        <w:ind w:left="0"/>
        <w:jc w:val="both"/>
        <w:rPr>
          <w:rFonts w:ascii="Times New Roman" w:eastAsia="Arial Unicode MS" w:hAnsi="Times New Roman"/>
          <w:sz w:val="24"/>
          <w:szCs w:val="24"/>
        </w:rPr>
      </w:pPr>
    </w:p>
    <w:p w14:paraId="0CC73AFB" w14:textId="75D68E22" w:rsidR="000470F9" w:rsidRPr="00FD3BB8" w:rsidRDefault="000470F9" w:rsidP="000470F9">
      <w:pPr>
        <w:pStyle w:val="Akapitzlist"/>
        <w:spacing w:before="120" w:after="120"/>
        <w:ind w:left="0"/>
        <w:jc w:val="both"/>
        <w:rPr>
          <w:rFonts w:ascii="Times New Roman" w:eastAsia="Arial Unicode MS" w:hAnsi="Times New Roman"/>
          <w:sz w:val="24"/>
          <w:szCs w:val="24"/>
        </w:rPr>
      </w:pPr>
      <w:r w:rsidRPr="00FD3BB8">
        <w:rPr>
          <w:rFonts w:ascii="Times New Roman" w:eastAsia="Arial Unicode MS" w:hAnsi="Times New Roman"/>
          <w:sz w:val="24"/>
          <w:szCs w:val="24"/>
        </w:rPr>
        <w:t>Miejscowość .................................................. dnia .......................................... r.</w:t>
      </w:r>
    </w:p>
    <w:p w14:paraId="522E6FD9" w14:textId="77777777" w:rsidR="000470F9" w:rsidRPr="00FD3BB8" w:rsidRDefault="000470F9" w:rsidP="000470F9">
      <w:pPr>
        <w:pStyle w:val="Akapitzlist"/>
        <w:spacing w:before="120" w:after="120"/>
        <w:jc w:val="both"/>
        <w:rPr>
          <w:rFonts w:ascii="Times New Roman" w:eastAsia="Arial Unicode MS" w:hAnsi="Times New Roman"/>
          <w:sz w:val="24"/>
          <w:szCs w:val="24"/>
        </w:rPr>
      </w:pPr>
    </w:p>
    <w:p w14:paraId="5A85A84E" w14:textId="77777777" w:rsidR="000470F9" w:rsidRDefault="000470F9" w:rsidP="000470F9">
      <w:pPr>
        <w:pStyle w:val="Akapitzlist"/>
        <w:spacing w:before="120" w:after="120"/>
        <w:jc w:val="both"/>
        <w:rPr>
          <w:rFonts w:ascii="Times New Roman" w:eastAsia="Arial Unicode MS" w:hAnsi="Times New Roman"/>
          <w:sz w:val="24"/>
          <w:szCs w:val="24"/>
        </w:rPr>
      </w:pPr>
    </w:p>
    <w:p w14:paraId="54969552" w14:textId="77777777" w:rsidR="00025598" w:rsidRDefault="00025598" w:rsidP="000470F9">
      <w:pPr>
        <w:pStyle w:val="Akapitzlist"/>
        <w:spacing w:before="120" w:after="120"/>
        <w:jc w:val="both"/>
        <w:rPr>
          <w:rFonts w:ascii="Times New Roman" w:eastAsia="Arial Unicode MS" w:hAnsi="Times New Roman"/>
          <w:sz w:val="24"/>
          <w:szCs w:val="24"/>
        </w:rPr>
      </w:pPr>
    </w:p>
    <w:p w14:paraId="0FB26AA4" w14:textId="77777777" w:rsidR="000E550A" w:rsidRPr="00107D6A" w:rsidRDefault="000E550A" w:rsidP="000E550A">
      <w:pPr>
        <w:ind w:left="2880"/>
        <w:jc w:val="right"/>
        <w:rPr>
          <w:i/>
          <w:iCs/>
          <w:sz w:val="22"/>
          <w:szCs w:val="22"/>
        </w:rPr>
      </w:pPr>
      <w:r w:rsidRPr="00107D6A">
        <w:rPr>
          <w:i/>
          <w:iCs/>
          <w:sz w:val="22"/>
          <w:szCs w:val="22"/>
        </w:rPr>
        <w:t xml:space="preserve">(pieczęć i podpis Wykonawcy lub osoby uprawnionej </w:t>
      </w:r>
    </w:p>
    <w:p w14:paraId="6515A94A" w14:textId="4AB1D019" w:rsidR="002B7E5B" w:rsidRPr="00FD3BB8" w:rsidRDefault="000E550A" w:rsidP="000E550A">
      <w:pPr>
        <w:spacing w:line="340" w:lineRule="exact"/>
        <w:ind w:left="3400" w:firstLine="340"/>
        <w:jc w:val="right"/>
        <w:rPr>
          <w:rFonts w:eastAsia="Arial Unicode MS"/>
        </w:rPr>
      </w:pPr>
      <w:r w:rsidRPr="00107D6A">
        <w:rPr>
          <w:i/>
          <w:iCs/>
          <w:sz w:val="22"/>
          <w:szCs w:val="22"/>
        </w:rPr>
        <w:t>do składania oświadczeń woli w imieniu Wykonawcy)</w:t>
      </w:r>
    </w:p>
    <w:p w14:paraId="2FEB5497" w14:textId="77777777" w:rsidR="00025598" w:rsidRDefault="00025598" w:rsidP="000470F9">
      <w:pPr>
        <w:pStyle w:val="Akapitzlist"/>
        <w:spacing w:before="120" w:after="120"/>
        <w:jc w:val="both"/>
        <w:rPr>
          <w:rFonts w:ascii="Times New Roman" w:eastAsia="Arial Unicode MS" w:hAnsi="Times New Roman"/>
          <w:sz w:val="24"/>
          <w:szCs w:val="24"/>
        </w:rPr>
      </w:pPr>
    </w:p>
    <w:p w14:paraId="7218EA9C" w14:textId="77777777" w:rsidR="00025598" w:rsidRPr="00FD3BB8" w:rsidRDefault="00025598" w:rsidP="000470F9">
      <w:pPr>
        <w:pStyle w:val="Akapitzlist"/>
        <w:spacing w:before="120" w:after="120"/>
        <w:jc w:val="both"/>
        <w:rPr>
          <w:rFonts w:ascii="Times New Roman" w:eastAsia="Arial Unicode MS" w:hAnsi="Times New Roman"/>
          <w:sz w:val="24"/>
          <w:szCs w:val="24"/>
        </w:rPr>
      </w:pPr>
    </w:p>
    <w:p w14:paraId="40ED66FF" w14:textId="77777777" w:rsidR="000470F9" w:rsidRPr="00FD3BB8" w:rsidRDefault="000470F9" w:rsidP="000470F9">
      <w:pPr>
        <w:pStyle w:val="Akapitzlist"/>
        <w:spacing w:before="120" w:after="120"/>
        <w:jc w:val="both"/>
        <w:rPr>
          <w:rFonts w:ascii="Times New Roman" w:eastAsia="Arial Unicode MS" w:hAnsi="Times New Roman"/>
          <w:sz w:val="24"/>
          <w:szCs w:val="24"/>
        </w:rPr>
      </w:pPr>
    </w:p>
    <w:p w14:paraId="687D0E79" w14:textId="41F4DE7A" w:rsidR="000470F9" w:rsidRPr="00FD3BB8" w:rsidRDefault="000470F9" w:rsidP="000E550A">
      <w:pPr>
        <w:pStyle w:val="Akapitzlist"/>
        <w:spacing w:before="120" w:after="120"/>
        <w:jc w:val="both"/>
        <w:rPr>
          <w:rFonts w:ascii="Times New Roman" w:eastAsia="Arial Unicode MS" w:hAnsi="Times New Roman"/>
          <w:sz w:val="24"/>
          <w:szCs w:val="24"/>
        </w:rPr>
      </w:pPr>
      <w:r w:rsidRPr="00FD3BB8">
        <w:rPr>
          <w:rFonts w:ascii="Times New Roman" w:eastAsia="Arial Unicode MS" w:hAnsi="Times New Roman"/>
          <w:sz w:val="24"/>
          <w:szCs w:val="24"/>
        </w:rPr>
        <w:tab/>
      </w:r>
      <w:r w:rsidRPr="00FD3BB8">
        <w:rPr>
          <w:rFonts w:ascii="Times New Roman" w:eastAsia="Arial Unicode MS" w:hAnsi="Times New Roman"/>
          <w:sz w:val="24"/>
          <w:szCs w:val="24"/>
        </w:rPr>
        <w:tab/>
      </w:r>
      <w:r w:rsidRPr="00FD3BB8">
        <w:rPr>
          <w:rFonts w:ascii="Times New Roman" w:eastAsia="Arial Unicode MS" w:hAnsi="Times New Roman"/>
          <w:sz w:val="24"/>
          <w:szCs w:val="24"/>
        </w:rPr>
        <w:tab/>
      </w:r>
    </w:p>
    <w:p w14:paraId="20A13910" w14:textId="77777777" w:rsidR="000470F9" w:rsidRPr="00FD3BB8" w:rsidRDefault="000470F9" w:rsidP="00274A03">
      <w:pPr>
        <w:pStyle w:val="Default"/>
        <w:spacing w:line="276" w:lineRule="auto"/>
        <w:jc w:val="both"/>
        <w:rPr>
          <w:rFonts w:ascii="Times New Roman" w:eastAsia="Arial Unicode MS" w:hAnsi="Times New Roman" w:cs="Times New Roman"/>
          <w:color w:val="auto"/>
        </w:rPr>
      </w:pPr>
    </w:p>
    <w:p w14:paraId="6416CD03" w14:textId="77777777" w:rsidR="000470F9" w:rsidRPr="00FD3BB8" w:rsidRDefault="000470F9" w:rsidP="00274A03">
      <w:pPr>
        <w:pStyle w:val="Default"/>
        <w:spacing w:line="276" w:lineRule="auto"/>
        <w:jc w:val="both"/>
        <w:rPr>
          <w:rFonts w:ascii="Times New Roman" w:eastAsia="Arial Unicode MS" w:hAnsi="Times New Roman" w:cs="Times New Roman"/>
          <w:color w:val="auto"/>
        </w:rPr>
      </w:pPr>
    </w:p>
    <w:p w14:paraId="59C3E0C0" w14:textId="274F890B" w:rsidR="004B0B03" w:rsidRDefault="004B0B03">
      <w:pPr>
        <w:rPr>
          <w:rFonts w:eastAsia="Arial Unicode MS"/>
          <w:lang w:eastAsia="en-US"/>
        </w:rPr>
      </w:pPr>
      <w:r>
        <w:rPr>
          <w:rFonts w:eastAsia="Arial Unicode MS"/>
        </w:rPr>
        <w:br w:type="page"/>
      </w:r>
    </w:p>
    <w:p w14:paraId="31493F11" w14:textId="77777777" w:rsidR="000470F9" w:rsidRPr="00FD3BB8" w:rsidRDefault="000470F9" w:rsidP="00274A03">
      <w:pPr>
        <w:pStyle w:val="Default"/>
        <w:spacing w:line="276" w:lineRule="auto"/>
        <w:jc w:val="both"/>
        <w:rPr>
          <w:rFonts w:ascii="Times New Roman" w:eastAsia="Arial Unicode MS" w:hAnsi="Times New Roman" w:cs="Times New Roman"/>
          <w:color w:val="auto"/>
        </w:rPr>
      </w:pPr>
    </w:p>
    <w:p w14:paraId="4A921ED5" w14:textId="77777777" w:rsidR="000470F9" w:rsidRPr="00FD3BB8" w:rsidRDefault="000470F9" w:rsidP="00274A03">
      <w:pPr>
        <w:pStyle w:val="Default"/>
        <w:spacing w:line="276" w:lineRule="auto"/>
        <w:jc w:val="both"/>
        <w:rPr>
          <w:rFonts w:ascii="Times New Roman" w:eastAsia="Arial Unicode MS" w:hAnsi="Times New Roman" w:cs="Times New Roman"/>
          <w:color w:val="auto"/>
        </w:rPr>
      </w:pPr>
    </w:p>
    <w:p w14:paraId="0453A357" w14:textId="421073BB" w:rsidR="006505C0" w:rsidRPr="00107D6A" w:rsidRDefault="00B805E4" w:rsidP="006505C0">
      <w:pPr>
        <w:pStyle w:val="Default"/>
        <w:spacing w:line="276" w:lineRule="auto"/>
        <w:jc w:val="both"/>
        <w:rPr>
          <w:rFonts w:ascii="Times New Roman" w:eastAsia="Arial Unicode MS" w:hAnsi="Times New Roman" w:cs="Times New Roman"/>
          <w:color w:val="auto"/>
          <w:sz w:val="22"/>
          <w:szCs w:val="22"/>
          <w:u w:val="single"/>
        </w:rPr>
      </w:pPr>
      <w:r w:rsidRPr="00107D6A">
        <w:rPr>
          <w:rFonts w:ascii="Times New Roman" w:eastAsia="Arial Unicode MS" w:hAnsi="Times New Roman" w:cs="Times New Roman"/>
          <w:color w:val="auto"/>
          <w:sz w:val="22"/>
          <w:szCs w:val="22"/>
          <w:u w:val="single"/>
        </w:rPr>
        <w:t>Załącznik 2</w:t>
      </w:r>
      <w:r w:rsidR="006505C0" w:rsidRPr="00107D6A">
        <w:rPr>
          <w:rFonts w:ascii="Times New Roman" w:eastAsia="Arial Unicode MS" w:hAnsi="Times New Roman" w:cs="Times New Roman"/>
          <w:color w:val="auto"/>
          <w:sz w:val="22"/>
          <w:szCs w:val="22"/>
          <w:u w:val="single"/>
        </w:rPr>
        <w:t xml:space="preserve"> do zapytania ofertowego</w:t>
      </w:r>
    </w:p>
    <w:p w14:paraId="0596B108" w14:textId="77777777" w:rsidR="005F6F67" w:rsidRPr="00502037" w:rsidRDefault="005F6F67" w:rsidP="009E27B2">
      <w:pPr>
        <w:pStyle w:val="Default"/>
        <w:spacing w:line="276" w:lineRule="auto"/>
        <w:contextualSpacing/>
        <w:jc w:val="both"/>
        <w:rPr>
          <w:rFonts w:ascii="Times New Roman" w:eastAsia="Arial Unicode MS" w:hAnsi="Times New Roman" w:cs="Times New Roman"/>
          <w:b/>
          <w:color w:val="auto"/>
          <w:sz w:val="22"/>
          <w:szCs w:val="22"/>
        </w:rPr>
      </w:pPr>
    </w:p>
    <w:p w14:paraId="011234BC" w14:textId="77777777" w:rsidR="009E27B2" w:rsidRPr="00502037" w:rsidRDefault="009E27B2" w:rsidP="009E27B2">
      <w:pPr>
        <w:pStyle w:val="Default"/>
        <w:spacing w:line="276" w:lineRule="auto"/>
        <w:contextualSpacing/>
        <w:jc w:val="both"/>
        <w:rPr>
          <w:rFonts w:ascii="Times New Roman" w:eastAsia="Arial Unicode MS" w:hAnsi="Times New Roman" w:cs="Times New Roman"/>
          <w:b/>
          <w:color w:val="auto"/>
          <w:sz w:val="22"/>
          <w:szCs w:val="22"/>
        </w:rPr>
      </w:pPr>
      <w:r w:rsidRPr="00502037">
        <w:rPr>
          <w:rFonts w:ascii="Times New Roman" w:eastAsia="Arial Unicode MS" w:hAnsi="Times New Roman" w:cs="Times New Roman"/>
          <w:b/>
          <w:color w:val="auto"/>
          <w:sz w:val="22"/>
          <w:szCs w:val="22"/>
        </w:rPr>
        <w:t xml:space="preserve">Informacja o przetwarzaniu danych osobowych </w:t>
      </w:r>
    </w:p>
    <w:p w14:paraId="327DC5F2" w14:textId="77777777" w:rsidR="009E27B2" w:rsidRPr="00502037" w:rsidRDefault="009E27B2" w:rsidP="009E27B2">
      <w:pPr>
        <w:pStyle w:val="Default"/>
        <w:spacing w:line="276" w:lineRule="auto"/>
        <w:contextualSpacing/>
        <w:jc w:val="both"/>
        <w:rPr>
          <w:rFonts w:ascii="Times New Roman" w:eastAsia="Arial Unicode MS" w:hAnsi="Times New Roman" w:cs="Times New Roman"/>
          <w:color w:val="auto"/>
          <w:sz w:val="22"/>
          <w:szCs w:val="22"/>
        </w:rPr>
      </w:pPr>
    </w:p>
    <w:p w14:paraId="1E1FB0DB" w14:textId="77777777" w:rsidR="009E27B2" w:rsidRPr="00B92B3D" w:rsidRDefault="009E27B2" w:rsidP="00B92B3D">
      <w:pPr>
        <w:spacing w:line="276" w:lineRule="auto"/>
        <w:jc w:val="both"/>
        <w:rPr>
          <w:rFonts w:eastAsia="Arial Unicode MS"/>
          <w:sz w:val="22"/>
          <w:szCs w:val="22"/>
        </w:rPr>
      </w:pPr>
      <w:r w:rsidRPr="00B92B3D">
        <w:rPr>
          <w:rFonts w:eastAsia="Arial Unicode MS"/>
          <w:sz w:val="22"/>
          <w:szCs w:val="22"/>
        </w:rPr>
        <w:t>Zgodnie z art. 13 ust. 1 i 2 Rozporządzenia Parlamentu Europejskiego i Rady (UE) 2016/679 z</w:t>
      </w:r>
      <w:r w:rsidR="006505C0" w:rsidRPr="00B92B3D">
        <w:rPr>
          <w:rFonts w:eastAsia="Arial Unicode MS"/>
          <w:sz w:val="22"/>
          <w:szCs w:val="22"/>
        </w:rPr>
        <w:t> </w:t>
      </w:r>
      <w:r w:rsidRPr="00B92B3D">
        <w:rPr>
          <w:rFonts w:eastAsia="Arial Unicode MS"/>
          <w:sz w:val="22"/>
          <w:szCs w:val="22"/>
        </w:rPr>
        <w:t>dnia 27 kwietnia 2016 r. w sprawie ochrony osób fizycznych w związku z przetwarzaniem danych osobowych i w sprawie swobodnego przepływu takich danych oraz uchylenia dyrektywy 95/46/WE (ogólne rozporządzenie o ochronie danych, dalej „Rozporządzenie Ogólne”) Uniwersytet Jagielloński informuje, że:</w:t>
      </w:r>
    </w:p>
    <w:p w14:paraId="40D07BAA" w14:textId="77777777" w:rsidR="009E27B2" w:rsidRPr="00B92B3D" w:rsidRDefault="009E27B2" w:rsidP="00B92B3D">
      <w:pPr>
        <w:spacing w:line="276" w:lineRule="auto"/>
        <w:jc w:val="both"/>
        <w:rPr>
          <w:rFonts w:eastAsia="Arial Unicode MS"/>
          <w:sz w:val="22"/>
          <w:szCs w:val="22"/>
        </w:rPr>
      </w:pPr>
      <w:r w:rsidRPr="00B92B3D">
        <w:rPr>
          <w:rFonts w:eastAsia="Arial Unicode MS"/>
          <w:sz w:val="22"/>
          <w:szCs w:val="22"/>
        </w:rPr>
        <w:t>1.Administratorem Pani/Pana danych osobowych jest Minister właściwy do spraw rozwoju regionalnego.</w:t>
      </w:r>
    </w:p>
    <w:p w14:paraId="19251080" w14:textId="77777777" w:rsidR="009E27B2" w:rsidRPr="00B92B3D" w:rsidRDefault="009E27B2" w:rsidP="00B92B3D">
      <w:pPr>
        <w:spacing w:line="276" w:lineRule="auto"/>
        <w:jc w:val="both"/>
        <w:rPr>
          <w:rFonts w:eastAsia="Arial Unicode MS"/>
          <w:sz w:val="22"/>
          <w:szCs w:val="22"/>
        </w:rPr>
      </w:pPr>
      <w:r w:rsidRPr="00B92B3D">
        <w:rPr>
          <w:rFonts w:eastAsia="Arial Unicode MS"/>
          <w:sz w:val="22"/>
          <w:szCs w:val="22"/>
        </w:rPr>
        <w:t>2.Administrator wyznaczył Inspektora Ochrony Danych. Kontakt z Inspektorem możliwy jest przez e-mail: iod@miir.gov.pl lub adres poczty iod@uj.edu.pl</w:t>
      </w:r>
    </w:p>
    <w:p w14:paraId="3DF6B14D" w14:textId="77777777" w:rsidR="009E27B2" w:rsidRPr="00B92B3D" w:rsidRDefault="009E27B2" w:rsidP="00B92B3D">
      <w:pPr>
        <w:spacing w:line="276" w:lineRule="auto"/>
        <w:jc w:val="both"/>
        <w:rPr>
          <w:rFonts w:eastAsia="Arial Unicode MS"/>
          <w:bCs/>
          <w:sz w:val="22"/>
          <w:szCs w:val="22"/>
        </w:rPr>
      </w:pPr>
      <w:r w:rsidRPr="00B92B3D">
        <w:rPr>
          <w:rFonts w:eastAsia="Arial Unicode MS"/>
          <w:sz w:val="22"/>
          <w:szCs w:val="22"/>
        </w:rPr>
        <w:t xml:space="preserve">3. Pani/Pana dane osobowe przetwarzane będą w celu związanym z prowadzeniem postępowania dotyczącego zapytania ofertowego dotyczącego opracowania scenariuszy </w:t>
      </w:r>
      <w:r w:rsidRPr="00B92B3D">
        <w:rPr>
          <w:rFonts w:eastAsia="Arial Unicode MS"/>
          <w:bCs/>
          <w:sz w:val="22"/>
          <w:szCs w:val="22"/>
        </w:rPr>
        <w:t xml:space="preserve">dla cyklu warsztatów przeznaczonych dla uczniów szkół podstawowych realizowanych w ramach projektu </w:t>
      </w:r>
      <w:r w:rsidR="00550804" w:rsidRPr="00B92B3D">
        <w:rPr>
          <w:rFonts w:eastAsia="Arial Unicode MS"/>
          <w:bCs/>
          <w:sz w:val="22"/>
          <w:szCs w:val="22"/>
        </w:rPr>
        <w:t>PING Program Implementacji Nauk Geologicznych</w:t>
      </w:r>
      <w:r w:rsidRPr="00B92B3D">
        <w:rPr>
          <w:rFonts w:eastAsia="Arial Unicode MS"/>
          <w:bCs/>
          <w:sz w:val="22"/>
          <w:szCs w:val="22"/>
        </w:rPr>
        <w:t xml:space="preserve"> na </w:t>
      </w:r>
      <w:r w:rsidRPr="00B92B3D">
        <w:rPr>
          <w:rFonts w:eastAsia="Arial Unicode MS"/>
          <w:sz w:val="22"/>
          <w:szCs w:val="22"/>
        </w:rPr>
        <w:t xml:space="preserve">podstawie </w:t>
      </w:r>
      <w:r w:rsidRPr="00B92B3D">
        <w:rPr>
          <w:color w:val="00000A"/>
          <w:sz w:val="22"/>
          <w:szCs w:val="22"/>
          <w:lang w:eastAsia="ar-SA"/>
        </w:rPr>
        <w:t>art. 6 ust. 1 lit. c oraz art. 9 ust. 2 lit. g Rozporządzenia Ogólnego</w:t>
      </w:r>
      <w:r w:rsidRPr="00B92B3D">
        <w:rPr>
          <w:rFonts w:eastAsia="Arial Unicode MS"/>
          <w:sz w:val="22"/>
          <w:szCs w:val="22"/>
        </w:rPr>
        <w:t>, a w przypadku udzielenia zamówienia Pani/Pana dane będą przetwarzane w celu wykonania umowy na podstawie 6 ust. 1 lit. b Rozporządzenia Ogólnego.</w:t>
      </w:r>
    </w:p>
    <w:p w14:paraId="3BFCB6A8" w14:textId="77777777" w:rsidR="009E27B2" w:rsidRPr="00B92B3D" w:rsidRDefault="009E27B2" w:rsidP="00B92B3D">
      <w:pPr>
        <w:spacing w:line="276" w:lineRule="auto"/>
        <w:jc w:val="both"/>
        <w:rPr>
          <w:rFonts w:eastAsia="Arial Unicode MS"/>
          <w:sz w:val="22"/>
          <w:szCs w:val="22"/>
        </w:rPr>
      </w:pPr>
      <w:r w:rsidRPr="00B92B3D">
        <w:rPr>
          <w:rFonts w:eastAsia="Arial Unicode MS"/>
          <w:sz w:val="22"/>
          <w:szCs w:val="22"/>
        </w:rPr>
        <w:t xml:space="preserve">4. </w:t>
      </w:r>
      <w:r w:rsidRPr="00B92B3D">
        <w:rPr>
          <w:sz w:val="22"/>
          <w:szCs w:val="22"/>
        </w:rPr>
        <w:t>Podanie przez Panią/Pana danych osobowych jest wymogiem ustawowym i jest</w:t>
      </w:r>
      <w:r w:rsidRPr="00B92B3D">
        <w:rPr>
          <w:rFonts w:eastAsia="Arial Unicode MS"/>
          <w:sz w:val="22"/>
          <w:szCs w:val="22"/>
        </w:rPr>
        <w:t xml:space="preserve"> warunkiem udziału w postępowaniu, a następnie zawarcia wykonania Umowy. </w:t>
      </w:r>
    </w:p>
    <w:p w14:paraId="68F82325" w14:textId="77777777" w:rsidR="009E27B2" w:rsidRPr="00B92B3D" w:rsidRDefault="009E27B2" w:rsidP="00B92B3D">
      <w:pPr>
        <w:spacing w:line="276" w:lineRule="auto"/>
        <w:jc w:val="both"/>
        <w:rPr>
          <w:rFonts w:eastAsia="Arial Unicode MS"/>
          <w:sz w:val="22"/>
          <w:szCs w:val="22"/>
        </w:rPr>
      </w:pPr>
      <w:r w:rsidRPr="00B92B3D">
        <w:rPr>
          <w:rFonts w:eastAsia="Arial Unicode MS"/>
          <w:sz w:val="22"/>
          <w:szCs w:val="22"/>
        </w:rPr>
        <w:t>5. Odbiorcami Pani/Pana danych osobowych będą osoby lub podmioty, którym udostępniona zostanie dokumentacja postępowania w związku z przeprowadzaną kontrolą wydatkowania środków projektu, w ramach którego prowadzone jest niniejsze postępowanie.</w:t>
      </w:r>
    </w:p>
    <w:p w14:paraId="126933A9" w14:textId="77777777" w:rsidR="009E27B2" w:rsidRPr="00B92B3D" w:rsidRDefault="009E27B2" w:rsidP="00B92B3D">
      <w:pPr>
        <w:spacing w:line="276" w:lineRule="auto"/>
        <w:jc w:val="both"/>
        <w:rPr>
          <w:rFonts w:eastAsia="Arial Unicode MS"/>
          <w:sz w:val="22"/>
          <w:szCs w:val="22"/>
        </w:rPr>
      </w:pPr>
      <w:r w:rsidRPr="00B92B3D">
        <w:rPr>
          <w:rFonts w:eastAsia="Arial Unicode MS"/>
          <w:sz w:val="22"/>
          <w:szCs w:val="22"/>
        </w:rPr>
        <w:t>7. Pani/Pana dane osobowe będą przechowywane przez okres: do upływu terminu możliwości kontroli projektu albo jego trwałości.</w:t>
      </w:r>
    </w:p>
    <w:p w14:paraId="68EF9F7A" w14:textId="77777777" w:rsidR="009E27B2" w:rsidRPr="00B92B3D" w:rsidRDefault="009E27B2" w:rsidP="00B92B3D">
      <w:pPr>
        <w:spacing w:line="276" w:lineRule="auto"/>
        <w:jc w:val="both"/>
        <w:rPr>
          <w:rFonts w:eastAsia="Arial Unicode MS"/>
          <w:sz w:val="22"/>
          <w:szCs w:val="22"/>
        </w:rPr>
      </w:pPr>
      <w:r w:rsidRPr="00B92B3D">
        <w:rPr>
          <w:rFonts w:eastAsia="Arial Unicode MS"/>
          <w:sz w:val="22"/>
          <w:szCs w:val="22"/>
        </w:rPr>
        <w:t>8. Posiada Pani/Pan prawo do: dostępu do treści swoich danych, ich sprostowania, ograniczenia przetwarzania – w przypadkach i na warunkach określonych w Rozporządzeniu Ogólnym.</w:t>
      </w:r>
    </w:p>
    <w:p w14:paraId="4BC5F74B" w14:textId="77777777" w:rsidR="009E27B2" w:rsidRPr="00B92B3D" w:rsidRDefault="009E27B2" w:rsidP="00B92B3D">
      <w:pPr>
        <w:spacing w:line="276" w:lineRule="auto"/>
        <w:jc w:val="both"/>
        <w:rPr>
          <w:rFonts w:eastAsia="Arial Unicode MS"/>
          <w:sz w:val="22"/>
          <w:szCs w:val="22"/>
        </w:rPr>
      </w:pPr>
      <w:r w:rsidRPr="00B92B3D">
        <w:rPr>
          <w:rFonts w:eastAsia="Arial Unicode MS"/>
          <w:sz w:val="22"/>
          <w:szCs w:val="22"/>
        </w:rPr>
        <w:t>9. Ma Pani/Pan prawo wniesienia skargi do Prezesa Urzędu Ochrony Danych Osobowych w razie uznania, że przetwarzanie Pani/Pana danych osobowych narusza przepisy Rozporządzenia Ogólnego.</w:t>
      </w:r>
    </w:p>
    <w:p w14:paraId="422612D1" w14:textId="77777777" w:rsidR="00B82E14" w:rsidRPr="00B92B3D" w:rsidRDefault="00B82E14" w:rsidP="00B92B3D">
      <w:pPr>
        <w:spacing w:line="276" w:lineRule="auto"/>
        <w:jc w:val="both"/>
        <w:rPr>
          <w:sz w:val="22"/>
          <w:szCs w:val="22"/>
        </w:rPr>
      </w:pPr>
      <w:r w:rsidRPr="00B92B3D">
        <w:rPr>
          <w:sz w:val="22"/>
          <w:szCs w:val="22"/>
        </w:rPr>
        <w:t>10. Skorzystanie przez Panią/Pana, z uprawnienia do sprostowania lub uzupełnienia danych osobowych, o którym mowa w art. 16 Rozporządzenia Ogólnego, nie może skutkować zmianą wyniku postępowania o udzielenie zamówienia publicznego, ani zmianą postanowień umowy w zakresie niezgodnym z ustawą PZP, ani nie może naruszać integralności protokołu postępowania o udzielenie zamówienia publicznego oraz jego załączników.</w:t>
      </w:r>
    </w:p>
    <w:p w14:paraId="49ACA368" w14:textId="77777777" w:rsidR="00B82E14" w:rsidRPr="00B92B3D" w:rsidRDefault="00B82E14" w:rsidP="00B92B3D">
      <w:pPr>
        <w:spacing w:line="276" w:lineRule="auto"/>
        <w:jc w:val="both"/>
        <w:rPr>
          <w:sz w:val="22"/>
          <w:szCs w:val="22"/>
        </w:rPr>
      </w:pPr>
      <w:r w:rsidRPr="00B92B3D">
        <w:rPr>
          <w:sz w:val="22"/>
          <w:szCs w:val="22"/>
        </w:rPr>
        <w:t xml:space="preserve">11. W przypadku gdy wykonanie obowiązków, o których mowa w art. 15 ust. 1-3 Rozporządzenia Ogólnego, celem realizacji Pani/Pana uprawnień wskazanych pkt 8 i 9 powyżej </w:t>
      </w:r>
      <w:r w:rsidRPr="00B92B3D">
        <w:rPr>
          <w:rFonts w:eastAsia="Arial"/>
          <w:color w:val="000000"/>
          <w:sz w:val="22"/>
          <w:szCs w:val="22"/>
        </w:rPr>
        <w:t>oraz do uzyskania kopii danych podlegających przetwarzaniu</w:t>
      </w:r>
      <w:r w:rsidRPr="00B92B3D">
        <w:rPr>
          <w:sz w:val="22"/>
          <w:szCs w:val="22"/>
        </w:rPr>
        <w:t>, wymagałoby niewspółmiernie dużego wysiłku, Zamawiający może żądać od Pana/Pani, wskazania dodatkowych informacji mających na celu sprecyzowanie żądania, w szczególności podania nazwy lub daty wszczętego albo zakończonego postępowania o udzielenie zamówienia publicznego.</w:t>
      </w:r>
    </w:p>
    <w:p w14:paraId="7F05B18E" w14:textId="77777777" w:rsidR="00B82E14" w:rsidRPr="00B92B3D" w:rsidRDefault="00B82E14" w:rsidP="00B92B3D">
      <w:pPr>
        <w:spacing w:line="276" w:lineRule="auto"/>
        <w:jc w:val="both"/>
        <w:rPr>
          <w:rFonts w:eastAsia="Arial Unicode MS"/>
          <w:sz w:val="22"/>
          <w:szCs w:val="22"/>
        </w:rPr>
      </w:pPr>
      <w:r w:rsidRPr="00B92B3D">
        <w:rPr>
          <w:sz w:val="22"/>
          <w:szCs w:val="22"/>
        </w:rPr>
        <w:lastRenderedPageBreak/>
        <w:t>12. Wystąpienie przez Panią/Pana z żądaniem ograniczenia przetwarzania danych, o którym mowa w art. 18 ust. 1 Rozporządzenia Ogólnego, nie ogranicza przetwarzania danych osobowych do czasu zakończenia postępowania o udzielenie zamówienia publicznego.</w:t>
      </w:r>
    </w:p>
    <w:p w14:paraId="04ACC846" w14:textId="77777777" w:rsidR="001B4D65" w:rsidRPr="00502037" w:rsidRDefault="001B4D65" w:rsidP="00C967E7">
      <w:pPr>
        <w:pStyle w:val="Default"/>
        <w:spacing w:line="276" w:lineRule="auto"/>
        <w:jc w:val="both"/>
        <w:rPr>
          <w:rFonts w:ascii="Times New Roman" w:eastAsia="Arial Unicode MS" w:hAnsi="Times New Roman" w:cs="Times New Roman"/>
          <w:sz w:val="22"/>
          <w:szCs w:val="22"/>
        </w:rPr>
      </w:pPr>
    </w:p>
    <w:p w14:paraId="738BD89A" w14:textId="77777777" w:rsidR="00502037" w:rsidRDefault="00502037" w:rsidP="00502037">
      <w:pPr>
        <w:spacing w:line="340" w:lineRule="exact"/>
        <w:rPr>
          <w:sz w:val="22"/>
          <w:szCs w:val="22"/>
        </w:rPr>
      </w:pPr>
    </w:p>
    <w:p w14:paraId="57018E78" w14:textId="77777777" w:rsidR="00502037" w:rsidRPr="00502037" w:rsidRDefault="00502037" w:rsidP="00502037">
      <w:pPr>
        <w:spacing w:line="340" w:lineRule="exact"/>
        <w:rPr>
          <w:sz w:val="22"/>
          <w:szCs w:val="22"/>
        </w:rPr>
      </w:pPr>
      <w:r w:rsidRPr="00502037">
        <w:rPr>
          <w:sz w:val="22"/>
          <w:szCs w:val="22"/>
        </w:rPr>
        <w:t>Potwierdzam, że zapoznałam(-em) się i przyjmuję do wiadomości powyższe informacje.</w:t>
      </w:r>
    </w:p>
    <w:p w14:paraId="736A370F" w14:textId="3CCF87A5" w:rsidR="00502037" w:rsidRDefault="002A7F69" w:rsidP="002A7F69">
      <w:pPr>
        <w:tabs>
          <w:tab w:val="left" w:pos="525"/>
        </w:tabs>
        <w:spacing w:line="340" w:lineRule="exact"/>
        <w:rPr>
          <w:sz w:val="22"/>
          <w:szCs w:val="22"/>
        </w:rPr>
      </w:pPr>
      <w:r>
        <w:rPr>
          <w:sz w:val="22"/>
          <w:szCs w:val="22"/>
        </w:rPr>
        <w:tab/>
      </w:r>
    </w:p>
    <w:p w14:paraId="59D3B5C5" w14:textId="77777777" w:rsidR="000E550A" w:rsidRPr="00FD3BB8" w:rsidRDefault="000E550A" w:rsidP="000E550A">
      <w:pPr>
        <w:pStyle w:val="Akapitzlist"/>
        <w:spacing w:before="120" w:after="120"/>
        <w:ind w:left="0"/>
        <w:jc w:val="both"/>
        <w:rPr>
          <w:rFonts w:ascii="Times New Roman" w:eastAsia="Arial Unicode MS" w:hAnsi="Times New Roman"/>
          <w:sz w:val="24"/>
          <w:szCs w:val="24"/>
        </w:rPr>
      </w:pPr>
      <w:r w:rsidRPr="00FD3BB8">
        <w:rPr>
          <w:rFonts w:ascii="Times New Roman" w:eastAsia="Arial Unicode MS" w:hAnsi="Times New Roman"/>
          <w:sz w:val="24"/>
          <w:szCs w:val="24"/>
        </w:rPr>
        <w:t>Miejscowość .................................................. dnia .......................................... r.</w:t>
      </w:r>
    </w:p>
    <w:p w14:paraId="29F123B4" w14:textId="77777777" w:rsidR="000E550A" w:rsidRPr="00FD3BB8" w:rsidRDefault="000E550A" w:rsidP="000E550A">
      <w:pPr>
        <w:pStyle w:val="Akapitzlist"/>
        <w:spacing w:before="120" w:after="120"/>
        <w:jc w:val="both"/>
        <w:rPr>
          <w:rFonts w:ascii="Times New Roman" w:eastAsia="Arial Unicode MS" w:hAnsi="Times New Roman"/>
          <w:sz w:val="24"/>
          <w:szCs w:val="24"/>
        </w:rPr>
      </w:pPr>
    </w:p>
    <w:p w14:paraId="3009E68E" w14:textId="77777777" w:rsidR="000E550A" w:rsidRPr="00107D6A" w:rsidRDefault="000E550A" w:rsidP="000E550A">
      <w:pPr>
        <w:ind w:left="2880"/>
        <w:jc w:val="right"/>
        <w:rPr>
          <w:i/>
          <w:iCs/>
          <w:sz w:val="22"/>
          <w:szCs w:val="22"/>
        </w:rPr>
      </w:pPr>
      <w:r w:rsidRPr="00107D6A">
        <w:rPr>
          <w:i/>
          <w:iCs/>
          <w:sz w:val="22"/>
          <w:szCs w:val="22"/>
        </w:rPr>
        <w:t xml:space="preserve">(pieczęć i podpis Wykonawcy lub osoby uprawnionej </w:t>
      </w:r>
    </w:p>
    <w:p w14:paraId="06DE9FD8" w14:textId="77777777" w:rsidR="000E550A" w:rsidRPr="00FD3BB8" w:rsidRDefault="000E550A" w:rsidP="000E550A">
      <w:pPr>
        <w:spacing w:line="340" w:lineRule="exact"/>
        <w:ind w:left="3400" w:firstLine="340"/>
        <w:jc w:val="right"/>
        <w:rPr>
          <w:rFonts w:eastAsia="Arial Unicode MS"/>
        </w:rPr>
      </w:pPr>
      <w:r w:rsidRPr="00107D6A">
        <w:rPr>
          <w:i/>
          <w:iCs/>
          <w:sz w:val="22"/>
          <w:szCs w:val="22"/>
        </w:rPr>
        <w:t>do składania oświadczeń woli w imieniu Wykonawcy)</w:t>
      </w:r>
    </w:p>
    <w:p w14:paraId="71C56CDA" w14:textId="45D2F48B" w:rsidR="00502037" w:rsidRPr="00FD3BB8" w:rsidRDefault="00502037" w:rsidP="000E550A">
      <w:pPr>
        <w:spacing w:line="340" w:lineRule="exact"/>
        <w:jc w:val="right"/>
        <w:rPr>
          <w:rFonts w:eastAsia="Arial Unicode MS"/>
        </w:rPr>
      </w:pPr>
    </w:p>
    <w:sectPr w:rsidR="00502037" w:rsidRPr="00FD3BB8" w:rsidSect="00A85350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17" w:right="1467" w:bottom="141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375335" w14:textId="77777777" w:rsidR="00F23F1C" w:rsidRDefault="00F23F1C">
      <w:r>
        <w:separator/>
      </w:r>
    </w:p>
  </w:endnote>
  <w:endnote w:type="continuationSeparator" w:id="0">
    <w:p w14:paraId="10F8DA16" w14:textId="77777777" w:rsidR="00F23F1C" w:rsidRDefault="00F23F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PMincho">
    <w:charset w:val="80"/>
    <w:family w:val="roman"/>
    <w:pitch w:val="variable"/>
    <w:sig w:usb0="E00002FF" w:usb1="6AC7FDFB" w:usb2="00000012" w:usb3="00000000" w:csb0="000200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6C0567" w14:textId="77777777" w:rsidR="00B1785C" w:rsidRDefault="00FE32D9" w:rsidP="00B272E5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B1785C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73181D67" w14:textId="77777777" w:rsidR="00B1785C" w:rsidRDefault="00B1785C" w:rsidP="006A2C99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HAnsi" w:eastAsiaTheme="majorEastAsia" w:hAnsiTheme="majorHAnsi" w:cstheme="majorBidi"/>
        <w:sz w:val="12"/>
        <w:szCs w:val="12"/>
      </w:rPr>
      <w:id w:val="-1312474282"/>
      <w:docPartObj>
        <w:docPartGallery w:val="Page Numbers (Bottom of Page)"/>
        <w:docPartUnique/>
      </w:docPartObj>
    </w:sdtPr>
    <w:sdtEndPr/>
    <w:sdtContent>
      <w:p w14:paraId="3CDD9F09" w14:textId="77FE658A" w:rsidR="00A833D3" w:rsidRPr="00055E37" w:rsidRDefault="00A833D3">
        <w:pPr>
          <w:pStyle w:val="Stopka"/>
          <w:jc w:val="right"/>
          <w:rPr>
            <w:rFonts w:asciiTheme="majorHAnsi" w:eastAsiaTheme="majorEastAsia" w:hAnsiTheme="majorHAnsi" w:cstheme="majorBidi"/>
            <w:sz w:val="12"/>
            <w:szCs w:val="12"/>
          </w:rPr>
        </w:pPr>
        <w:r w:rsidRPr="00055E37">
          <w:rPr>
            <w:rFonts w:asciiTheme="majorHAnsi" w:eastAsiaTheme="majorEastAsia" w:hAnsiTheme="majorHAnsi" w:cstheme="majorBidi"/>
            <w:sz w:val="12"/>
            <w:szCs w:val="12"/>
          </w:rPr>
          <w:t xml:space="preserve">str. </w:t>
        </w:r>
        <w:r w:rsidRPr="00055E37">
          <w:rPr>
            <w:rFonts w:asciiTheme="minorHAnsi" w:eastAsiaTheme="minorEastAsia" w:hAnsiTheme="minorHAnsi"/>
            <w:sz w:val="12"/>
            <w:szCs w:val="12"/>
          </w:rPr>
          <w:fldChar w:fldCharType="begin"/>
        </w:r>
        <w:r w:rsidRPr="00055E37">
          <w:rPr>
            <w:sz w:val="12"/>
            <w:szCs w:val="12"/>
          </w:rPr>
          <w:instrText>PAGE    \* MERGEFORMAT</w:instrText>
        </w:r>
        <w:r w:rsidRPr="00055E37">
          <w:rPr>
            <w:rFonts w:asciiTheme="minorHAnsi" w:eastAsiaTheme="minorEastAsia" w:hAnsiTheme="minorHAnsi"/>
            <w:sz w:val="12"/>
            <w:szCs w:val="12"/>
          </w:rPr>
          <w:fldChar w:fldCharType="separate"/>
        </w:r>
        <w:r w:rsidR="00E62F55" w:rsidRPr="00E62F55">
          <w:rPr>
            <w:rFonts w:asciiTheme="majorHAnsi" w:eastAsiaTheme="majorEastAsia" w:hAnsiTheme="majorHAnsi" w:cstheme="majorBidi"/>
            <w:noProof/>
            <w:sz w:val="12"/>
            <w:szCs w:val="12"/>
          </w:rPr>
          <w:t>4</w:t>
        </w:r>
        <w:r w:rsidRPr="00055E37">
          <w:rPr>
            <w:rFonts w:asciiTheme="majorHAnsi" w:eastAsiaTheme="majorEastAsia" w:hAnsiTheme="majorHAnsi" w:cstheme="majorBidi"/>
            <w:sz w:val="12"/>
            <w:szCs w:val="12"/>
          </w:rPr>
          <w:fldChar w:fldCharType="end"/>
        </w:r>
      </w:p>
    </w:sdtContent>
  </w:sdt>
  <w:p w14:paraId="77EF4419" w14:textId="6FB2E3E4" w:rsidR="00B1785C" w:rsidRDefault="00B1785C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7D1A0E" w14:textId="77777777" w:rsidR="00B1785C" w:rsidRDefault="00B1785C" w:rsidP="00BF0554">
    <w:pPr>
      <w:pStyle w:val="Stopka"/>
      <w:tabs>
        <w:tab w:val="left" w:pos="3615"/>
        <w:tab w:val="center" w:pos="5269"/>
      </w:tabs>
      <w:jc w:val="center"/>
      <w:rPr>
        <w:rFonts w:ascii="Verdana" w:hAnsi="Verdana"/>
        <w:b/>
        <w:spacing w:val="26"/>
        <w:sz w:val="20"/>
        <w:szCs w:val="20"/>
      </w:rPr>
    </w:pPr>
  </w:p>
  <w:p w14:paraId="125D46BB" w14:textId="77777777" w:rsidR="00B1785C" w:rsidRDefault="00B1785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F8AB46" w14:textId="77777777" w:rsidR="00F23F1C" w:rsidRDefault="00F23F1C">
      <w:r>
        <w:separator/>
      </w:r>
    </w:p>
  </w:footnote>
  <w:footnote w:type="continuationSeparator" w:id="0">
    <w:p w14:paraId="6FC4F20B" w14:textId="77777777" w:rsidR="00F23F1C" w:rsidRDefault="00F23F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C71892" w14:textId="77777777" w:rsidR="00B1785C" w:rsidRPr="00E31ED0" w:rsidRDefault="00E31ED0" w:rsidP="00E31ED0">
    <w:pPr>
      <w:pStyle w:val="Nagwek"/>
      <w:tabs>
        <w:tab w:val="right" w:pos="9240"/>
      </w:tabs>
      <w:spacing w:after="120"/>
      <w:ind w:right="40"/>
      <w:jc w:val="center"/>
      <w:rPr>
        <w:rFonts w:ascii="Verdana" w:hAnsi="Verdana"/>
        <w:sz w:val="18"/>
        <w:szCs w:val="18"/>
      </w:rPr>
    </w:pPr>
    <w:r>
      <w:rPr>
        <w:rFonts w:ascii="Verdana" w:hAnsi="Verdana"/>
        <w:sz w:val="18"/>
        <w:szCs w:val="18"/>
      </w:rPr>
      <w:t xml:space="preserve">                                                       </w:t>
    </w:r>
    <w:r>
      <w:rPr>
        <w:noProof/>
      </w:rPr>
      <w:drawing>
        <wp:inline distT="0" distB="0" distL="0" distR="0" wp14:anchorId="430E1A84" wp14:editId="0F1C057C">
          <wp:extent cx="1286510" cy="549275"/>
          <wp:effectExtent l="0" t="0" r="8890" b="3175"/>
          <wp:docPr id="8" name="Obraz 6" descr="UJ_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6" descr="UJ_logo.png"/>
                  <pic:cNvPicPr/>
                </pic:nvPicPr>
                <pic:blipFill>
                  <a:blip r:embed="rId1">
                    <a:biLevel thresh="5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6510" cy="5492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Verdana" w:hAnsi="Verdana"/>
        <w:sz w:val="18"/>
        <w:szCs w:val="18"/>
      </w:rPr>
      <w:t xml:space="preserve">                                       </w:t>
    </w:r>
    <w:r>
      <w:rPr>
        <w:rFonts w:ascii="Verdana" w:hAnsi="Verdana"/>
        <w:sz w:val="18"/>
        <w:szCs w:val="18"/>
      </w:rPr>
      <w:tab/>
    </w:r>
    <w:r>
      <w:rPr>
        <w:noProof/>
      </w:rPr>
      <w:drawing>
        <wp:anchor distT="0" distB="0" distL="114300" distR="114300" simplePos="0" relativeHeight="251660288" behindDoc="1" locked="0" layoutInCell="1" allowOverlap="1" wp14:anchorId="410B1D1F" wp14:editId="6268F524">
          <wp:simplePos x="0" y="0"/>
          <wp:positionH relativeFrom="column">
            <wp:posOffset>3745846</wp:posOffset>
          </wp:positionH>
          <wp:positionV relativeFrom="paragraph">
            <wp:posOffset>-115210</wp:posOffset>
          </wp:positionV>
          <wp:extent cx="2362484" cy="702860"/>
          <wp:effectExtent l="19050" t="0" r="0" b="0"/>
          <wp:wrapNone/>
          <wp:docPr id="7" name="Obraz 2" descr="EU_EFS_rgb-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_EFS_rgb-3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362484" cy="7028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6F915FD6" wp14:editId="371674F3">
          <wp:simplePos x="0" y="0"/>
          <wp:positionH relativeFrom="column">
            <wp:posOffset>-300715</wp:posOffset>
          </wp:positionH>
          <wp:positionV relativeFrom="paragraph">
            <wp:posOffset>-176625</wp:posOffset>
          </wp:positionV>
          <wp:extent cx="1707230" cy="805218"/>
          <wp:effectExtent l="19050" t="0" r="7270" b="0"/>
          <wp:wrapNone/>
          <wp:docPr id="4" name="Obraz 1" descr="logo_FE_Wiedza_Edukacja_Rozwoj_rgb-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E_Wiedza_Edukacja_Rozwoj_rgb-4.jpg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707230" cy="80521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00647CB" w14:textId="77777777" w:rsidR="00B1785C" w:rsidRPr="000D5F66" w:rsidRDefault="00B1785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388205" w14:textId="77777777" w:rsidR="00B1785C" w:rsidRDefault="00D55DB2" w:rsidP="000D5F66">
    <w:pPr>
      <w:pStyle w:val="Nagwek"/>
      <w:pBdr>
        <w:bottom w:val="single" w:sz="6" w:space="1" w:color="auto"/>
      </w:pBdr>
      <w:rPr>
        <w:noProof/>
      </w:rPr>
    </w:pPr>
    <w:r>
      <w:rPr>
        <w:noProof/>
      </w:rPr>
      <w:drawing>
        <wp:anchor distT="0" distB="0" distL="114300" distR="114300" simplePos="0" relativeHeight="251657216" behindDoc="0" locked="0" layoutInCell="1" allowOverlap="1" wp14:anchorId="29276DE6" wp14:editId="68AFCB72">
          <wp:simplePos x="0" y="0"/>
          <wp:positionH relativeFrom="margin">
            <wp:posOffset>3881755</wp:posOffset>
          </wp:positionH>
          <wp:positionV relativeFrom="page">
            <wp:posOffset>581025</wp:posOffset>
          </wp:positionV>
          <wp:extent cx="2034540" cy="552450"/>
          <wp:effectExtent l="19050" t="0" r="3810" b="0"/>
          <wp:wrapNone/>
          <wp:docPr id="3" name="Obraz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4540" cy="5524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6192" behindDoc="0" locked="0" layoutInCell="1" allowOverlap="1" wp14:anchorId="3B1CCBC7" wp14:editId="5AC25254">
          <wp:simplePos x="0" y="0"/>
          <wp:positionH relativeFrom="column">
            <wp:posOffset>2157730</wp:posOffset>
          </wp:positionH>
          <wp:positionV relativeFrom="paragraph">
            <wp:posOffset>-21590</wp:posOffset>
          </wp:positionV>
          <wp:extent cx="542925" cy="799465"/>
          <wp:effectExtent l="19050" t="0" r="9525" b="0"/>
          <wp:wrapNone/>
          <wp:docPr id="2" name="Obraz 9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9"/>
                  <pic:cNvPicPr>
                    <a:picLocks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925" cy="79946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5168" behindDoc="0" locked="0" layoutInCell="1" allowOverlap="1" wp14:anchorId="6BDD53D4" wp14:editId="24E5DAC3">
          <wp:simplePos x="0" y="0"/>
          <wp:positionH relativeFrom="margin">
            <wp:posOffset>-242570</wp:posOffset>
          </wp:positionH>
          <wp:positionV relativeFrom="paragraph">
            <wp:posOffset>168910</wp:posOffset>
          </wp:positionV>
          <wp:extent cx="1590675" cy="514350"/>
          <wp:effectExtent l="19050" t="0" r="9525" b="0"/>
          <wp:wrapNone/>
          <wp:docPr id="1" name="Obraz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14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07E0FFF1" w14:textId="77777777" w:rsidR="00B1785C" w:rsidRDefault="00B1785C" w:rsidP="000D5F66">
    <w:pPr>
      <w:pStyle w:val="Nagwek"/>
      <w:pBdr>
        <w:bottom w:val="single" w:sz="6" w:space="1" w:color="auto"/>
      </w:pBdr>
      <w:rPr>
        <w:noProof/>
      </w:rPr>
    </w:pPr>
  </w:p>
  <w:p w14:paraId="5DC7796B" w14:textId="77777777" w:rsidR="00B1785C" w:rsidRDefault="00B1785C" w:rsidP="000D5F66">
    <w:pPr>
      <w:pStyle w:val="Nagwek"/>
      <w:pBdr>
        <w:bottom w:val="single" w:sz="6" w:space="1" w:color="auto"/>
      </w:pBdr>
      <w:rPr>
        <w:noProof/>
      </w:rPr>
    </w:pPr>
  </w:p>
  <w:p w14:paraId="4889F8E7" w14:textId="77777777" w:rsidR="00B1785C" w:rsidRDefault="00B1785C" w:rsidP="000D5F66">
    <w:pPr>
      <w:pStyle w:val="Nagwek"/>
      <w:pBdr>
        <w:bottom w:val="single" w:sz="6" w:space="1" w:color="auto"/>
      </w:pBdr>
      <w:rPr>
        <w:noProof/>
      </w:rPr>
    </w:pPr>
  </w:p>
  <w:p w14:paraId="701E997F" w14:textId="77777777" w:rsidR="00B1785C" w:rsidRDefault="00B1785C" w:rsidP="000D5F66">
    <w:pPr>
      <w:pStyle w:val="Nagwek"/>
      <w:pBdr>
        <w:bottom w:val="single" w:sz="6" w:space="1" w:color="auto"/>
      </w:pBdr>
      <w:rPr>
        <w:noProof/>
      </w:rPr>
    </w:pPr>
  </w:p>
  <w:p w14:paraId="60F38656" w14:textId="77777777" w:rsidR="00B1785C" w:rsidRDefault="00B1785C" w:rsidP="000D5F66">
    <w:pPr>
      <w:pStyle w:val="Nagwek"/>
      <w:jc w:val="center"/>
      <w:rPr>
        <w:rFonts w:ascii="Arial Narrow" w:hAnsi="Arial Narrow"/>
        <w:sz w:val="18"/>
      </w:rPr>
    </w:pPr>
  </w:p>
  <w:p w14:paraId="79756BFA" w14:textId="77777777" w:rsidR="00B1785C" w:rsidRPr="009500AB" w:rsidRDefault="00B1785C" w:rsidP="000D5F66">
    <w:pPr>
      <w:pStyle w:val="Nagwek"/>
      <w:jc w:val="center"/>
      <w:rPr>
        <w:rFonts w:ascii="Calibri" w:hAnsi="Calibri"/>
        <w:sz w:val="20"/>
      </w:rPr>
    </w:pPr>
    <w:r w:rsidRPr="009500AB">
      <w:rPr>
        <w:rFonts w:ascii="Arial Narrow" w:hAnsi="Arial Narrow"/>
        <w:sz w:val="18"/>
      </w:rPr>
      <w:t>Projekt „</w:t>
    </w:r>
    <w:r>
      <w:rPr>
        <w:rFonts w:ascii="Arial Narrow" w:hAnsi="Arial Narrow"/>
        <w:sz w:val="18"/>
      </w:rPr>
      <w:t>P</w:t>
    </w:r>
    <w:r w:rsidRPr="009500AB">
      <w:rPr>
        <w:rFonts w:ascii="Arial Narrow" w:hAnsi="Arial Narrow"/>
        <w:sz w:val="18"/>
      </w:rPr>
      <w:t>syc</w:t>
    </w:r>
    <w:r>
      <w:rPr>
        <w:rFonts w:ascii="Arial Narrow" w:hAnsi="Arial Narrow"/>
        <w:sz w:val="18"/>
      </w:rPr>
      <w:t xml:space="preserve">hologia Trzeciego Wieku – Program rozwoju kompetencji studentek i studentów psychologii w zakresie opieki nad osobami starszymi” </w:t>
    </w:r>
    <w:r w:rsidRPr="00A14CAB">
      <w:rPr>
        <w:rFonts w:ascii="Arial Narrow" w:hAnsi="Arial Narrow"/>
        <w:sz w:val="18"/>
        <w:szCs w:val="16"/>
      </w:rPr>
      <w:t>współfinansowany ze środków Unii Europejskiej w ramach Europejskiego Funduszu Społecznego</w:t>
    </w:r>
  </w:p>
  <w:p w14:paraId="28BC54C0" w14:textId="77777777" w:rsidR="00B1785C" w:rsidRDefault="00B1785C" w:rsidP="00132B1A">
    <w:pPr>
      <w:pStyle w:val="Nagwek"/>
      <w:jc w:val="center"/>
      <w:rPr>
        <w:sz w:val="16"/>
        <w:szCs w:val="16"/>
      </w:rPr>
    </w:pPr>
  </w:p>
  <w:p w14:paraId="5C0C1833" w14:textId="77777777" w:rsidR="00B1785C" w:rsidRPr="000D5F66" w:rsidRDefault="00B1785C" w:rsidP="00132B1A">
    <w:pPr>
      <w:pStyle w:val="Nagwek"/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119062DC"/>
    <w:multiLevelType w:val="hybridMultilevel"/>
    <w:tmpl w:val="18A00A94"/>
    <w:lvl w:ilvl="0" w:tplc="30545F9E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7A6885"/>
    <w:multiLevelType w:val="hybridMultilevel"/>
    <w:tmpl w:val="5C64D962"/>
    <w:lvl w:ilvl="0" w:tplc="3E047F0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>
      <w:start w:val="100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hint="default"/>
      </w:rPr>
    </w:lvl>
    <w:lvl w:ilvl="2" w:tplc="0415001B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3" w:tplc="0415000F">
      <w:start w:val="1"/>
      <w:numFmt w:val="lowerLetter"/>
      <w:lvlText w:val="%4)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4" w:tplc="04150019">
      <w:start w:val="2"/>
      <w:numFmt w:val="decimal"/>
      <w:lvlText w:val="%5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sz w:val="24"/>
        <w:szCs w:val="24"/>
      </w:rPr>
    </w:lvl>
    <w:lvl w:ilvl="5" w:tplc="0415001B">
      <w:start w:val="1"/>
      <w:numFmt w:val="lowerLetter"/>
      <w:lvlText w:val="%6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" w15:restartNumberingAfterBreak="0">
    <w:nsid w:val="1F6A4D65"/>
    <w:multiLevelType w:val="hybridMultilevel"/>
    <w:tmpl w:val="46AA54AE"/>
    <w:lvl w:ilvl="0" w:tplc="EEFCF970">
      <w:start w:val="1"/>
      <w:numFmt w:val="decimal"/>
      <w:lvlText w:val="%1)"/>
      <w:lvlJc w:val="left"/>
      <w:pPr>
        <w:tabs>
          <w:tab w:val="num" w:pos="502"/>
        </w:tabs>
        <w:ind w:left="502" w:hanging="360"/>
      </w:pPr>
      <w:rPr>
        <w:color w:val="auto"/>
      </w:rPr>
    </w:lvl>
    <w:lvl w:ilvl="1" w:tplc="B302035A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b w:val="0"/>
        <w:bCs w:val="0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 w:tplc="EAE6FD9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i w:val="0"/>
        <w:iCs w:val="0"/>
      </w:rPr>
    </w:lvl>
    <w:lvl w:ilvl="4" w:tplc="9C1C8E3E">
      <w:start w:val="1"/>
      <w:numFmt w:val="upperLetter"/>
      <w:pStyle w:val="Nagwek3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1033042"/>
    <w:multiLevelType w:val="hybridMultilevel"/>
    <w:tmpl w:val="B4CECEDC"/>
    <w:lvl w:ilvl="0" w:tplc="4D623918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D4073D"/>
    <w:multiLevelType w:val="hybridMultilevel"/>
    <w:tmpl w:val="831C5818"/>
    <w:lvl w:ilvl="0" w:tplc="368E59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C2022C"/>
    <w:multiLevelType w:val="hybridMultilevel"/>
    <w:tmpl w:val="63A2B41A"/>
    <w:lvl w:ilvl="0" w:tplc="04150017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87D0C"/>
    <w:multiLevelType w:val="hybridMultilevel"/>
    <w:tmpl w:val="32AC7304"/>
    <w:lvl w:ilvl="0" w:tplc="04150017">
      <w:start w:val="1"/>
      <w:numFmt w:val="lowerLetter"/>
      <w:lvlText w:val="%1)"/>
      <w:lvlJc w:val="left"/>
      <w:pPr>
        <w:ind w:left="1077" w:hanging="360"/>
      </w:p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8" w15:restartNumberingAfterBreak="0">
    <w:nsid w:val="2BB7381C"/>
    <w:multiLevelType w:val="hybridMultilevel"/>
    <w:tmpl w:val="74B24C20"/>
    <w:lvl w:ilvl="0" w:tplc="C0D07CB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2CFC7DA2"/>
    <w:multiLevelType w:val="hybridMultilevel"/>
    <w:tmpl w:val="FDEE384C"/>
    <w:lvl w:ilvl="0" w:tplc="04150017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C17C4F"/>
    <w:multiLevelType w:val="hybridMultilevel"/>
    <w:tmpl w:val="E1201A00"/>
    <w:lvl w:ilvl="0" w:tplc="BA1AE95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1A63F2"/>
    <w:multiLevelType w:val="hybridMultilevel"/>
    <w:tmpl w:val="B60A3DC6"/>
    <w:lvl w:ilvl="0" w:tplc="7BCCBA8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2" w15:restartNumberingAfterBreak="0">
    <w:nsid w:val="470E1F71"/>
    <w:multiLevelType w:val="hybridMultilevel"/>
    <w:tmpl w:val="2528E5D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BF4E1AA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42B3C6D"/>
    <w:multiLevelType w:val="hybridMultilevel"/>
    <w:tmpl w:val="AB92A7E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D113AA"/>
    <w:multiLevelType w:val="hybridMultilevel"/>
    <w:tmpl w:val="19D463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D336F0"/>
    <w:multiLevelType w:val="hybridMultilevel"/>
    <w:tmpl w:val="B94AFE50"/>
    <w:lvl w:ilvl="0" w:tplc="04150017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2E3CE7"/>
    <w:multiLevelType w:val="hybridMultilevel"/>
    <w:tmpl w:val="599636DC"/>
    <w:lvl w:ilvl="0" w:tplc="04150017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9D5C67"/>
    <w:multiLevelType w:val="hybridMultilevel"/>
    <w:tmpl w:val="C3B473B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9C5A9C"/>
    <w:multiLevelType w:val="hybridMultilevel"/>
    <w:tmpl w:val="7A020F88"/>
    <w:lvl w:ilvl="0" w:tplc="E58480DE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A8711CD"/>
    <w:multiLevelType w:val="hybridMultilevel"/>
    <w:tmpl w:val="3C8651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E113A4"/>
    <w:multiLevelType w:val="hybridMultilevel"/>
    <w:tmpl w:val="76981110"/>
    <w:lvl w:ilvl="0" w:tplc="E30AA1FA">
      <w:start w:val="1"/>
      <w:numFmt w:val="decimal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D86260"/>
    <w:multiLevelType w:val="hybridMultilevel"/>
    <w:tmpl w:val="1CF2B7D2"/>
    <w:lvl w:ilvl="0" w:tplc="7C729316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2" w15:restartNumberingAfterBreak="0">
    <w:nsid w:val="791332FA"/>
    <w:multiLevelType w:val="hybridMultilevel"/>
    <w:tmpl w:val="F0DCDA56"/>
    <w:lvl w:ilvl="0" w:tplc="02827B4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</w:rPr>
    </w:lvl>
    <w:lvl w:ilvl="1" w:tplc="04150019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 w:tplc="0415001B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50019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5" w:tplc="0415001B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23" w15:restartNumberingAfterBreak="0">
    <w:nsid w:val="7A6C5652"/>
    <w:multiLevelType w:val="hybridMultilevel"/>
    <w:tmpl w:val="C61CAB8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CA63149"/>
    <w:multiLevelType w:val="hybridMultilevel"/>
    <w:tmpl w:val="67FA6C52"/>
    <w:name w:val="WW8Num182"/>
    <w:lvl w:ilvl="0" w:tplc="15E08804">
      <w:start w:val="1"/>
      <w:numFmt w:val="decimal"/>
      <w:lvlText w:val="%1."/>
      <w:lvlJc w:val="left"/>
      <w:pPr>
        <w:ind w:left="720" w:hanging="360"/>
      </w:pPr>
      <w:rPr>
        <w:rFonts w:ascii="Times New Roman" w:eastAsia="Lucida Sans Unicode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0"/>
  </w:num>
  <w:num w:numId="3">
    <w:abstractNumId w:val="1"/>
  </w:num>
  <w:num w:numId="4">
    <w:abstractNumId w:val="12"/>
  </w:num>
  <w:num w:numId="5">
    <w:abstractNumId w:val="18"/>
  </w:num>
  <w:num w:numId="6">
    <w:abstractNumId w:val="19"/>
  </w:num>
  <w:num w:numId="7">
    <w:abstractNumId w:val="3"/>
  </w:num>
  <w:num w:numId="8">
    <w:abstractNumId w:val="4"/>
  </w:num>
  <w:num w:numId="9">
    <w:abstractNumId w:val="15"/>
  </w:num>
  <w:num w:numId="10">
    <w:abstractNumId w:val="5"/>
  </w:num>
  <w:num w:numId="11">
    <w:abstractNumId w:val="17"/>
  </w:num>
  <w:num w:numId="12">
    <w:abstractNumId w:val="23"/>
  </w:num>
  <w:num w:numId="13">
    <w:abstractNumId w:val="13"/>
  </w:num>
  <w:num w:numId="14">
    <w:abstractNumId w:val="8"/>
  </w:num>
  <w:num w:numId="15">
    <w:abstractNumId w:val="14"/>
  </w:num>
  <w:num w:numId="16">
    <w:abstractNumId w:val="6"/>
  </w:num>
  <w:num w:numId="17">
    <w:abstractNumId w:val="16"/>
  </w:num>
  <w:num w:numId="18">
    <w:abstractNumId w:val="9"/>
  </w:num>
  <w:num w:numId="19">
    <w:abstractNumId w:val="7"/>
  </w:num>
  <w:num w:numId="20">
    <w:abstractNumId w:val="21"/>
  </w:num>
  <w:num w:numId="21">
    <w:abstractNumId w:val="11"/>
  </w:num>
  <w:num w:numId="22">
    <w:abstractNumId w:val="2"/>
  </w:num>
  <w:num w:numId="23">
    <w:abstractNumId w:val="2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CwtDA0NzG0NDQ1NTBT0lEKTi0uzszPAykwrgUA79RSGCwAAAA="/>
  </w:docVars>
  <w:rsids>
    <w:rsidRoot w:val="006A2C99"/>
    <w:rsid w:val="00004BE9"/>
    <w:rsid w:val="00006D72"/>
    <w:rsid w:val="000103FD"/>
    <w:rsid w:val="000127D1"/>
    <w:rsid w:val="00017796"/>
    <w:rsid w:val="000178FA"/>
    <w:rsid w:val="00022BFF"/>
    <w:rsid w:val="00023BF3"/>
    <w:rsid w:val="00023F6A"/>
    <w:rsid w:val="00024388"/>
    <w:rsid w:val="0002447E"/>
    <w:rsid w:val="00025598"/>
    <w:rsid w:val="000318A0"/>
    <w:rsid w:val="00032907"/>
    <w:rsid w:val="00037490"/>
    <w:rsid w:val="00041867"/>
    <w:rsid w:val="000434C1"/>
    <w:rsid w:val="00043E89"/>
    <w:rsid w:val="000470F9"/>
    <w:rsid w:val="000519C4"/>
    <w:rsid w:val="00052772"/>
    <w:rsid w:val="00052ED9"/>
    <w:rsid w:val="00055681"/>
    <w:rsid w:val="0005571A"/>
    <w:rsid w:val="00055E37"/>
    <w:rsid w:val="00056AAF"/>
    <w:rsid w:val="00057193"/>
    <w:rsid w:val="00061888"/>
    <w:rsid w:val="000622D9"/>
    <w:rsid w:val="00062CE0"/>
    <w:rsid w:val="00064D3E"/>
    <w:rsid w:val="00065615"/>
    <w:rsid w:val="00065728"/>
    <w:rsid w:val="000664EE"/>
    <w:rsid w:val="00066C77"/>
    <w:rsid w:val="00073ECE"/>
    <w:rsid w:val="0007468F"/>
    <w:rsid w:val="00075335"/>
    <w:rsid w:val="00080200"/>
    <w:rsid w:val="0008466A"/>
    <w:rsid w:val="00084739"/>
    <w:rsid w:val="0008485E"/>
    <w:rsid w:val="00084C20"/>
    <w:rsid w:val="000876FA"/>
    <w:rsid w:val="00087FBF"/>
    <w:rsid w:val="0009088F"/>
    <w:rsid w:val="00091CD8"/>
    <w:rsid w:val="0009500D"/>
    <w:rsid w:val="00095230"/>
    <w:rsid w:val="000A0612"/>
    <w:rsid w:val="000A103F"/>
    <w:rsid w:val="000A221B"/>
    <w:rsid w:val="000A2254"/>
    <w:rsid w:val="000A5691"/>
    <w:rsid w:val="000A69A7"/>
    <w:rsid w:val="000A70D2"/>
    <w:rsid w:val="000B0A71"/>
    <w:rsid w:val="000B134C"/>
    <w:rsid w:val="000B1F04"/>
    <w:rsid w:val="000B393F"/>
    <w:rsid w:val="000B49FA"/>
    <w:rsid w:val="000B748E"/>
    <w:rsid w:val="000C15FF"/>
    <w:rsid w:val="000C16A7"/>
    <w:rsid w:val="000C5B67"/>
    <w:rsid w:val="000D09B1"/>
    <w:rsid w:val="000D11AB"/>
    <w:rsid w:val="000D1B16"/>
    <w:rsid w:val="000D285A"/>
    <w:rsid w:val="000D50C4"/>
    <w:rsid w:val="000D5257"/>
    <w:rsid w:val="000D5E3B"/>
    <w:rsid w:val="000D5F66"/>
    <w:rsid w:val="000E052B"/>
    <w:rsid w:val="000E4DED"/>
    <w:rsid w:val="000E550A"/>
    <w:rsid w:val="000E625A"/>
    <w:rsid w:val="000E7B03"/>
    <w:rsid w:val="000F18E8"/>
    <w:rsid w:val="000F314B"/>
    <w:rsid w:val="000F376E"/>
    <w:rsid w:val="000F4E75"/>
    <w:rsid w:val="000F6161"/>
    <w:rsid w:val="000F6D62"/>
    <w:rsid w:val="00101383"/>
    <w:rsid w:val="001021EA"/>
    <w:rsid w:val="001025FA"/>
    <w:rsid w:val="00106B9E"/>
    <w:rsid w:val="00107D6A"/>
    <w:rsid w:val="00111CB2"/>
    <w:rsid w:val="00112366"/>
    <w:rsid w:val="00113086"/>
    <w:rsid w:val="00113324"/>
    <w:rsid w:val="0011543B"/>
    <w:rsid w:val="00116004"/>
    <w:rsid w:val="00117DEE"/>
    <w:rsid w:val="0012325B"/>
    <w:rsid w:val="00124093"/>
    <w:rsid w:val="00131C9A"/>
    <w:rsid w:val="00132B1A"/>
    <w:rsid w:val="0013379A"/>
    <w:rsid w:val="00134639"/>
    <w:rsid w:val="001364B3"/>
    <w:rsid w:val="00136732"/>
    <w:rsid w:val="00141627"/>
    <w:rsid w:val="00141836"/>
    <w:rsid w:val="00143263"/>
    <w:rsid w:val="00144305"/>
    <w:rsid w:val="001507F9"/>
    <w:rsid w:val="00150F9C"/>
    <w:rsid w:val="00152E5B"/>
    <w:rsid w:val="00155B09"/>
    <w:rsid w:val="00157B9A"/>
    <w:rsid w:val="0016160D"/>
    <w:rsid w:val="00165BE5"/>
    <w:rsid w:val="00165E17"/>
    <w:rsid w:val="00170166"/>
    <w:rsid w:val="001702AF"/>
    <w:rsid w:val="0017168B"/>
    <w:rsid w:val="00171E7F"/>
    <w:rsid w:val="001734FE"/>
    <w:rsid w:val="0017386A"/>
    <w:rsid w:val="00175927"/>
    <w:rsid w:val="001759E4"/>
    <w:rsid w:val="00180C28"/>
    <w:rsid w:val="001812AA"/>
    <w:rsid w:val="00183B0C"/>
    <w:rsid w:val="00184002"/>
    <w:rsid w:val="00187A1D"/>
    <w:rsid w:val="00187AE8"/>
    <w:rsid w:val="00192B46"/>
    <w:rsid w:val="00195191"/>
    <w:rsid w:val="001A0C9F"/>
    <w:rsid w:val="001A219C"/>
    <w:rsid w:val="001A2C18"/>
    <w:rsid w:val="001A3116"/>
    <w:rsid w:val="001A34B7"/>
    <w:rsid w:val="001A58F0"/>
    <w:rsid w:val="001A656D"/>
    <w:rsid w:val="001A78A8"/>
    <w:rsid w:val="001B2362"/>
    <w:rsid w:val="001B4D65"/>
    <w:rsid w:val="001B6B2A"/>
    <w:rsid w:val="001B7990"/>
    <w:rsid w:val="001C213B"/>
    <w:rsid w:val="001C40C9"/>
    <w:rsid w:val="001C5B4A"/>
    <w:rsid w:val="001D1CEF"/>
    <w:rsid w:val="001D20E3"/>
    <w:rsid w:val="001D2B7C"/>
    <w:rsid w:val="001D311A"/>
    <w:rsid w:val="001D5E7A"/>
    <w:rsid w:val="001D7C97"/>
    <w:rsid w:val="001E64B4"/>
    <w:rsid w:val="001E67B0"/>
    <w:rsid w:val="001E6A3E"/>
    <w:rsid w:val="001E78D5"/>
    <w:rsid w:val="001F0759"/>
    <w:rsid w:val="001F1D32"/>
    <w:rsid w:val="001F41FE"/>
    <w:rsid w:val="00204FA3"/>
    <w:rsid w:val="00211086"/>
    <w:rsid w:val="00211122"/>
    <w:rsid w:val="002115A9"/>
    <w:rsid w:val="00214670"/>
    <w:rsid w:val="0021664B"/>
    <w:rsid w:val="0021704A"/>
    <w:rsid w:val="002211A2"/>
    <w:rsid w:val="00224F3A"/>
    <w:rsid w:val="00225155"/>
    <w:rsid w:val="002270B5"/>
    <w:rsid w:val="00230C9C"/>
    <w:rsid w:val="00232B91"/>
    <w:rsid w:val="00234098"/>
    <w:rsid w:val="00234880"/>
    <w:rsid w:val="00237837"/>
    <w:rsid w:val="00241678"/>
    <w:rsid w:val="00242496"/>
    <w:rsid w:val="002441C0"/>
    <w:rsid w:val="002530DB"/>
    <w:rsid w:val="00257B6C"/>
    <w:rsid w:val="00261472"/>
    <w:rsid w:val="0026526E"/>
    <w:rsid w:val="002719AD"/>
    <w:rsid w:val="00274A03"/>
    <w:rsid w:val="00275A61"/>
    <w:rsid w:val="002805B7"/>
    <w:rsid w:val="002835A2"/>
    <w:rsid w:val="002843B0"/>
    <w:rsid w:val="002849E5"/>
    <w:rsid w:val="002866A3"/>
    <w:rsid w:val="002928BC"/>
    <w:rsid w:val="002944BE"/>
    <w:rsid w:val="002954A3"/>
    <w:rsid w:val="002A0222"/>
    <w:rsid w:val="002A2FED"/>
    <w:rsid w:val="002A594B"/>
    <w:rsid w:val="002A5CAF"/>
    <w:rsid w:val="002A614B"/>
    <w:rsid w:val="002A632F"/>
    <w:rsid w:val="002A7E9D"/>
    <w:rsid w:val="002A7F69"/>
    <w:rsid w:val="002B09D7"/>
    <w:rsid w:val="002B0D20"/>
    <w:rsid w:val="002B1512"/>
    <w:rsid w:val="002B2777"/>
    <w:rsid w:val="002B4F40"/>
    <w:rsid w:val="002B56D5"/>
    <w:rsid w:val="002B7E5B"/>
    <w:rsid w:val="002C1605"/>
    <w:rsid w:val="002C37DF"/>
    <w:rsid w:val="002C4646"/>
    <w:rsid w:val="002C5554"/>
    <w:rsid w:val="002D03E0"/>
    <w:rsid w:val="002D0CA4"/>
    <w:rsid w:val="002D2844"/>
    <w:rsid w:val="002D66F4"/>
    <w:rsid w:val="002D6958"/>
    <w:rsid w:val="002E0E2A"/>
    <w:rsid w:val="002F011D"/>
    <w:rsid w:val="002F119B"/>
    <w:rsid w:val="002F1591"/>
    <w:rsid w:val="002F390E"/>
    <w:rsid w:val="002F64F5"/>
    <w:rsid w:val="002F73B7"/>
    <w:rsid w:val="0030081C"/>
    <w:rsid w:val="00303418"/>
    <w:rsid w:val="00306027"/>
    <w:rsid w:val="0030683D"/>
    <w:rsid w:val="00311788"/>
    <w:rsid w:val="003130FB"/>
    <w:rsid w:val="003148FF"/>
    <w:rsid w:val="00315965"/>
    <w:rsid w:val="0032143B"/>
    <w:rsid w:val="003231DA"/>
    <w:rsid w:val="00323660"/>
    <w:rsid w:val="00330B8A"/>
    <w:rsid w:val="00330C54"/>
    <w:rsid w:val="00337F6D"/>
    <w:rsid w:val="00340615"/>
    <w:rsid w:val="003417C8"/>
    <w:rsid w:val="0034405A"/>
    <w:rsid w:val="00344648"/>
    <w:rsid w:val="00347017"/>
    <w:rsid w:val="003519AB"/>
    <w:rsid w:val="003622A4"/>
    <w:rsid w:val="00362553"/>
    <w:rsid w:val="0036400C"/>
    <w:rsid w:val="00365D9C"/>
    <w:rsid w:val="003707CF"/>
    <w:rsid w:val="0037463C"/>
    <w:rsid w:val="0038054D"/>
    <w:rsid w:val="00380FB3"/>
    <w:rsid w:val="0038547D"/>
    <w:rsid w:val="003879D0"/>
    <w:rsid w:val="00390497"/>
    <w:rsid w:val="00391098"/>
    <w:rsid w:val="003922DA"/>
    <w:rsid w:val="00394F79"/>
    <w:rsid w:val="003A1073"/>
    <w:rsid w:val="003A2277"/>
    <w:rsid w:val="003A278D"/>
    <w:rsid w:val="003A2F59"/>
    <w:rsid w:val="003A4E40"/>
    <w:rsid w:val="003A597F"/>
    <w:rsid w:val="003B03C8"/>
    <w:rsid w:val="003B228D"/>
    <w:rsid w:val="003B238C"/>
    <w:rsid w:val="003C0D8C"/>
    <w:rsid w:val="003C2450"/>
    <w:rsid w:val="003C5B63"/>
    <w:rsid w:val="003C5F1E"/>
    <w:rsid w:val="003D1274"/>
    <w:rsid w:val="003D15FE"/>
    <w:rsid w:val="003D1CD6"/>
    <w:rsid w:val="003D1E50"/>
    <w:rsid w:val="003D30F0"/>
    <w:rsid w:val="003D40EF"/>
    <w:rsid w:val="003D5432"/>
    <w:rsid w:val="003D6C80"/>
    <w:rsid w:val="003E10F1"/>
    <w:rsid w:val="003E3832"/>
    <w:rsid w:val="003E42FB"/>
    <w:rsid w:val="003E698A"/>
    <w:rsid w:val="003E6A68"/>
    <w:rsid w:val="003E7FCE"/>
    <w:rsid w:val="003F1C94"/>
    <w:rsid w:val="003F3500"/>
    <w:rsid w:val="003F3D18"/>
    <w:rsid w:val="003F49A2"/>
    <w:rsid w:val="003F57DA"/>
    <w:rsid w:val="003F73EF"/>
    <w:rsid w:val="00400B9F"/>
    <w:rsid w:val="00410B50"/>
    <w:rsid w:val="00413315"/>
    <w:rsid w:val="00414431"/>
    <w:rsid w:val="00416B23"/>
    <w:rsid w:val="00421580"/>
    <w:rsid w:val="004235D9"/>
    <w:rsid w:val="00425893"/>
    <w:rsid w:val="00430083"/>
    <w:rsid w:val="00442B13"/>
    <w:rsid w:val="004445AC"/>
    <w:rsid w:val="00445A38"/>
    <w:rsid w:val="00445B8F"/>
    <w:rsid w:val="0045015E"/>
    <w:rsid w:val="004650FA"/>
    <w:rsid w:val="004654F8"/>
    <w:rsid w:val="00467AD9"/>
    <w:rsid w:val="00467F19"/>
    <w:rsid w:val="00471174"/>
    <w:rsid w:val="004713D8"/>
    <w:rsid w:val="0047352C"/>
    <w:rsid w:val="004775EA"/>
    <w:rsid w:val="00487937"/>
    <w:rsid w:val="00493167"/>
    <w:rsid w:val="00493EEB"/>
    <w:rsid w:val="004948F7"/>
    <w:rsid w:val="00495575"/>
    <w:rsid w:val="0049701F"/>
    <w:rsid w:val="00497D20"/>
    <w:rsid w:val="004A0895"/>
    <w:rsid w:val="004A0D96"/>
    <w:rsid w:val="004A11E3"/>
    <w:rsid w:val="004A12AE"/>
    <w:rsid w:val="004A29B1"/>
    <w:rsid w:val="004A4442"/>
    <w:rsid w:val="004B0749"/>
    <w:rsid w:val="004B0B03"/>
    <w:rsid w:val="004B2568"/>
    <w:rsid w:val="004B3C4D"/>
    <w:rsid w:val="004B5BF0"/>
    <w:rsid w:val="004B66A5"/>
    <w:rsid w:val="004C2106"/>
    <w:rsid w:val="004C3FF0"/>
    <w:rsid w:val="004C5A1D"/>
    <w:rsid w:val="004C7A0A"/>
    <w:rsid w:val="004E5257"/>
    <w:rsid w:val="004E7933"/>
    <w:rsid w:val="004F4936"/>
    <w:rsid w:val="004F4F36"/>
    <w:rsid w:val="004F531F"/>
    <w:rsid w:val="004F77F2"/>
    <w:rsid w:val="005013BD"/>
    <w:rsid w:val="00502037"/>
    <w:rsid w:val="0051047D"/>
    <w:rsid w:val="005116F2"/>
    <w:rsid w:val="00513205"/>
    <w:rsid w:val="005148A1"/>
    <w:rsid w:val="00514B89"/>
    <w:rsid w:val="00515211"/>
    <w:rsid w:val="00516619"/>
    <w:rsid w:val="0051753F"/>
    <w:rsid w:val="00521353"/>
    <w:rsid w:val="00521969"/>
    <w:rsid w:val="00525483"/>
    <w:rsid w:val="005278AD"/>
    <w:rsid w:val="005305F9"/>
    <w:rsid w:val="0053137B"/>
    <w:rsid w:val="00535111"/>
    <w:rsid w:val="00537782"/>
    <w:rsid w:val="005406CF"/>
    <w:rsid w:val="00540DA4"/>
    <w:rsid w:val="00543F8C"/>
    <w:rsid w:val="00544AB4"/>
    <w:rsid w:val="0054505C"/>
    <w:rsid w:val="0054765D"/>
    <w:rsid w:val="00550804"/>
    <w:rsid w:val="00551136"/>
    <w:rsid w:val="00555ED0"/>
    <w:rsid w:val="005564C2"/>
    <w:rsid w:val="0055746E"/>
    <w:rsid w:val="00561CC1"/>
    <w:rsid w:val="005635A0"/>
    <w:rsid w:val="00563DC2"/>
    <w:rsid w:val="00564C3D"/>
    <w:rsid w:val="005654F8"/>
    <w:rsid w:val="00570820"/>
    <w:rsid w:val="00572C97"/>
    <w:rsid w:val="005744C6"/>
    <w:rsid w:val="0057596E"/>
    <w:rsid w:val="00576C29"/>
    <w:rsid w:val="00577E67"/>
    <w:rsid w:val="00577F92"/>
    <w:rsid w:val="00580580"/>
    <w:rsid w:val="0058739B"/>
    <w:rsid w:val="00591105"/>
    <w:rsid w:val="005937F4"/>
    <w:rsid w:val="00593C6C"/>
    <w:rsid w:val="00594D27"/>
    <w:rsid w:val="00596197"/>
    <w:rsid w:val="005971AB"/>
    <w:rsid w:val="00597557"/>
    <w:rsid w:val="005A0381"/>
    <w:rsid w:val="005A2A02"/>
    <w:rsid w:val="005A2C94"/>
    <w:rsid w:val="005A3645"/>
    <w:rsid w:val="005A7DB8"/>
    <w:rsid w:val="005B2A73"/>
    <w:rsid w:val="005B5B0B"/>
    <w:rsid w:val="005B70CE"/>
    <w:rsid w:val="005B72ED"/>
    <w:rsid w:val="005B7B2A"/>
    <w:rsid w:val="005C6254"/>
    <w:rsid w:val="005C692F"/>
    <w:rsid w:val="005D273A"/>
    <w:rsid w:val="005D42A3"/>
    <w:rsid w:val="005D54D9"/>
    <w:rsid w:val="005E142C"/>
    <w:rsid w:val="005E27D8"/>
    <w:rsid w:val="005E3B1B"/>
    <w:rsid w:val="005E45D4"/>
    <w:rsid w:val="005E4B8E"/>
    <w:rsid w:val="005F134C"/>
    <w:rsid w:val="005F1F9E"/>
    <w:rsid w:val="005F2FBC"/>
    <w:rsid w:val="005F5142"/>
    <w:rsid w:val="005F56D7"/>
    <w:rsid w:val="005F6A46"/>
    <w:rsid w:val="005F6F67"/>
    <w:rsid w:val="0060409A"/>
    <w:rsid w:val="00606A0B"/>
    <w:rsid w:val="00607128"/>
    <w:rsid w:val="00607B63"/>
    <w:rsid w:val="006156DB"/>
    <w:rsid w:val="00620063"/>
    <w:rsid w:val="0062051D"/>
    <w:rsid w:val="0062209B"/>
    <w:rsid w:val="00622AE7"/>
    <w:rsid w:val="00625062"/>
    <w:rsid w:val="00626628"/>
    <w:rsid w:val="006272BB"/>
    <w:rsid w:val="006345BA"/>
    <w:rsid w:val="0063708B"/>
    <w:rsid w:val="006440D1"/>
    <w:rsid w:val="006505C0"/>
    <w:rsid w:val="00650D65"/>
    <w:rsid w:val="00654B04"/>
    <w:rsid w:val="00655BD8"/>
    <w:rsid w:val="006624B8"/>
    <w:rsid w:val="00663098"/>
    <w:rsid w:val="006657AC"/>
    <w:rsid w:val="006667A2"/>
    <w:rsid w:val="0066703F"/>
    <w:rsid w:val="00667CE6"/>
    <w:rsid w:val="0067151D"/>
    <w:rsid w:val="00672352"/>
    <w:rsid w:val="00675582"/>
    <w:rsid w:val="00675E49"/>
    <w:rsid w:val="00676D0D"/>
    <w:rsid w:val="006854ED"/>
    <w:rsid w:val="00686C4C"/>
    <w:rsid w:val="00687803"/>
    <w:rsid w:val="006929EA"/>
    <w:rsid w:val="006956C8"/>
    <w:rsid w:val="00695CF4"/>
    <w:rsid w:val="006964EA"/>
    <w:rsid w:val="00696554"/>
    <w:rsid w:val="006A0892"/>
    <w:rsid w:val="006A0E6B"/>
    <w:rsid w:val="006A2C99"/>
    <w:rsid w:val="006A65FF"/>
    <w:rsid w:val="006A7091"/>
    <w:rsid w:val="006A7A0A"/>
    <w:rsid w:val="006B03D2"/>
    <w:rsid w:val="006C0BB1"/>
    <w:rsid w:val="006C0F51"/>
    <w:rsid w:val="006C1F05"/>
    <w:rsid w:val="006C32AC"/>
    <w:rsid w:val="006C4613"/>
    <w:rsid w:val="006C4B2F"/>
    <w:rsid w:val="006C5DD6"/>
    <w:rsid w:val="006C6BF3"/>
    <w:rsid w:val="006D119A"/>
    <w:rsid w:val="006D477A"/>
    <w:rsid w:val="006D655E"/>
    <w:rsid w:val="006D798F"/>
    <w:rsid w:val="006D7B94"/>
    <w:rsid w:val="006E1619"/>
    <w:rsid w:val="006E1BF0"/>
    <w:rsid w:val="006E3A00"/>
    <w:rsid w:val="006E4D4F"/>
    <w:rsid w:val="006E50D7"/>
    <w:rsid w:val="006E5586"/>
    <w:rsid w:val="006E7C22"/>
    <w:rsid w:val="006F090A"/>
    <w:rsid w:val="006F0916"/>
    <w:rsid w:val="006F16F5"/>
    <w:rsid w:val="006F3F2D"/>
    <w:rsid w:val="006F4481"/>
    <w:rsid w:val="006F4714"/>
    <w:rsid w:val="00700271"/>
    <w:rsid w:val="0070097D"/>
    <w:rsid w:val="007034A1"/>
    <w:rsid w:val="00703949"/>
    <w:rsid w:val="00704DA0"/>
    <w:rsid w:val="00705D76"/>
    <w:rsid w:val="007121CB"/>
    <w:rsid w:val="00715472"/>
    <w:rsid w:val="00715E2B"/>
    <w:rsid w:val="00717E1F"/>
    <w:rsid w:val="0072211D"/>
    <w:rsid w:val="00724E4E"/>
    <w:rsid w:val="00724E6D"/>
    <w:rsid w:val="00725AC6"/>
    <w:rsid w:val="00726AA2"/>
    <w:rsid w:val="00730544"/>
    <w:rsid w:val="007305ED"/>
    <w:rsid w:val="007333E2"/>
    <w:rsid w:val="007343FC"/>
    <w:rsid w:val="00735B4C"/>
    <w:rsid w:val="007413DB"/>
    <w:rsid w:val="0074176D"/>
    <w:rsid w:val="00741AAC"/>
    <w:rsid w:val="00743B67"/>
    <w:rsid w:val="0074508B"/>
    <w:rsid w:val="0074523A"/>
    <w:rsid w:val="00750455"/>
    <w:rsid w:val="00753208"/>
    <w:rsid w:val="00753571"/>
    <w:rsid w:val="00756211"/>
    <w:rsid w:val="00763756"/>
    <w:rsid w:val="00763DEC"/>
    <w:rsid w:val="007654AC"/>
    <w:rsid w:val="00765BD0"/>
    <w:rsid w:val="00767675"/>
    <w:rsid w:val="0077400E"/>
    <w:rsid w:val="0077658C"/>
    <w:rsid w:val="007775EF"/>
    <w:rsid w:val="00781FD4"/>
    <w:rsid w:val="007933F3"/>
    <w:rsid w:val="0079409A"/>
    <w:rsid w:val="00794819"/>
    <w:rsid w:val="00794DF2"/>
    <w:rsid w:val="007955E8"/>
    <w:rsid w:val="00795C3A"/>
    <w:rsid w:val="00796D51"/>
    <w:rsid w:val="007A0136"/>
    <w:rsid w:val="007A046A"/>
    <w:rsid w:val="007A0C1D"/>
    <w:rsid w:val="007A2A0F"/>
    <w:rsid w:val="007A5D83"/>
    <w:rsid w:val="007A72CC"/>
    <w:rsid w:val="007B1388"/>
    <w:rsid w:val="007B7BBC"/>
    <w:rsid w:val="007C10AF"/>
    <w:rsid w:val="007D18C8"/>
    <w:rsid w:val="007D1AE5"/>
    <w:rsid w:val="007D2A91"/>
    <w:rsid w:val="007D2D92"/>
    <w:rsid w:val="007D45E0"/>
    <w:rsid w:val="007D5C38"/>
    <w:rsid w:val="007D6A72"/>
    <w:rsid w:val="007D731F"/>
    <w:rsid w:val="007E1F26"/>
    <w:rsid w:val="007E383E"/>
    <w:rsid w:val="007E4BBB"/>
    <w:rsid w:val="007E6850"/>
    <w:rsid w:val="007F0122"/>
    <w:rsid w:val="007F2406"/>
    <w:rsid w:val="007F3911"/>
    <w:rsid w:val="007F7E6D"/>
    <w:rsid w:val="008015FD"/>
    <w:rsid w:val="00802688"/>
    <w:rsid w:val="008030C3"/>
    <w:rsid w:val="0080582B"/>
    <w:rsid w:val="008100A9"/>
    <w:rsid w:val="00810CD3"/>
    <w:rsid w:val="0081210B"/>
    <w:rsid w:val="00812364"/>
    <w:rsid w:val="008147FA"/>
    <w:rsid w:val="00815EB9"/>
    <w:rsid w:val="00820E25"/>
    <w:rsid w:val="00822713"/>
    <w:rsid w:val="008259AB"/>
    <w:rsid w:val="00825A9F"/>
    <w:rsid w:val="00826BBC"/>
    <w:rsid w:val="00826C28"/>
    <w:rsid w:val="00830CA9"/>
    <w:rsid w:val="0083246D"/>
    <w:rsid w:val="00832901"/>
    <w:rsid w:val="0083438B"/>
    <w:rsid w:val="008433EF"/>
    <w:rsid w:val="0084566E"/>
    <w:rsid w:val="008461D7"/>
    <w:rsid w:val="00847B61"/>
    <w:rsid w:val="00851063"/>
    <w:rsid w:val="008529BD"/>
    <w:rsid w:val="008560CF"/>
    <w:rsid w:val="00861154"/>
    <w:rsid w:val="0086311B"/>
    <w:rsid w:val="00863A54"/>
    <w:rsid w:val="00864049"/>
    <w:rsid w:val="0086745E"/>
    <w:rsid w:val="00872C3E"/>
    <w:rsid w:val="008738B7"/>
    <w:rsid w:val="00873BA8"/>
    <w:rsid w:val="0087498C"/>
    <w:rsid w:val="00874B45"/>
    <w:rsid w:val="0088105F"/>
    <w:rsid w:val="008855CB"/>
    <w:rsid w:val="008868C0"/>
    <w:rsid w:val="0089069D"/>
    <w:rsid w:val="008915D5"/>
    <w:rsid w:val="00894E72"/>
    <w:rsid w:val="008A17EC"/>
    <w:rsid w:val="008A3D5C"/>
    <w:rsid w:val="008A4793"/>
    <w:rsid w:val="008A64CF"/>
    <w:rsid w:val="008A6767"/>
    <w:rsid w:val="008B040C"/>
    <w:rsid w:val="008B609A"/>
    <w:rsid w:val="008B702B"/>
    <w:rsid w:val="008C1118"/>
    <w:rsid w:val="008C2E3C"/>
    <w:rsid w:val="008C43C9"/>
    <w:rsid w:val="008C5A34"/>
    <w:rsid w:val="008C63AC"/>
    <w:rsid w:val="008C7E10"/>
    <w:rsid w:val="008D1F18"/>
    <w:rsid w:val="008D2987"/>
    <w:rsid w:val="008D4D53"/>
    <w:rsid w:val="008E6554"/>
    <w:rsid w:val="008F30C0"/>
    <w:rsid w:val="00902775"/>
    <w:rsid w:val="00902CA0"/>
    <w:rsid w:val="00903BE7"/>
    <w:rsid w:val="00905180"/>
    <w:rsid w:val="009117EE"/>
    <w:rsid w:val="009118B1"/>
    <w:rsid w:val="00911FAE"/>
    <w:rsid w:val="009133DA"/>
    <w:rsid w:val="00913448"/>
    <w:rsid w:val="009138E8"/>
    <w:rsid w:val="00913CC4"/>
    <w:rsid w:val="00915B50"/>
    <w:rsid w:val="009166DD"/>
    <w:rsid w:val="00920E5F"/>
    <w:rsid w:val="00923A54"/>
    <w:rsid w:val="0092545C"/>
    <w:rsid w:val="00926552"/>
    <w:rsid w:val="00934938"/>
    <w:rsid w:val="00935A6E"/>
    <w:rsid w:val="00936499"/>
    <w:rsid w:val="009364A3"/>
    <w:rsid w:val="00937900"/>
    <w:rsid w:val="009404EE"/>
    <w:rsid w:val="00940C57"/>
    <w:rsid w:val="00945F80"/>
    <w:rsid w:val="0094739F"/>
    <w:rsid w:val="009500AB"/>
    <w:rsid w:val="00951237"/>
    <w:rsid w:val="00951A51"/>
    <w:rsid w:val="00955D10"/>
    <w:rsid w:val="00956272"/>
    <w:rsid w:val="0095773A"/>
    <w:rsid w:val="00960BC3"/>
    <w:rsid w:val="00960CA7"/>
    <w:rsid w:val="00962E4C"/>
    <w:rsid w:val="0096618F"/>
    <w:rsid w:val="009668C0"/>
    <w:rsid w:val="00967378"/>
    <w:rsid w:val="009709D2"/>
    <w:rsid w:val="009729FF"/>
    <w:rsid w:val="009735C1"/>
    <w:rsid w:val="0097362D"/>
    <w:rsid w:val="00974349"/>
    <w:rsid w:val="00975189"/>
    <w:rsid w:val="00976BEA"/>
    <w:rsid w:val="00977AEF"/>
    <w:rsid w:val="00981236"/>
    <w:rsid w:val="00981EB3"/>
    <w:rsid w:val="009820C3"/>
    <w:rsid w:val="009821D2"/>
    <w:rsid w:val="00982C96"/>
    <w:rsid w:val="00984C76"/>
    <w:rsid w:val="009864BD"/>
    <w:rsid w:val="0098797D"/>
    <w:rsid w:val="009901E0"/>
    <w:rsid w:val="00990A31"/>
    <w:rsid w:val="0099120B"/>
    <w:rsid w:val="00992EB8"/>
    <w:rsid w:val="0099354E"/>
    <w:rsid w:val="00993A59"/>
    <w:rsid w:val="00995EF0"/>
    <w:rsid w:val="009A021E"/>
    <w:rsid w:val="009A111D"/>
    <w:rsid w:val="009A1789"/>
    <w:rsid w:val="009A363C"/>
    <w:rsid w:val="009A3AB4"/>
    <w:rsid w:val="009A3D9A"/>
    <w:rsid w:val="009A784E"/>
    <w:rsid w:val="009B04D6"/>
    <w:rsid w:val="009B25D8"/>
    <w:rsid w:val="009B5527"/>
    <w:rsid w:val="009C492A"/>
    <w:rsid w:val="009C4EF5"/>
    <w:rsid w:val="009C5209"/>
    <w:rsid w:val="009C52F3"/>
    <w:rsid w:val="009C7E66"/>
    <w:rsid w:val="009D0914"/>
    <w:rsid w:val="009D6A21"/>
    <w:rsid w:val="009E05CF"/>
    <w:rsid w:val="009E0FED"/>
    <w:rsid w:val="009E23EC"/>
    <w:rsid w:val="009E27B2"/>
    <w:rsid w:val="009E6575"/>
    <w:rsid w:val="009E782A"/>
    <w:rsid w:val="009E7981"/>
    <w:rsid w:val="009F05F3"/>
    <w:rsid w:val="009F1BF4"/>
    <w:rsid w:val="00A01818"/>
    <w:rsid w:val="00A03922"/>
    <w:rsid w:val="00A05395"/>
    <w:rsid w:val="00A057CD"/>
    <w:rsid w:val="00A06651"/>
    <w:rsid w:val="00A10A5A"/>
    <w:rsid w:val="00A12F4F"/>
    <w:rsid w:val="00A14346"/>
    <w:rsid w:val="00A20BD6"/>
    <w:rsid w:val="00A2146C"/>
    <w:rsid w:val="00A253AA"/>
    <w:rsid w:val="00A30317"/>
    <w:rsid w:val="00A316FF"/>
    <w:rsid w:val="00A41F6A"/>
    <w:rsid w:val="00A42305"/>
    <w:rsid w:val="00A42BA5"/>
    <w:rsid w:val="00A50FD2"/>
    <w:rsid w:val="00A51BA9"/>
    <w:rsid w:val="00A61412"/>
    <w:rsid w:val="00A61AAA"/>
    <w:rsid w:val="00A64B22"/>
    <w:rsid w:val="00A70980"/>
    <w:rsid w:val="00A720E9"/>
    <w:rsid w:val="00A74346"/>
    <w:rsid w:val="00A7435B"/>
    <w:rsid w:val="00A752A3"/>
    <w:rsid w:val="00A75777"/>
    <w:rsid w:val="00A764D5"/>
    <w:rsid w:val="00A76649"/>
    <w:rsid w:val="00A77DF1"/>
    <w:rsid w:val="00A80EDD"/>
    <w:rsid w:val="00A824D2"/>
    <w:rsid w:val="00A82FB7"/>
    <w:rsid w:val="00A833D3"/>
    <w:rsid w:val="00A84685"/>
    <w:rsid w:val="00A84CE7"/>
    <w:rsid w:val="00A85350"/>
    <w:rsid w:val="00A91267"/>
    <w:rsid w:val="00AA1023"/>
    <w:rsid w:val="00AA53A0"/>
    <w:rsid w:val="00AA58F2"/>
    <w:rsid w:val="00AA7CBB"/>
    <w:rsid w:val="00AB010D"/>
    <w:rsid w:val="00AC414D"/>
    <w:rsid w:val="00AC4FAD"/>
    <w:rsid w:val="00AC4FAE"/>
    <w:rsid w:val="00AC61ED"/>
    <w:rsid w:val="00AC742B"/>
    <w:rsid w:val="00AC758C"/>
    <w:rsid w:val="00AC787B"/>
    <w:rsid w:val="00AD0C18"/>
    <w:rsid w:val="00AD256E"/>
    <w:rsid w:val="00AD2BE0"/>
    <w:rsid w:val="00AD40B7"/>
    <w:rsid w:val="00AD55DE"/>
    <w:rsid w:val="00AD77DC"/>
    <w:rsid w:val="00AE030B"/>
    <w:rsid w:val="00AE1813"/>
    <w:rsid w:val="00AE26A5"/>
    <w:rsid w:val="00AE3259"/>
    <w:rsid w:val="00AE496F"/>
    <w:rsid w:val="00AF15D8"/>
    <w:rsid w:val="00AF224A"/>
    <w:rsid w:val="00AF3E20"/>
    <w:rsid w:val="00AF3FD8"/>
    <w:rsid w:val="00AF4860"/>
    <w:rsid w:val="00B02154"/>
    <w:rsid w:val="00B0261F"/>
    <w:rsid w:val="00B03E3E"/>
    <w:rsid w:val="00B07C49"/>
    <w:rsid w:val="00B13C7F"/>
    <w:rsid w:val="00B165B7"/>
    <w:rsid w:val="00B16CCC"/>
    <w:rsid w:val="00B16D28"/>
    <w:rsid w:val="00B1785C"/>
    <w:rsid w:val="00B20A44"/>
    <w:rsid w:val="00B20EBB"/>
    <w:rsid w:val="00B21872"/>
    <w:rsid w:val="00B24CA3"/>
    <w:rsid w:val="00B24D28"/>
    <w:rsid w:val="00B25CB8"/>
    <w:rsid w:val="00B272E5"/>
    <w:rsid w:val="00B3078E"/>
    <w:rsid w:val="00B34727"/>
    <w:rsid w:val="00B359F4"/>
    <w:rsid w:val="00B374F9"/>
    <w:rsid w:val="00B43B57"/>
    <w:rsid w:val="00B43C15"/>
    <w:rsid w:val="00B5211D"/>
    <w:rsid w:val="00B52E95"/>
    <w:rsid w:val="00B530F2"/>
    <w:rsid w:val="00B543D2"/>
    <w:rsid w:val="00B54D80"/>
    <w:rsid w:val="00B64CD0"/>
    <w:rsid w:val="00B66085"/>
    <w:rsid w:val="00B67562"/>
    <w:rsid w:val="00B70837"/>
    <w:rsid w:val="00B72F0D"/>
    <w:rsid w:val="00B763DB"/>
    <w:rsid w:val="00B805E4"/>
    <w:rsid w:val="00B8084C"/>
    <w:rsid w:val="00B80DAC"/>
    <w:rsid w:val="00B8244D"/>
    <w:rsid w:val="00B82E14"/>
    <w:rsid w:val="00B8399C"/>
    <w:rsid w:val="00B850E9"/>
    <w:rsid w:val="00B85B2A"/>
    <w:rsid w:val="00B86EA8"/>
    <w:rsid w:val="00B90CEC"/>
    <w:rsid w:val="00B91B6F"/>
    <w:rsid w:val="00B92B3D"/>
    <w:rsid w:val="00BA0CDD"/>
    <w:rsid w:val="00BA1935"/>
    <w:rsid w:val="00BA3E28"/>
    <w:rsid w:val="00BA55D2"/>
    <w:rsid w:val="00BA6B95"/>
    <w:rsid w:val="00BB00EF"/>
    <w:rsid w:val="00BB1117"/>
    <w:rsid w:val="00BB5D76"/>
    <w:rsid w:val="00BB6EC0"/>
    <w:rsid w:val="00BB77AD"/>
    <w:rsid w:val="00BB7811"/>
    <w:rsid w:val="00BC33C7"/>
    <w:rsid w:val="00BC378B"/>
    <w:rsid w:val="00BC3F57"/>
    <w:rsid w:val="00BC5485"/>
    <w:rsid w:val="00BC6DD0"/>
    <w:rsid w:val="00BD275A"/>
    <w:rsid w:val="00BD277B"/>
    <w:rsid w:val="00BD576C"/>
    <w:rsid w:val="00BD62B3"/>
    <w:rsid w:val="00BE1102"/>
    <w:rsid w:val="00BE1277"/>
    <w:rsid w:val="00BF0554"/>
    <w:rsid w:val="00BF2816"/>
    <w:rsid w:val="00BF4ACB"/>
    <w:rsid w:val="00BF65CE"/>
    <w:rsid w:val="00BF7B44"/>
    <w:rsid w:val="00C0044B"/>
    <w:rsid w:val="00C0171D"/>
    <w:rsid w:val="00C02011"/>
    <w:rsid w:val="00C04840"/>
    <w:rsid w:val="00C07E6A"/>
    <w:rsid w:val="00C11605"/>
    <w:rsid w:val="00C1219A"/>
    <w:rsid w:val="00C13A21"/>
    <w:rsid w:val="00C143DE"/>
    <w:rsid w:val="00C1544E"/>
    <w:rsid w:val="00C1633C"/>
    <w:rsid w:val="00C179C4"/>
    <w:rsid w:val="00C23634"/>
    <w:rsid w:val="00C241A9"/>
    <w:rsid w:val="00C24C34"/>
    <w:rsid w:val="00C33457"/>
    <w:rsid w:val="00C37C68"/>
    <w:rsid w:val="00C40925"/>
    <w:rsid w:val="00C42753"/>
    <w:rsid w:val="00C448E1"/>
    <w:rsid w:val="00C459E8"/>
    <w:rsid w:val="00C469FB"/>
    <w:rsid w:val="00C5046A"/>
    <w:rsid w:val="00C51E39"/>
    <w:rsid w:val="00C572BA"/>
    <w:rsid w:val="00C6701E"/>
    <w:rsid w:val="00C675E9"/>
    <w:rsid w:val="00C67C5A"/>
    <w:rsid w:val="00C71AD5"/>
    <w:rsid w:val="00C725A1"/>
    <w:rsid w:val="00C802CA"/>
    <w:rsid w:val="00C82388"/>
    <w:rsid w:val="00C84A18"/>
    <w:rsid w:val="00C92535"/>
    <w:rsid w:val="00C95303"/>
    <w:rsid w:val="00C95DCB"/>
    <w:rsid w:val="00C967E7"/>
    <w:rsid w:val="00C96AE4"/>
    <w:rsid w:val="00C97B0D"/>
    <w:rsid w:val="00CA0B51"/>
    <w:rsid w:val="00CA19EF"/>
    <w:rsid w:val="00CA45EC"/>
    <w:rsid w:val="00CA4992"/>
    <w:rsid w:val="00CA58DE"/>
    <w:rsid w:val="00CA7A17"/>
    <w:rsid w:val="00CB19BF"/>
    <w:rsid w:val="00CB49AD"/>
    <w:rsid w:val="00CB595D"/>
    <w:rsid w:val="00CB7490"/>
    <w:rsid w:val="00CC2F17"/>
    <w:rsid w:val="00CC71FF"/>
    <w:rsid w:val="00CD041E"/>
    <w:rsid w:val="00CD0F07"/>
    <w:rsid w:val="00CD316D"/>
    <w:rsid w:val="00CD5A38"/>
    <w:rsid w:val="00CD5CFE"/>
    <w:rsid w:val="00CD77F1"/>
    <w:rsid w:val="00CE2995"/>
    <w:rsid w:val="00CE570F"/>
    <w:rsid w:val="00CF1247"/>
    <w:rsid w:val="00CF1484"/>
    <w:rsid w:val="00CF7B97"/>
    <w:rsid w:val="00D044EE"/>
    <w:rsid w:val="00D07D09"/>
    <w:rsid w:val="00D11468"/>
    <w:rsid w:val="00D12D09"/>
    <w:rsid w:val="00D13175"/>
    <w:rsid w:val="00D1584D"/>
    <w:rsid w:val="00D20B23"/>
    <w:rsid w:val="00D210D6"/>
    <w:rsid w:val="00D228F6"/>
    <w:rsid w:val="00D23734"/>
    <w:rsid w:val="00D23F46"/>
    <w:rsid w:val="00D23FD4"/>
    <w:rsid w:val="00D26395"/>
    <w:rsid w:val="00D326AC"/>
    <w:rsid w:val="00D3498B"/>
    <w:rsid w:val="00D35A06"/>
    <w:rsid w:val="00D4011F"/>
    <w:rsid w:val="00D4063F"/>
    <w:rsid w:val="00D4101C"/>
    <w:rsid w:val="00D413B6"/>
    <w:rsid w:val="00D426A1"/>
    <w:rsid w:val="00D4619D"/>
    <w:rsid w:val="00D47520"/>
    <w:rsid w:val="00D47BDF"/>
    <w:rsid w:val="00D542A1"/>
    <w:rsid w:val="00D54D2D"/>
    <w:rsid w:val="00D55DB2"/>
    <w:rsid w:val="00D60C41"/>
    <w:rsid w:val="00D6280F"/>
    <w:rsid w:val="00D630AF"/>
    <w:rsid w:val="00D644C6"/>
    <w:rsid w:val="00D70C67"/>
    <w:rsid w:val="00D7257F"/>
    <w:rsid w:val="00D73B65"/>
    <w:rsid w:val="00D81176"/>
    <w:rsid w:val="00D811FD"/>
    <w:rsid w:val="00D83F7B"/>
    <w:rsid w:val="00D860DC"/>
    <w:rsid w:val="00D861A7"/>
    <w:rsid w:val="00D90A7C"/>
    <w:rsid w:val="00D91ACE"/>
    <w:rsid w:val="00DA61B4"/>
    <w:rsid w:val="00DB1FAB"/>
    <w:rsid w:val="00DB3AB5"/>
    <w:rsid w:val="00DB7C00"/>
    <w:rsid w:val="00DC3724"/>
    <w:rsid w:val="00DC705A"/>
    <w:rsid w:val="00DD1549"/>
    <w:rsid w:val="00DD3423"/>
    <w:rsid w:val="00DD3756"/>
    <w:rsid w:val="00DE22BC"/>
    <w:rsid w:val="00DE2315"/>
    <w:rsid w:val="00DE6153"/>
    <w:rsid w:val="00DF10E3"/>
    <w:rsid w:val="00E01CB7"/>
    <w:rsid w:val="00E0212B"/>
    <w:rsid w:val="00E04095"/>
    <w:rsid w:val="00E0436B"/>
    <w:rsid w:val="00E0545E"/>
    <w:rsid w:val="00E055DF"/>
    <w:rsid w:val="00E05E35"/>
    <w:rsid w:val="00E1560C"/>
    <w:rsid w:val="00E200D1"/>
    <w:rsid w:val="00E20DC4"/>
    <w:rsid w:val="00E20EA1"/>
    <w:rsid w:val="00E23C1D"/>
    <w:rsid w:val="00E2580C"/>
    <w:rsid w:val="00E26984"/>
    <w:rsid w:val="00E31B59"/>
    <w:rsid w:val="00E31E01"/>
    <w:rsid w:val="00E31ED0"/>
    <w:rsid w:val="00E32B91"/>
    <w:rsid w:val="00E340B0"/>
    <w:rsid w:val="00E34FFD"/>
    <w:rsid w:val="00E3750D"/>
    <w:rsid w:val="00E41F27"/>
    <w:rsid w:val="00E42106"/>
    <w:rsid w:val="00E45D9F"/>
    <w:rsid w:val="00E45F86"/>
    <w:rsid w:val="00E45FDF"/>
    <w:rsid w:val="00E470EA"/>
    <w:rsid w:val="00E51CA4"/>
    <w:rsid w:val="00E52321"/>
    <w:rsid w:val="00E52896"/>
    <w:rsid w:val="00E5665F"/>
    <w:rsid w:val="00E577F0"/>
    <w:rsid w:val="00E617DE"/>
    <w:rsid w:val="00E62F55"/>
    <w:rsid w:val="00E676CF"/>
    <w:rsid w:val="00E72ED5"/>
    <w:rsid w:val="00E76065"/>
    <w:rsid w:val="00E768E6"/>
    <w:rsid w:val="00E775F5"/>
    <w:rsid w:val="00E778F4"/>
    <w:rsid w:val="00E8642D"/>
    <w:rsid w:val="00E86EDF"/>
    <w:rsid w:val="00E872F7"/>
    <w:rsid w:val="00E93418"/>
    <w:rsid w:val="00E93CB1"/>
    <w:rsid w:val="00E964DD"/>
    <w:rsid w:val="00EA08DA"/>
    <w:rsid w:val="00EA6946"/>
    <w:rsid w:val="00EB23D5"/>
    <w:rsid w:val="00EB28B5"/>
    <w:rsid w:val="00EB3F8C"/>
    <w:rsid w:val="00EB5B19"/>
    <w:rsid w:val="00EB5DC6"/>
    <w:rsid w:val="00EC68EF"/>
    <w:rsid w:val="00ED1F3C"/>
    <w:rsid w:val="00ED703F"/>
    <w:rsid w:val="00EE04A6"/>
    <w:rsid w:val="00EE1C4D"/>
    <w:rsid w:val="00EE4A53"/>
    <w:rsid w:val="00EE578C"/>
    <w:rsid w:val="00EE6534"/>
    <w:rsid w:val="00EF17F3"/>
    <w:rsid w:val="00EF254B"/>
    <w:rsid w:val="00EF3454"/>
    <w:rsid w:val="00EF3EE7"/>
    <w:rsid w:val="00EF5459"/>
    <w:rsid w:val="00EF7F8A"/>
    <w:rsid w:val="00F00AC2"/>
    <w:rsid w:val="00F01133"/>
    <w:rsid w:val="00F01BFD"/>
    <w:rsid w:val="00F037B5"/>
    <w:rsid w:val="00F07B36"/>
    <w:rsid w:val="00F115BC"/>
    <w:rsid w:val="00F121E2"/>
    <w:rsid w:val="00F12C10"/>
    <w:rsid w:val="00F146CE"/>
    <w:rsid w:val="00F1596C"/>
    <w:rsid w:val="00F1625D"/>
    <w:rsid w:val="00F16421"/>
    <w:rsid w:val="00F17A1A"/>
    <w:rsid w:val="00F20804"/>
    <w:rsid w:val="00F21BB5"/>
    <w:rsid w:val="00F2276C"/>
    <w:rsid w:val="00F238F7"/>
    <w:rsid w:val="00F23F1C"/>
    <w:rsid w:val="00F24472"/>
    <w:rsid w:val="00F30C44"/>
    <w:rsid w:val="00F31AAB"/>
    <w:rsid w:val="00F324A9"/>
    <w:rsid w:val="00F33D2E"/>
    <w:rsid w:val="00F33FEF"/>
    <w:rsid w:val="00F34109"/>
    <w:rsid w:val="00F342B3"/>
    <w:rsid w:val="00F3724A"/>
    <w:rsid w:val="00F40E95"/>
    <w:rsid w:val="00F42B69"/>
    <w:rsid w:val="00F44317"/>
    <w:rsid w:val="00F4566D"/>
    <w:rsid w:val="00F46672"/>
    <w:rsid w:val="00F46A47"/>
    <w:rsid w:val="00F51702"/>
    <w:rsid w:val="00F51DD0"/>
    <w:rsid w:val="00F54260"/>
    <w:rsid w:val="00F555E1"/>
    <w:rsid w:val="00F57DE5"/>
    <w:rsid w:val="00F60BC1"/>
    <w:rsid w:val="00F626E1"/>
    <w:rsid w:val="00F63753"/>
    <w:rsid w:val="00F67C5A"/>
    <w:rsid w:val="00F70709"/>
    <w:rsid w:val="00F774E9"/>
    <w:rsid w:val="00F81F35"/>
    <w:rsid w:val="00F85BCE"/>
    <w:rsid w:val="00F85F6A"/>
    <w:rsid w:val="00F86FA7"/>
    <w:rsid w:val="00F92187"/>
    <w:rsid w:val="00F93863"/>
    <w:rsid w:val="00F94231"/>
    <w:rsid w:val="00F97FCE"/>
    <w:rsid w:val="00FA11C5"/>
    <w:rsid w:val="00FA3011"/>
    <w:rsid w:val="00FA4790"/>
    <w:rsid w:val="00FA79C0"/>
    <w:rsid w:val="00FB401D"/>
    <w:rsid w:val="00FB5550"/>
    <w:rsid w:val="00FB68B4"/>
    <w:rsid w:val="00FB7A0A"/>
    <w:rsid w:val="00FC10FE"/>
    <w:rsid w:val="00FC192B"/>
    <w:rsid w:val="00FC45FB"/>
    <w:rsid w:val="00FC7A5A"/>
    <w:rsid w:val="00FD1BB9"/>
    <w:rsid w:val="00FD3BB8"/>
    <w:rsid w:val="00FE0FF0"/>
    <w:rsid w:val="00FE110F"/>
    <w:rsid w:val="00FE15D4"/>
    <w:rsid w:val="00FE32D9"/>
    <w:rsid w:val="00FE6270"/>
    <w:rsid w:val="00FE7249"/>
    <w:rsid w:val="00FF21F9"/>
    <w:rsid w:val="00FF539B"/>
    <w:rsid w:val="00FF65D2"/>
    <w:rsid w:val="00FF6FFE"/>
    <w:rsid w:val="00FF7A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D766D3B"/>
  <w15:docId w15:val="{91995448-B85D-4B85-BBE6-ED4376AEE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iPriority="9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34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07D09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6A2C99"/>
    <w:pPr>
      <w:keepNext/>
      <w:outlineLvl w:val="0"/>
    </w:pPr>
    <w:rPr>
      <w:rFonts w:ascii="Arial" w:hAnsi="Arial" w:cs="Arial"/>
      <w:b/>
      <w:bCs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qFormat/>
    <w:rsid w:val="00C33457"/>
    <w:pPr>
      <w:keepNext/>
      <w:numPr>
        <w:ilvl w:val="4"/>
        <w:numId w:val="7"/>
      </w:numPr>
      <w:tabs>
        <w:tab w:val="num" w:pos="709"/>
      </w:tabs>
      <w:spacing w:line="360" w:lineRule="auto"/>
      <w:ind w:left="709"/>
      <w:outlineLvl w:val="2"/>
    </w:pPr>
    <w:rPr>
      <w:b/>
      <w:bCs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6A2C99"/>
    <w:pPr>
      <w:tabs>
        <w:tab w:val="center" w:pos="4703"/>
        <w:tab w:val="right" w:pos="9406"/>
      </w:tabs>
    </w:pPr>
  </w:style>
  <w:style w:type="paragraph" w:styleId="Stopka">
    <w:name w:val="footer"/>
    <w:basedOn w:val="Normalny"/>
    <w:link w:val="StopkaZnak"/>
    <w:uiPriority w:val="99"/>
    <w:rsid w:val="006A2C99"/>
    <w:pPr>
      <w:tabs>
        <w:tab w:val="center" w:pos="4703"/>
        <w:tab w:val="right" w:pos="9406"/>
      </w:tabs>
    </w:pPr>
  </w:style>
  <w:style w:type="character" w:styleId="Numerstrony">
    <w:name w:val="page number"/>
    <w:basedOn w:val="Domylnaczcionkaakapitu"/>
    <w:rsid w:val="006A2C99"/>
  </w:style>
  <w:style w:type="table" w:styleId="Tabela-Siatka">
    <w:name w:val="Table Grid"/>
    <w:basedOn w:val="Standardowy"/>
    <w:uiPriority w:val="59"/>
    <w:rsid w:val="007B7B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2C1605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2C1605"/>
    <w:rPr>
      <w:rFonts w:ascii="Tahoma" w:hAnsi="Tahoma" w:cs="Tahoma"/>
      <w:sz w:val="16"/>
      <w:szCs w:val="16"/>
    </w:rPr>
  </w:style>
  <w:style w:type="character" w:customStyle="1" w:styleId="NagwekZnak">
    <w:name w:val="Nagłówek Znak"/>
    <w:link w:val="Nagwek"/>
    <w:uiPriority w:val="99"/>
    <w:rsid w:val="008560CF"/>
    <w:rPr>
      <w:sz w:val="24"/>
      <w:szCs w:val="24"/>
    </w:rPr>
  </w:style>
  <w:style w:type="character" w:customStyle="1" w:styleId="StopkaZnak">
    <w:name w:val="Stopka Znak"/>
    <w:link w:val="Stopka"/>
    <w:uiPriority w:val="99"/>
    <w:rsid w:val="008560CF"/>
    <w:rPr>
      <w:sz w:val="24"/>
      <w:szCs w:val="24"/>
    </w:rPr>
  </w:style>
  <w:style w:type="paragraph" w:styleId="Tekstpodstawowywcity">
    <w:name w:val="Body Text Indent"/>
    <w:basedOn w:val="Normalny"/>
    <w:link w:val="TekstpodstawowywcityZnak"/>
    <w:rsid w:val="00BF0554"/>
    <w:pPr>
      <w:spacing w:after="120" w:line="276" w:lineRule="auto"/>
      <w:ind w:left="283"/>
    </w:pPr>
    <w:rPr>
      <w:rFonts w:ascii="Calibri" w:eastAsia="Calibri" w:hAnsi="Calibri"/>
      <w:sz w:val="22"/>
      <w:szCs w:val="22"/>
      <w:lang w:eastAsia="en-US"/>
    </w:rPr>
  </w:style>
  <w:style w:type="character" w:customStyle="1" w:styleId="TekstpodstawowywcityZnak">
    <w:name w:val="Tekst podstawowy wcięty Znak"/>
    <w:link w:val="Tekstpodstawowywcity"/>
    <w:rsid w:val="00BF0554"/>
    <w:rPr>
      <w:rFonts w:ascii="Calibri" w:eastAsia="Calibri" w:hAnsi="Calibri"/>
      <w:sz w:val="22"/>
      <w:szCs w:val="22"/>
      <w:lang w:eastAsia="en-US"/>
    </w:rPr>
  </w:style>
  <w:style w:type="character" w:customStyle="1" w:styleId="apple-converted-space">
    <w:name w:val="apple-converted-space"/>
    <w:rsid w:val="006929EA"/>
  </w:style>
  <w:style w:type="character" w:styleId="Hipercze">
    <w:name w:val="Hyperlink"/>
    <w:uiPriority w:val="99"/>
    <w:unhideWhenUsed/>
    <w:rsid w:val="00187A1D"/>
    <w:rPr>
      <w:color w:val="0000FF"/>
      <w:u w:val="single"/>
    </w:rPr>
  </w:style>
  <w:style w:type="paragraph" w:customStyle="1" w:styleId="Default">
    <w:name w:val="Default"/>
    <w:uiPriority w:val="99"/>
    <w:rsid w:val="00187A1D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styleId="Pogrubienie">
    <w:name w:val="Strong"/>
    <w:qFormat/>
    <w:rsid w:val="00187A1D"/>
    <w:rPr>
      <w:b/>
      <w:bCs/>
    </w:rPr>
  </w:style>
  <w:style w:type="paragraph" w:customStyle="1" w:styleId="Akapitzlist1">
    <w:name w:val="Akapit z listą1"/>
    <w:basedOn w:val="Normalny"/>
    <w:rsid w:val="00812364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NormalnyWeb">
    <w:name w:val="Normal (Web)"/>
    <w:basedOn w:val="Normalny"/>
    <w:unhideWhenUsed/>
    <w:rsid w:val="00C24C34"/>
    <w:pPr>
      <w:spacing w:before="100" w:beforeAutospacing="1" w:after="100" w:afterAutospacing="1"/>
    </w:pPr>
  </w:style>
  <w:style w:type="paragraph" w:customStyle="1" w:styleId="redniasiatka1akcent21">
    <w:name w:val="Średnia siatka 1 — akcent 21"/>
    <w:basedOn w:val="Normalny"/>
    <w:uiPriority w:val="34"/>
    <w:qFormat/>
    <w:rsid w:val="00F51702"/>
    <w:pPr>
      <w:ind w:left="720"/>
      <w:contextualSpacing/>
    </w:pPr>
  </w:style>
  <w:style w:type="character" w:styleId="Odwoaniedokomentarza">
    <w:name w:val="annotation reference"/>
    <w:uiPriority w:val="99"/>
    <w:rsid w:val="00E9341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E9341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93418"/>
  </w:style>
  <w:style w:type="paragraph" w:styleId="Tematkomentarza">
    <w:name w:val="annotation subject"/>
    <w:basedOn w:val="Tekstkomentarza"/>
    <w:next w:val="Tekstkomentarza"/>
    <w:link w:val="TematkomentarzaZnak"/>
    <w:rsid w:val="00E93418"/>
    <w:rPr>
      <w:b/>
      <w:bCs/>
    </w:rPr>
  </w:style>
  <w:style w:type="character" w:customStyle="1" w:styleId="TematkomentarzaZnak">
    <w:name w:val="Temat komentarza Znak"/>
    <w:link w:val="Tematkomentarza"/>
    <w:rsid w:val="00E93418"/>
    <w:rPr>
      <w:b/>
      <w:bCs/>
    </w:rPr>
  </w:style>
  <w:style w:type="paragraph" w:customStyle="1" w:styleId="rednialista2akcent21">
    <w:name w:val="Średnia lista 2 — akcent 21"/>
    <w:hidden/>
    <w:uiPriority w:val="99"/>
    <w:semiHidden/>
    <w:rsid w:val="00E93418"/>
    <w:rPr>
      <w:sz w:val="24"/>
      <w:szCs w:val="24"/>
    </w:rPr>
  </w:style>
  <w:style w:type="paragraph" w:customStyle="1" w:styleId="Zawartoramki">
    <w:name w:val="Zawartość ramki"/>
    <w:basedOn w:val="Normalny"/>
    <w:qFormat/>
    <w:rsid w:val="00730544"/>
    <w:pPr>
      <w:spacing w:after="160" w:line="259" w:lineRule="auto"/>
    </w:pPr>
    <w:rPr>
      <w:rFonts w:ascii="Calibri" w:eastAsia="Calibri" w:hAnsi="Calibri"/>
      <w:color w:val="00000A"/>
      <w:sz w:val="22"/>
      <w:szCs w:val="22"/>
      <w:lang w:eastAsia="en-US"/>
    </w:rPr>
  </w:style>
  <w:style w:type="paragraph" w:styleId="Podtytu">
    <w:name w:val="Subtitle"/>
    <w:basedOn w:val="Normalny"/>
    <w:next w:val="Normalny"/>
    <w:link w:val="PodtytuZnak"/>
    <w:qFormat/>
    <w:rsid w:val="001A219C"/>
    <w:pPr>
      <w:spacing w:after="60"/>
      <w:jc w:val="center"/>
      <w:outlineLvl w:val="1"/>
    </w:pPr>
    <w:rPr>
      <w:rFonts w:ascii="Cambria" w:hAnsi="Cambria"/>
    </w:rPr>
  </w:style>
  <w:style w:type="character" w:customStyle="1" w:styleId="PodtytuZnak">
    <w:name w:val="Podtytuł Znak"/>
    <w:link w:val="Podtytu"/>
    <w:rsid w:val="001A219C"/>
    <w:rPr>
      <w:rFonts w:ascii="Cambria" w:eastAsia="Times New Roman" w:hAnsi="Cambria" w:cs="Times New Roman"/>
      <w:sz w:val="24"/>
      <w:szCs w:val="24"/>
    </w:rPr>
  </w:style>
  <w:style w:type="paragraph" w:styleId="Tekstpodstawowy">
    <w:name w:val="Body Text"/>
    <w:basedOn w:val="Normalny"/>
    <w:link w:val="TekstpodstawowyZnak"/>
    <w:semiHidden/>
    <w:unhideWhenUsed/>
    <w:rsid w:val="00C33457"/>
    <w:pPr>
      <w:spacing w:after="120"/>
    </w:pPr>
  </w:style>
  <w:style w:type="character" w:customStyle="1" w:styleId="TekstpodstawowyZnak">
    <w:name w:val="Tekst podstawowy Znak"/>
    <w:link w:val="Tekstpodstawowy"/>
    <w:semiHidden/>
    <w:rsid w:val="00C33457"/>
    <w:rPr>
      <w:sz w:val="24"/>
      <w:szCs w:val="24"/>
    </w:rPr>
  </w:style>
  <w:style w:type="paragraph" w:styleId="Tekstpodstawowy2">
    <w:name w:val="Body Text 2"/>
    <w:basedOn w:val="Normalny"/>
    <w:link w:val="Tekstpodstawowy2Znak"/>
    <w:semiHidden/>
    <w:unhideWhenUsed/>
    <w:rsid w:val="00C33457"/>
    <w:pPr>
      <w:spacing w:after="120" w:line="480" w:lineRule="auto"/>
    </w:pPr>
  </w:style>
  <w:style w:type="character" w:customStyle="1" w:styleId="Tekstpodstawowy2Znak">
    <w:name w:val="Tekst podstawowy 2 Znak"/>
    <w:link w:val="Tekstpodstawowy2"/>
    <w:semiHidden/>
    <w:rsid w:val="00C33457"/>
    <w:rPr>
      <w:sz w:val="24"/>
      <w:szCs w:val="24"/>
    </w:rPr>
  </w:style>
  <w:style w:type="character" w:customStyle="1" w:styleId="Nagwek3Znak">
    <w:name w:val="Nagłówek 3 Znak"/>
    <w:aliases w:val="ASAPHeading 3 Znak,h3 Znak"/>
    <w:link w:val="Nagwek3"/>
    <w:uiPriority w:val="99"/>
    <w:rsid w:val="00C33457"/>
    <w:rPr>
      <w:b/>
      <w:bCs/>
      <w:sz w:val="24"/>
      <w:szCs w:val="24"/>
      <w:lang w:val="en-US"/>
    </w:rPr>
  </w:style>
  <w:style w:type="paragraph" w:styleId="Akapitzlist">
    <w:name w:val="List Paragraph"/>
    <w:basedOn w:val="Normalny"/>
    <w:link w:val="AkapitzlistZnak"/>
    <w:uiPriority w:val="34"/>
    <w:qFormat/>
    <w:rsid w:val="007A046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txtnorm">
    <w:name w:val="txt norm"/>
    <w:rsid w:val="007A046A"/>
    <w:pPr>
      <w:jc w:val="both"/>
    </w:pPr>
    <w:rPr>
      <w:rFonts w:ascii="Verdana" w:hAnsi="Verdana"/>
      <w:sz w:val="16"/>
      <w:szCs w:val="24"/>
    </w:rPr>
  </w:style>
  <w:style w:type="character" w:customStyle="1" w:styleId="StyltxtnormVerdana8ptZnak">
    <w:name w:val="Styl txt norm + Verdana 8 pt Znak"/>
    <w:rsid w:val="007A046A"/>
    <w:rPr>
      <w:rFonts w:ascii="Verdana" w:hAnsi="Verdana"/>
      <w:sz w:val="16"/>
      <w:szCs w:val="24"/>
      <w:lang w:val="pl-PL" w:eastAsia="pl-PL" w:bidi="ar-SA"/>
    </w:rPr>
  </w:style>
  <w:style w:type="paragraph" w:customStyle="1" w:styleId="Pisma">
    <w:name w:val="Pisma"/>
    <w:basedOn w:val="Normalny"/>
    <w:rsid w:val="007A046A"/>
    <w:pPr>
      <w:jc w:val="both"/>
    </w:pPr>
    <w:rPr>
      <w:szCs w:val="20"/>
    </w:rPr>
  </w:style>
  <w:style w:type="character" w:customStyle="1" w:styleId="luchili">
    <w:name w:val="luc_hili"/>
    <w:rsid w:val="007A046A"/>
  </w:style>
  <w:style w:type="paragraph" w:customStyle="1" w:styleId="textbox">
    <w:name w:val="textbox"/>
    <w:basedOn w:val="Normalny"/>
    <w:rsid w:val="00FE110F"/>
    <w:pPr>
      <w:spacing w:before="100" w:beforeAutospacing="1" w:after="100" w:afterAutospacing="1"/>
    </w:pPr>
    <w:rPr>
      <w:lang w:val="en-US" w:eastAsia="en-US"/>
    </w:rPr>
  </w:style>
  <w:style w:type="character" w:styleId="UyteHipercze">
    <w:name w:val="FollowedHyperlink"/>
    <w:semiHidden/>
    <w:unhideWhenUsed/>
    <w:rsid w:val="00261472"/>
    <w:rPr>
      <w:color w:val="954F72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540DA4"/>
    <w:rPr>
      <w:color w:val="605E5C"/>
      <w:shd w:val="clear" w:color="auto" w:fill="E1DFDD"/>
    </w:rPr>
  </w:style>
  <w:style w:type="paragraph" w:styleId="Zwykytekst">
    <w:name w:val="Plain Text"/>
    <w:basedOn w:val="Normalny"/>
    <w:link w:val="ZwykytekstZnak"/>
    <w:uiPriority w:val="99"/>
    <w:rsid w:val="000E625A"/>
    <w:pPr>
      <w:widowControl w:val="0"/>
      <w:suppressAutoHyphens/>
      <w:jc w:val="center"/>
    </w:pPr>
    <w:rPr>
      <w:rFonts w:ascii="Courier New" w:hAnsi="Courier New" w:cs="Courier New"/>
      <w:sz w:val="20"/>
      <w:szCs w:val="20"/>
    </w:rPr>
  </w:style>
  <w:style w:type="character" w:customStyle="1" w:styleId="ZwykytekstZnak">
    <w:name w:val="Zwykły tekst Znak"/>
    <w:link w:val="Zwykytekst"/>
    <w:uiPriority w:val="99"/>
    <w:rsid w:val="000E625A"/>
    <w:rPr>
      <w:rFonts w:ascii="Courier New" w:hAnsi="Courier New" w:cs="Courier New"/>
    </w:rPr>
  </w:style>
  <w:style w:type="character" w:customStyle="1" w:styleId="AkapitzlistZnak">
    <w:name w:val="Akapit z listą Znak"/>
    <w:link w:val="Akapitzlist"/>
    <w:uiPriority w:val="34"/>
    <w:locked/>
    <w:rsid w:val="000E625A"/>
    <w:rPr>
      <w:rFonts w:ascii="Calibri" w:eastAsia="Calibri" w:hAnsi="Calibri"/>
      <w:sz w:val="22"/>
      <w:szCs w:val="22"/>
      <w:lang w:eastAsia="en-US"/>
    </w:rPr>
  </w:style>
  <w:style w:type="character" w:customStyle="1" w:styleId="WW8Num9z2">
    <w:name w:val="WW8Num9z2"/>
    <w:rsid w:val="00E964DD"/>
    <w:rPr>
      <w:rFonts w:ascii="Wingdings" w:hAnsi="Wingdings"/>
    </w:rPr>
  </w:style>
  <w:style w:type="paragraph" w:styleId="Tekstprzypisukocowego">
    <w:name w:val="endnote text"/>
    <w:basedOn w:val="Normalny"/>
    <w:link w:val="TekstprzypisukocowegoZnak"/>
    <w:semiHidden/>
    <w:unhideWhenUsed/>
    <w:rsid w:val="00F2276C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F2276C"/>
  </w:style>
  <w:style w:type="character" w:styleId="Odwoanieprzypisukocowego">
    <w:name w:val="endnote reference"/>
    <w:basedOn w:val="Domylnaczcionkaakapitu"/>
    <w:semiHidden/>
    <w:unhideWhenUsed/>
    <w:rsid w:val="00F2276C"/>
    <w:rPr>
      <w:vertAlign w:val="superscript"/>
    </w:rPr>
  </w:style>
  <w:style w:type="character" w:customStyle="1" w:styleId="dyszka2">
    <w:name w:val="dyszka2"/>
    <w:basedOn w:val="Domylnaczcionkaakapitu"/>
    <w:rsid w:val="00D90A7C"/>
  </w:style>
  <w:style w:type="paragraph" w:customStyle="1" w:styleId="Normalny1">
    <w:name w:val="Normalny1"/>
    <w:basedOn w:val="Normalny"/>
    <w:next w:val="Normalny"/>
    <w:uiPriority w:val="99"/>
    <w:rsid w:val="00B82E14"/>
    <w:pPr>
      <w:widowControl w:val="0"/>
      <w:suppressAutoHyphens/>
      <w:autoSpaceDE w:val="0"/>
    </w:pPr>
    <w:rPr>
      <w:rFonts w:eastAsia="MS PMincho" w:cs="Mangal"/>
      <w:kern w:val="1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5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0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8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9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4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7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2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3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0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4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1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8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1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8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0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2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2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9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0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56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5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8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8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0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4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1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1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46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7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8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6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7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9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6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7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1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5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4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0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9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9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5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6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7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7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9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9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7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0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36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9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8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83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1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0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2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30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8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8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06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1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1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6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5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67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8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2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93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96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55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0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4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3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0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9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37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3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0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3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33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52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9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8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6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9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9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1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8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3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3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2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8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6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0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9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31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2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73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jektping@gmail.com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4245F8-B904-4FE6-A4A4-8E9360486A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674</Words>
  <Characters>16044</Characters>
  <Application>Microsoft Office Word</Application>
  <DocSecurity>0</DocSecurity>
  <Lines>133</Lines>
  <Paragraphs>3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ałopolskie Centrum</vt:lpstr>
    </vt:vector>
  </TitlesOfParts>
  <Company/>
  <LinksUpToDate>false</LinksUpToDate>
  <CharactersWithSpaces>18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łopolskie Centrum</dc:title>
  <dc:creator>Wyrwińska-Cieślak Małgorzata</dc:creator>
  <cp:lastModifiedBy>Joanna Migas</cp:lastModifiedBy>
  <cp:revision>2</cp:revision>
  <cp:lastPrinted>2019-05-14T09:56:00Z</cp:lastPrinted>
  <dcterms:created xsi:type="dcterms:W3CDTF">2019-05-15T10:28:00Z</dcterms:created>
  <dcterms:modified xsi:type="dcterms:W3CDTF">2019-05-15T10:28:00Z</dcterms:modified>
</cp:coreProperties>
</file>